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44A0" w:rsidRDefault="002F44A0" w:rsidP="002F44A0">
      <w:pPr>
        <w:jc w:val="center"/>
      </w:pPr>
      <w:r>
        <w:rPr>
          <w:noProof/>
        </w:rPr>
        <w:drawing>
          <wp:inline distT="0" distB="0" distL="0" distR="0" wp14:anchorId="0042DA01" wp14:editId="1FB21AFA">
            <wp:extent cx="511810" cy="636270"/>
            <wp:effectExtent l="0" t="0" r="254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44A0" w:rsidRPr="007263F9" w:rsidRDefault="002F44A0" w:rsidP="002F44A0">
      <w:pPr>
        <w:rPr>
          <w:sz w:val="4"/>
          <w:szCs w:val="4"/>
        </w:rPr>
      </w:pPr>
    </w:p>
    <w:p w:rsidR="002F44A0" w:rsidRPr="005F0D95" w:rsidRDefault="002F44A0" w:rsidP="002F44A0">
      <w:pPr>
        <w:jc w:val="center"/>
        <w:rPr>
          <w:sz w:val="34"/>
          <w:szCs w:val="34"/>
        </w:rPr>
      </w:pPr>
      <w:r w:rsidRPr="005F0D95">
        <w:rPr>
          <w:sz w:val="34"/>
          <w:szCs w:val="34"/>
        </w:rPr>
        <w:t>ГЛАВА  ГОРОДСКОГО  ОКРУГА  ЛЫТКАРИНО  МОСКОВСКОЙ  ОБЛАСТИ</w:t>
      </w:r>
    </w:p>
    <w:p w:rsidR="002F44A0" w:rsidRPr="007263F9" w:rsidRDefault="002F44A0" w:rsidP="002F44A0">
      <w:pPr>
        <w:jc w:val="both"/>
        <w:rPr>
          <w:b/>
          <w:sz w:val="12"/>
          <w:szCs w:val="12"/>
        </w:rPr>
      </w:pPr>
    </w:p>
    <w:p w:rsidR="002F44A0" w:rsidRPr="005F0D95" w:rsidRDefault="002F44A0" w:rsidP="002F44A0">
      <w:pPr>
        <w:jc w:val="center"/>
        <w:rPr>
          <w:sz w:val="34"/>
          <w:szCs w:val="34"/>
          <w:u w:val="single"/>
        </w:rPr>
      </w:pPr>
      <w:r>
        <w:rPr>
          <w:b/>
          <w:sz w:val="34"/>
          <w:szCs w:val="34"/>
        </w:rPr>
        <w:t>ПОСТАНОВЛ</w:t>
      </w:r>
      <w:r w:rsidRPr="005F0D95">
        <w:rPr>
          <w:b/>
          <w:sz w:val="34"/>
          <w:szCs w:val="34"/>
        </w:rPr>
        <w:t>ЕНИЕ</w:t>
      </w:r>
    </w:p>
    <w:p w:rsidR="002F44A0" w:rsidRPr="005F0D95" w:rsidRDefault="002F44A0" w:rsidP="002F44A0">
      <w:pPr>
        <w:jc w:val="both"/>
        <w:rPr>
          <w:sz w:val="4"/>
          <w:szCs w:val="4"/>
          <w:u w:val="single"/>
        </w:rPr>
      </w:pPr>
    </w:p>
    <w:p w:rsidR="002F44A0" w:rsidRDefault="00D50569" w:rsidP="002F44A0">
      <w:pPr>
        <w:jc w:val="center"/>
        <w:rPr>
          <w:sz w:val="22"/>
        </w:rPr>
      </w:pPr>
      <w:r>
        <w:rPr>
          <w:sz w:val="22"/>
        </w:rPr>
        <w:t>20.12.2021</w:t>
      </w:r>
      <w:r w:rsidR="002F44A0">
        <w:rPr>
          <w:sz w:val="22"/>
        </w:rPr>
        <w:t xml:space="preserve">  № </w:t>
      </w:r>
      <w:r>
        <w:rPr>
          <w:sz w:val="22"/>
        </w:rPr>
        <w:t>650-п</w:t>
      </w:r>
    </w:p>
    <w:p w:rsidR="002F44A0" w:rsidRPr="005F0D95" w:rsidRDefault="002F44A0" w:rsidP="002F44A0">
      <w:pPr>
        <w:jc w:val="both"/>
        <w:rPr>
          <w:sz w:val="4"/>
          <w:szCs w:val="4"/>
        </w:rPr>
      </w:pPr>
    </w:p>
    <w:p w:rsidR="002F44A0" w:rsidRDefault="002F44A0" w:rsidP="002F44A0">
      <w:pPr>
        <w:jc w:val="center"/>
        <w:rPr>
          <w:sz w:val="20"/>
        </w:rPr>
      </w:pPr>
      <w:proofErr w:type="spellStart"/>
      <w:r>
        <w:rPr>
          <w:sz w:val="20"/>
        </w:rPr>
        <w:t>г.о</w:t>
      </w:r>
      <w:proofErr w:type="spellEnd"/>
      <w:r>
        <w:rPr>
          <w:sz w:val="20"/>
        </w:rPr>
        <w:t>. Лыткарино</w:t>
      </w:r>
    </w:p>
    <w:p w:rsidR="002F44A0" w:rsidRPr="00C0769D" w:rsidRDefault="002F44A0" w:rsidP="002F44A0">
      <w:pPr>
        <w:rPr>
          <w:color w:val="000000"/>
          <w:sz w:val="16"/>
          <w:szCs w:val="28"/>
        </w:rPr>
      </w:pPr>
    </w:p>
    <w:p w:rsidR="002F44A0" w:rsidRPr="00C0769D" w:rsidRDefault="002F44A0" w:rsidP="002F44A0">
      <w:pPr>
        <w:jc w:val="center"/>
        <w:rPr>
          <w:color w:val="000000"/>
          <w:sz w:val="22"/>
          <w:szCs w:val="28"/>
        </w:rPr>
      </w:pPr>
    </w:p>
    <w:p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О внесении изменений в муниципальную программу</w:t>
      </w:r>
    </w:p>
    <w:p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«Цифровое муниципальное образование»</w:t>
      </w:r>
    </w:p>
    <w:p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на 2020-2024 годы</w:t>
      </w:r>
    </w:p>
    <w:p w:rsidR="002F44A0" w:rsidRPr="00C0769D" w:rsidRDefault="002F44A0" w:rsidP="002F44A0">
      <w:pPr>
        <w:rPr>
          <w:color w:val="000000"/>
          <w:szCs w:val="28"/>
        </w:rPr>
      </w:pPr>
    </w:p>
    <w:p w:rsidR="002F44A0" w:rsidRPr="00C0769D" w:rsidRDefault="002F44A0" w:rsidP="002F44A0">
      <w:pPr>
        <w:ind w:right="-1"/>
        <w:jc w:val="both"/>
        <w:rPr>
          <w:color w:val="000000"/>
          <w:sz w:val="16"/>
          <w:szCs w:val="28"/>
        </w:rPr>
      </w:pPr>
    </w:p>
    <w:p w:rsidR="0088487B" w:rsidRPr="00986363" w:rsidRDefault="002F44A0" w:rsidP="0088487B">
      <w:pPr>
        <w:pStyle w:val="2b"/>
        <w:spacing w:line="288" w:lineRule="auto"/>
        <w:ind w:firstLine="709"/>
        <w:jc w:val="both"/>
        <w:rPr>
          <w:color w:val="000000"/>
          <w:sz w:val="28"/>
          <w:szCs w:val="28"/>
        </w:rPr>
      </w:pPr>
      <w:proofErr w:type="gramStart"/>
      <w:r w:rsidRPr="00C0769D">
        <w:rPr>
          <w:color w:val="000000"/>
          <w:sz w:val="28"/>
          <w:szCs w:val="28"/>
        </w:rPr>
        <w:t xml:space="preserve">В соответствии со ст. 179 Бюджетного кодекса Российской Федерации, </w:t>
      </w:r>
      <w:r w:rsidR="0088487B" w:rsidRPr="00986363">
        <w:rPr>
          <w:color w:val="000000"/>
          <w:sz w:val="28"/>
          <w:szCs w:val="28"/>
        </w:rPr>
        <w:t xml:space="preserve">с решением Совета депутатов городского округа Лыткарино от 10.12.2020           № 48/8 «Об утверждении бюджета городского округа Лыткарино на 2021 год и  на  плановый  период  2022  и  2023  годов»  (в  редакции  Решения  Совета  депутатов  городского  округа  Лыткарино  от  </w:t>
      </w:r>
      <w:r w:rsidR="0088487B">
        <w:rPr>
          <w:color w:val="000000"/>
          <w:sz w:val="28"/>
          <w:szCs w:val="28"/>
        </w:rPr>
        <w:t>16.12</w:t>
      </w:r>
      <w:r w:rsidR="0088487B" w:rsidRPr="00986363">
        <w:rPr>
          <w:color w:val="000000"/>
          <w:sz w:val="28"/>
          <w:szCs w:val="28"/>
        </w:rPr>
        <w:t>.2021  №</w:t>
      </w:r>
      <w:r w:rsidR="0088487B">
        <w:rPr>
          <w:color w:val="000000"/>
          <w:sz w:val="28"/>
          <w:szCs w:val="28"/>
        </w:rPr>
        <w:t xml:space="preserve"> 171/23</w:t>
      </w:r>
      <w:r w:rsidR="0088487B" w:rsidRPr="00986363">
        <w:rPr>
          <w:color w:val="000000"/>
          <w:sz w:val="28"/>
          <w:szCs w:val="28"/>
        </w:rPr>
        <w:t>),  руководствуясь Положением о муниципальных программах городского округа Лыткарино, утвержденным постановлением главы</w:t>
      </w:r>
      <w:proofErr w:type="gramEnd"/>
      <w:r w:rsidR="0088487B" w:rsidRPr="00986363">
        <w:rPr>
          <w:color w:val="000000"/>
          <w:sz w:val="28"/>
          <w:szCs w:val="28"/>
        </w:rPr>
        <w:t xml:space="preserve"> городского округа Лыткарино от 02.11.2020 № 548-п, с учетом заключения Контрольно-счётной палаты городского округа Лыткарино Московской области по результатам проведения финансово-экономической экспертизы от</w:t>
      </w:r>
      <w:r w:rsidR="00624ED1">
        <w:rPr>
          <w:color w:val="000000"/>
          <w:sz w:val="28"/>
          <w:szCs w:val="28"/>
        </w:rPr>
        <w:t xml:space="preserve"> 20</w:t>
      </w:r>
      <w:r w:rsidR="00336C8F">
        <w:rPr>
          <w:color w:val="000000"/>
          <w:sz w:val="28"/>
          <w:szCs w:val="28"/>
        </w:rPr>
        <w:t xml:space="preserve">.12.2021 </w:t>
      </w:r>
      <w:r w:rsidR="0088487B" w:rsidRPr="00986363">
        <w:rPr>
          <w:color w:val="000000"/>
          <w:sz w:val="28"/>
          <w:szCs w:val="28"/>
        </w:rPr>
        <w:t>№</w:t>
      </w:r>
      <w:r w:rsidR="00624ED1">
        <w:rPr>
          <w:color w:val="000000"/>
          <w:sz w:val="28"/>
          <w:szCs w:val="28"/>
        </w:rPr>
        <w:t xml:space="preserve"> 157</w:t>
      </w:r>
      <w:r w:rsidR="0088487B" w:rsidRPr="00986363">
        <w:rPr>
          <w:color w:val="000000"/>
          <w:sz w:val="28"/>
          <w:szCs w:val="28"/>
        </w:rPr>
        <w:t>, постановляю:</w:t>
      </w:r>
    </w:p>
    <w:p w:rsidR="002F44A0" w:rsidRPr="00C0769D" w:rsidRDefault="002F44A0" w:rsidP="002F44A0">
      <w:pPr>
        <w:numPr>
          <w:ilvl w:val="0"/>
          <w:numId w:val="12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Внести изменения в муниципальную программу «Цифровое                муниципальное образование» на 2020-2024 годы, утверждённую постановлением главы городского округа Лыткарино от 31.10.2019 № 843-п, изложив ее в новой редакции (прилагается).</w:t>
      </w:r>
    </w:p>
    <w:p w:rsidR="002F44A0" w:rsidRPr="00C0769D" w:rsidRDefault="002F44A0" w:rsidP="002F44A0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Муниципальному казённому учреждению «Управление </w:t>
      </w:r>
      <w:proofErr w:type="spellStart"/>
      <w:proofErr w:type="gramStart"/>
      <w:r w:rsidRPr="00C0769D">
        <w:rPr>
          <w:color w:val="000000"/>
          <w:sz w:val="28"/>
          <w:szCs w:val="28"/>
        </w:rPr>
        <w:t>обеспе-чения</w:t>
      </w:r>
      <w:proofErr w:type="spellEnd"/>
      <w:proofErr w:type="gramEnd"/>
      <w:r w:rsidRPr="00C0769D">
        <w:rPr>
          <w:color w:val="000000"/>
          <w:sz w:val="28"/>
          <w:szCs w:val="28"/>
        </w:rPr>
        <w:t xml:space="preserve"> деятельности Администрации города Лыткарино» (</w:t>
      </w:r>
      <w:r w:rsidR="0088487B">
        <w:rPr>
          <w:color w:val="000000"/>
          <w:sz w:val="28"/>
          <w:szCs w:val="28"/>
        </w:rPr>
        <w:t>Серегин Д.А.</w:t>
      </w:r>
      <w:r w:rsidRPr="00C0769D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:rsidR="002F44A0" w:rsidRPr="00C0769D" w:rsidRDefault="002F44A0" w:rsidP="002F44A0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proofErr w:type="gramStart"/>
      <w:r w:rsidRPr="00C0769D">
        <w:rPr>
          <w:color w:val="000000"/>
          <w:sz w:val="28"/>
          <w:szCs w:val="28"/>
        </w:rPr>
        <w:t>Контроль за</w:t>
      </w:r>
      <w:proofErr w:type="gramEnd"/>
      <w:r w:rsidRPr="00C0769D">
        <w:rPr>
          <w:color w:val="000000"/>
          <w:sz w:val="28"/>
          <w:szCs w:val="28"/>
        </w:rPr>
        <w:t xml:space="preserve"> исполнением настоящего постановления возложить на заместителя главы Администрации - управляющего делами Администрации городского округа Лыткарино Завьялову Е.С.</w:t>
      </w:r>
    </w:p>
    <w:p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:rsidR="00336C8F" w:rsidRPr="00C0769D" w:rsidRDefault="002F44A0" w:rsidP="00B122EC">
      <w:pPr>
        <w:overflowPunct w:val="0"/>
        <w:autoSpaceDE w:val="0"/>
        <w:autoSpaceDN w:val="0"/>
        <w:adjustRightInd w:val="0"/>
        <w:spacing w:line="288" w:lineRule="auto"/>
        <w:ind w:left="284" w:firstLine="425"/>
        <w:jc w:val="right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К.А. Кравцов </w:t>
      </w:r>
    </w:p>
    <w:p w:rsidR="002F44A0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color w:val="000000"/>
          <w:sz w:val="28"/>
          <w:szCs w:val="28"/>
        </w:rPr>
      </w:pPr>
    </w:p>
    <w:p w:rsidR="002F44A0" w:rsidRPr="00C0769D" w:rsidRDefault="002F44A0" w:rsidP="002F44A0">
      <w:pPr>
        <w:jc w:val="right"/>
        <w:rPr>
          <w:color w:val="000000"/>
          <w:sz w:val="20"/>
          <w:szCs w:val="18"/>
        </w:rPr>
        <w:sectPr w:rsidR="002F44A0" w:rsidRPr="00C0769D" w:rsidSect="002F44A0">
          <w:headerReference w:type="first" r:id="rId10"/>
          <w:footnotePr>
            <w:numRestart w:val="eachSect"/>
          </w:footnotePr>
          <w:type w:val="nextColumn"/>
          <w:pgSz w:w="11906" w:h="16838"/>
          <w:pgMar w:top="142" w:right="851" w:bottom="567" w:left="1701" w:header="170" w:footer="340" w:gutter="0"/>
          <w:cols w:space="708"/>
          <w:titlePg/>
          <w:docGrid w:linePitch="360"/>
        </w:sectPr>
      </w:pPr>
    </w:p>
    <w:p w:rsidR="000348FF" w:rsidRPr="00F74394" w:rsidRDefault="000348FF" w:rsidP="000348FF">
      <w:pPr>
        <w:keepNext/>
        <w:tabs>
          <w:tab w:val="left" w:pos="142"/>
          <w:tab w:val="left" w:pos="284"/>
        </w:tabs>
        <w:suppressAutoHyphens/>
        <w:ind w:right="394"/>
        <w:jc w:val="right"/>
        <w:rPr>
          <w:sz w:val="20"/>
          <w:szCs w:val="20"/>
        </w:rPr>
      </w:pPr>
      <w:r w:rsidRPr="00F74394">
        <w:rPr>
          <w:sz w:val="20"/>
          <w:szCs w:val="20"/>
        </w:rPr>
        <w:lastRenderedPageBreak/>
        <w:t>Приложение</w:t>
      </w:r>
    </w:p>
    <w:p w:rsidR="000348FF" w:rsidRPr="00F74394" w:rsidRDefault="000348FF" w:rsidP="000348FF">
      <w:pPr>
        <w:keepNext/>
        <w:tabs>
          <w:tab w:val="left" w:pos="142"/>
          <w:tab w:val="left" w:pos="284"/>
        </w:tabs>
        <w:suppressAutoHyphens/>
        <w:spacing w:line="276" w:lineRule="auto"/>
        <w:ind w:right="394"/>
        <w:jc w:val="right"/>
        <w:rPr>
          <w:sz w:val="20"/>
          <w:szCs w:val="20"/>
        </w:rPr>
      </w:pPr>
      <w:r w:rsidRPr="00F74394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</w:t>
      </w:r>
      <w:r>
        <w:rPr>
          <w:sz w:val="20"/>
          <w:szCs w:val="20"/>
        </w:rPr>
        <w:t xml:space="preserve">                  </w:t>
      </w:r>
      <w:r w:rsidRPr="00F74394">
        <w:rPr>
          <w:sz w:val="20"/>
          <w:szCs w:val="20"/>
        </w:rPr>
        <w:t xml:space="preserve"> к постановлению Главы городско</w:t>
      </w:r>
      <w:r>
        <w:rPr>
          <w:sz w:val="20"/>
          <w:szCs w:val="20"/>
        </w:rPr>
        <w:t xml:space="preserve">го округа </w:t>
      </w:r>
      <w:r w:rsidRPr="00F74394">
        <w:rPr>
          <w:sz w:val="20"/>
          <w:szCs w:val="20"/>
        </w:rPr>
        <w:t>Лыткарино</w:t>
      </w:r>
    </w:p>
    <w:p w:rsidR="000348FF" w:rsidRPr="00D823F9" w:rsidRDefault="00D50569" w:rsidP="00D50569">
      <w:pPr>
        <w:pStyle w:val="ConsPlusNormal"/>
        <w:ind w:firstLine="539"/>
        <w:jc w:val="center"/>
        <w:rPr>
          <w:rFonts w:ascii="Times New Roman" w:eastAsiaTheme="minorHAnsi" w:hAnsi="Times New Roman" w:cs="Times New Roman"/>
        </w:rPr>
      </w:pPr>
      <w:r>
        <w:rPr>
          <w:rFonts w:ascii="Times New Roman" w:eastAsiaTheme="minorHAnsi" w:hAnsi="Times New Roman" w:cs="Times New Roman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0348FF" w:rsidRPr="00D823F9">
        <w:rPr>
          <w:rFonts w:ascii="Times New Roman" w:eastAsiaTheme="minorHAnsi" w:hAnsi="Times New Roman" w:cs="Times New Roman"/>
        </w:rPr>
        <w:t xml:space="preserve">от </w:t>
      </w:r>
      <w:r>
        <w:rPr>
          <w:rFonts w:ascii="Times New Roman" w:eastAsiaTheme="minorHAnsi" w:hAnsi="Times New Roman" w:cs="Times New Roman"/>
        </w:rPr>
        <w:t xml:space="preserve">20.12.2021 </w:t>
      </w:r>
      <w:r w:rsidR="000348FF" w:rsidRPr="00D823F9">
        <w:rPr>
          <w:rFonts w:ascii="Times New Roman" w:eastAsiaTheme="minorHAnsi" w:hAnsi="Times New Roman" w:cs="Times New Roman"/>
        </w:rPr>
        <w:t xml:space="preserve">№ </w:t>
      </w:r>
      <w:r>
        <w:rPr>
          <w:rFonts w:ascii="Times New Roman" w:eastAsiaTheme="minorHAnsi" w:hAnsi="Times New Roman" w:cs="Times New Roman"/>
        </w:rPr>
        <w:t>650-п</w:t>
      </w:r>
    </w:p>
    <w:p w:rsidR="00C35DE3" w:rsidRPr="00AD2A18" w:rsidRDefault="00C35DE3" w:rsidP="00C35DE3">
      <w:pPr>
        <w:autoSpaceDE w:val="0"/>
        <w:autoSpaceDN w:val="0"/>
        <w:adjustRightInd w:val="0"/>
        <w:jc w:val="right"/>
        <w:rPr>
          <w:sz w:val="20"/>
          <w:szCs w:val="20"/>
        </w:rPr>
      </w:pPr>
    </w:p>
    <w:p w:rsidR="00AD2A18" w:rsidRPr="00AD2A18" w:rsidRDefault="00AD2A18" w:rsidP="00AD2A18"/>
    <w:p w:rsidR="00AD2A18" w:rsidRPr="004E721B" w:rsidRDefault="00AD2A18" w:rsidP="00AD2A18">
      <w:pPr>
        <w:jc w:val="center"/>
      </w:pPr>
      <w:r w:rsidRPr="004E721B">
        <w:t>Муниципальная программа «Ци</w:t>
      </w:r>
      <w:bookmarkStart w:id="0" w:name="_GoBack"/>
      <w:bookmarkEnd w:id="0"/>
      <w:r w:rsidRPr="004E721B">
        <w:t>фровое муниципальное образование» на 2020-2024 годы</w:t>
      </w:r>
    </w:p>
    <w:p w:rsidR="00A51807" w:rsidRPr="004E721B" w:rsidRDefault="00A51807" w:rsidP="00A51807">
      <w:pPr>
        <w:tabs>
          <w:tab w:val="left" w:pos="708"/>
          <w:tab w:val="left" w:pos="6399"/>
        </w:tabs>
      </w:pPr>
      <w:r w:rsidRPr="004E721B">
        <w:tab/>
        <w:t xml:space="preserve"> </w:t>
      </w:r>
      <w:r w:rsidRPr="004E721B">
        <w:tab/>
      </w:r>
    </w:p>
    <w:p w:rsidR="00A51807" w:rsidRPr="004E721B" w:rsidRDefault="00A51807" w:rsidP="00A51807">
      <w:pPr>
        <w:jc w:val="center"/>
      </w:pPr>
      <w:r w:rsidRPr="004E721B">
        <w:t>1. Паспорт программы «Цифровое муниципальное образование» на 2020-2024 годы</w:t>
      </w:r>
    </w:p>
    <w:p w:rsidR="00A51807" w:rsidRPr="004E721B" w:rsidRDefault="00A51807" w:rsidP="00A51807">
      <w:pPr>
        <w:jc w:val="center"/>
      </w:pPr>
    </w:p>
    <w:tbl>
      <w:tblPr>
        <w:tblW w:w="148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2097"/>
        <w:gridCol w:w="1985"/>
        <w:gridCol w:w="1531"/>
        <w:gridCol w:w="1729"/>
        <w:gridCol w:w="1871"/>
        <w:gridCol w:w="1531"/>
      </w:tblGrid>
      <w:tr w:rsidR="00A51807" w:rsidRPr="004E721B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Координатор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A51807" w:rsidRPr="004E721B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Муниципальный заказчик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Городской округ Лыткарино</w:t>
            </w:r>
          </w:p>
        </w:tc>
      </w:tr>
      <w:tr w:rsidR="00A51807" w:rsidRPr="004E721B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Цели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sz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A51807" w:rsidRPr="004E721B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еречень подпрограмм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      </w:r>
          </w:p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A51807" w:rsidRPr="004E721B" w:rsidTr="00A51807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Расходы (тыс. рублей)</w:t>
            </w:r>
          </w:p>
        </w:tc>
      </w:tr>
      <w:tr w:rsidR="00A51807" w:rsidRPr="004E721B" w:rsidTr="005A73FD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A51807" w:rsidRPr="004E721B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сего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A51807" w:rsidRPr="004E721B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2020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A51807" w:rsidRPr="004E721B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2021 год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A51807" w:rsidRPr="004E721B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2022 год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A51807" w:rsidRPr="004E721B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2023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:rsidR="00A51807" w:rsidRPr="004E721B" w:rsidRDefault="00A51807" w:rsidP="005A73FD">
            <w:pPr>
              <w:jc w:val="center"/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2024 год</w:t>
            </w:r>
          </w:p>
        </w:tc>
      </w:tr>
      <w:tr w:rsidR="00A51807" w:rsidRPr="004E721B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бюджета Московской области</w:t>
            </w:r>
          </w:p>
        </w:tc>
        <w:tc>
          <w:tcPr>
            <w:tcW w:w="20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9F6AFF" w:rsidP="00A51807">
            <w:pPr>
              <w:jc w:val="center"/>
              <w:rPr>
                <w:sz w:val="22"/>
              </w:rPr>
            </w:pPr>
            <w:r>
              <w:rPr>
                <w:sz w:val="22"/>
              </w:rPr>
              <w:t>14 800,0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4 388,0</w:t>
            </w:r>
          </w:p>
        </w:tc>
        <w:tc>
          <w:tcPr>
            <w:tcW w:w="15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EB3535" w:rsidP="004E721B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2</w:t>
            </w:r>
            <w:r w:rsidR="004E721B">
              <w:rPr>
                <w:sz w:val="22"/>
              </w:rPr>
              <w:t> 689,5</w:t>
            </w:r>
          </w:p>
        </w:tc>
        <w:tc>
          <w:tcPr>
            <w:tcW w:w="17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7 432,5</w:t>
            </w:r>
          </w:p>
        </w:tc>
        <w:tc>
          <w:tcPr>
            <w:tcW w:w="18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290,0</w:t>
            </w:r>
          </w:p>
        </w:tc>
        <w:tc>
          <w:tcPr>
            <w:tcW w:w="15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</w:tr>
      <w:tr w:rsidR="00A51807" w:rsidRPr="004E721B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федерального бюджета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F6AFF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13</w:t>
            </w:r>
            <w:r w:rsidR="009F6AFF">
              <w:rPr>
                <w:sz w:val="22"/>
              </w:rPr>
              <w:t> 164,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4E721B" w:rsidP="00A51807">
            <w:pPr>
              <w:jc w:val="center"/>
              <w:rPr>
                <w:sz w:val="22"/>
              </w:rPr>
            </w:pPr>
            <w:r>
              <w:rPr>
                <w:sz w:val="22"/>
              </w:rPr>
              <w:t>1 615,3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11 548,7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</w:tr>
      <w:tr w:rsidR="00A51807" w:rsidRPr="004E721B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EB3535" w:rsidP="009F6AFF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133</w:t>
            </w:r>
            <w:r w:rsidR="009F6AFF">
              <w:rPr>
                <w:sz w:val="22"/>
              </w:rPr>
              <w:t> 175,8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40 806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EB3535" w:rsidP="004E721B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37</w:t>
            </w:r>
            <w:r w:rsidR="004E721B">
              <w:rPr>
                <w:sz w:val="22"/>
              </w:rPr>
              <w:t> 871,6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27 787,2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26 711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</w:tr>
      <w:tr w:rsidR="00A51807" w:rsidRPr="004E721B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небюджетные средства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</w:tr>
      <w:tr w:rsidR="00A51807" w:rsidRPr="004E721B" w:rsidTr="00EB3535">
        <w:trPr>
          <w:trHeight w:val="86"/>
        </w:trPr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A51807" w:rsidRPr="004E721B" w:rsidRDefault="00A51807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сего, в том числе по годам: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9F6AFF" w:rsidP="00A51807">
            <w:pPr>
              <w:jc w:val="center"/>
              <w:rPr>
                <w:sz w:val="22"/>
              </w:rPr>
            </w:pPr>
            <w:r>
              <w:rPr>
                <w:sz w:val="22"/>
              </w:rPr>
              <w:t>161 139,8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45 194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EB3535" w:rsidP="004E721B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42</w:t>
            </w:r>
            <w:r w:rsidR="004E721B">
              <w:rPr>
                <w:sz w:val="22"/>
              </w:rPr>
              <w:t> 176,4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46 768,4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27 001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A51807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</w:tr>
    </w:tbl>
    <w:p w:rsidR="00A51807" w:rsidRPr="004E721B" w:rsidRDefault="00A51807" w:rsidP="00A51807"/>
    <w:p w:rsidR="00A51807" w:rsidRPr="004E721B" w:rsidRDefault="00A51807" w:rsidP="00A51807">
      <w:pPr>
        <w:sectPr w:rsidR="00A51807" w:rsidRPr="004E721B" w:rsidSect="00A51807">
          <w:headerReference w:type="default" r:id="rId11"/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:rsidR="00A51807" w:rsidRPr="004E721B" w:rsidRDefault="00A51807" w:rsidP="00A51807">
      <w:pPr>
        <w:jc w:val="both"/>
      </w:pPr>
      <w:r w:rsidRPr="004E721B"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:rsidR="00A51807" w:rsidRPr="004E721B" w:rsidRDefault="00A51807" w:rsidP="00A51807">
      <w:pPr>
        <w:jc w:val="both"/>
      </w:pPr>
    </w:p>
    <w:p w:rsidR="00A51807" w:rsidRPr="004E721B" w:rsidRDefault="00A51807" w:rsidP="00A51807">
      <w:r w:rsidRPr="004E721B">
        <w:t>2.1. Общая характеристика в сфере развития цифровой экономики муниципального образования Московской области</w:t>
      </w:r>
    </w:p>
    <w:p w:rsidR="00A51807" w:rsidRPr="004E721B" w:rsidRDefault="00A51807" w:rsidP="00A51807">
      <w:pPr>
        <w:tabs>
          <w:tab w:val="left" w:pos="2404"/>
        </w:tabs>
        <w:rPr>
          <w:sz w:val="12"/>
        </w:rPr>
      </w:pPr>
      <w:r w:rsidRPr="004E721B">
        <w:tab/>
      </w:r>
    </w:p>
    <w:p w:rsidR="00A51807" w:rsidRPr="004E721B" w:rsidRDefault="00A51807" w:rsidP="00A51807">
      <w:pPr>
        <w:rPr>
          <w:sz w:val="22"/>
        </w:rPr>
      </w:pPr>
      <w:proofErr w:type="gramStart"/>
      <w:r w:rsidRPr="004E721B">
        <w:rPr>
          <w:sz w:val="22"/>
        </w:rPr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4E721B">
        <w:rPr>
          <w:sz w:val="22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:rsidR="00A51807" w:rsidRPr="004E721B" w:rsidRDefault="00A51807" w:rsidP="00A51807">
      <w:pPr>
        <w:jc w:val="both"/>
      </w:pPr>
    </w:p>
    <w:p w:rsidR="00A51807" w:rsidRPr="004E721B" w:rsidRDefault="00A51807" w:rsidP="00A51807">
      <w:r w:rsidRPr="004E721B">
        <w:t>2.2. Основные проблемы в сфере цифровой экономики муниципального образования Московской области</w:t>
      </w:r>
    </w:p>
    <w:p w:rsidR="00A51807" w:rsidRPr="004E721B" w:rsidRDefault="00A51807" w:rsidP="00A51807">
      <w:pPr>
        <w:jc w:val="both"/>
      </w:pP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:rsidR="00A51807" w:rsidRPr="004E721B" w:rsidRDefault="00A51807" w:rsidP="00A51807">
      <w:pPr>
        <w:jc w:val="both"/>
        <w:rPr>
          <w:sz w:val="22"/>
        </w:rPr>
      </w:pPr>
    </w:p>
    <w:p w:rsidR="00A51807" w:rsidRPr="004E721B" w:rsidRDefault="00A51807" w:rsidP="00A51807">
      <w:pPr>
        <w:jc w:val="both"/>
      </w:pPr>
      <w:r w:rsidRPr="004E721B">
        <w:t>2.3. Описание цели муниципальной программы</w:t>
      </w:r>
    </w:p>
    <w:p w:rsidR="00A51807" w:rsidRPr="004E721B" w:rsidRDefault="00A51807" w:rsidP="00A51807">
      <w:pPr>
        <w:jc w:val="both"/>
      </w:pP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результате реализации подпрограмм достигаются следующие планируемые результаты: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овершенствование системы управления муниципального образования Московской области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остижение цели муниципальной программы «Цифровое муниципальное образование» на 2020-2024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:rsidR="00A51807" w:rsidRPr="004E721B" w:rsidRDefault="00A51807" w:rsidP="00A51807">
      <w:pPr>
        <w:jc w:val="both"/>
      </w:pPr>
    </w:p>
    <w:p w:rsidR="00A51807" w:rsidRPr="004E721B" w:rsidRDefault="00A51807" w:rsidP="00A51807">
      <w:pPr>
        <w:jc w:val="both"/>
      </w:pPr>
      <w:r w:rsidRPr="004E721B"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:rsidR="00A51807" w:rsidRPr="004E721B" w:rsidRDefault="00A51807" w:rsidP="00A51807">
      <w:pPr>
        <w:jc w:val="both"/>
      </w:pPr>
    </w:p>
    <w:p w:rsidR="00A51807" w:rsidRPr="004E721B" w:rsidRDefault="00A51807" w:rsidP="00A51807">
      <w:pPr>
        <w:jc w:val="both"/>
      </w:pPr>
      <w:r w:rsidRPr="004E721B"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:rsidR="00A51807" w:rsidRPr="004E721B" w:rsidRDefault="00A51807" w:rsidP="00A51807">
      <w:pPr>
        <w:jc w:val="both"/>
      </w:pPr>
    </w:p>
    <w:p w:rsidR="00A51807" w:rsidRPr="004E721B" w:rsidRDefault="00A51807" w:rsidP="00A51807">
      <w:pPr>
        <w:jc w:val="both"/>
      </w:pPr>
      <w:r w:rsidRPr="004E721B">
        <w:lastRenderedPageBreak/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:rsidR="00A51807" w:rsidRPr="004E721B" w:rsidRDefault="00A51807" w:rsidP="00A51807">
      <w:pPr>
        <w:jc w:val="both"/>
      </w:pP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Сопоставление основных показателей, характеризующих развитие проблем в сфере муниципального управления к 2021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24 года программно-целевого сценария. Решение задач Московской области и муниципальных задач в сфере муниципального управления </w:t>
      </w:r>
      <w:proofErr w:type="gramStart"/>
      <w:r w:rsidRPr="004E721B">
        <w:rPr>
          <w:sz w:val="22"/>
        </w:rPr>
        <w:t>позволит</w:t>
      </w:r>
      <w:proofErr w:type="gramEnd"/>
      <w:r w:rsidRPr="004E721B">
        <w:rPr>
          <w:sz w:val="22"/>
        </w:rPr>
        <w:t xml:space="preserve">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Основные риски, которые могут возникнуть при реализации муниципальной программы:</w:t>
      </w:r>
    </w:p>
    <w:p w:rsidR="00A51807" w:rsidRPr="004E721B" w:rsidRDefault="00A51807" w:rsidP="00A51807">
      <w:pPr>
        <w:jc w:val="both"/>
        <w:rPr>
          <w:sz w:val="22"/>
        </w:rPr>
      </w:pPr>
      <w:proofErr w:type="spellStart"/>
      <w:r w:rsidRPr="004E721B">
        <w:rPr>
          <w:sz w:val="22"/>
        </w:rPr>
        <w:t>недостижение</w:t>
      </w:r>
      <w:proofErr w:type="spellEnd"/>
      <w:r w:rsidRPr="004E721B">
        <w:rPr>
          <w:sz w:val="22"/>
        </w:rPr>
        <w:t xml:space="preserve"> значений целевых показателей планируемых результатов муниципальной программы к 2024 году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 xml:space="preserve">снижение объемов финансирования мероприятий муниципальной программы вследствие изменения прогнозируемых </w:t>
      </w:r>
      <w:proofErr w:type="gramStart"/>
      <w:r w:rsidRPr="004E721B">
        <w:rPr>
          <w:sz w:val="22"/>
        </w:rPr>
        <w:t>объемов доходов бюджета муниципального образования Московской области</w:t>
      </w:r>
      <w:proofErr w:type="gramEnd"/>
      <w:r w:rsidRPr="004E721B">
        <w:rPr>
          <w:sz w:val="22"/>
        </w:rPr>
        <w:t xml:space="preserve"> или неполное предоставление средств из запланированных источников в соответствующих подпрограммах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, в том числе по причине несовместимости ИС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организационные риски при не обеспечении необходимого взаимодействия участников решения программных задач.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Риск </w:t>
      </w:r>
      <w:proofErr w:type="spellStart"/>
      <w:r w:rsidRPr="004E721B">
        <w:rPr>
          <w:sz w:val="22"/>
        </w:rPr>
        <w:t>недостижения</w:t>
      </w:r>
      <w:proofErr w:type="spellEnd"/>
      <w:r w:rsidRPr="004E721B">
        <w:rPr>
          <w:sz w:val="22"/>
        </w:rPr>
        <w:t xml:space="preserve">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Минимизация </w:t>
      </w:r>
      <w:proofErr w:type="gramStart"/>
      <w:r w:rsidRPr="004E721B">
        <w:rPr>
          <w:sz w:val="22"/>
        </w:rPr>
        <w:t>риска несогласованности действий участников муниципальной программы</w:t>
      </w:r>
      <w:proofErr w:type="gramEnd"/>
      <w:r w:rsidRPr="004E721B">
        <w:rPr>
          <w:sz w:val="22"/>
        </w:rPr>
        <w:t xml:space="preserve">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</w:t>
      </w:r>
      <w:r w:rsidRPr="004E721B">
        <w:rPr>
          <w:sz w:val="22"/>
        </w:rPr>
        <w:lastRenderedPageBreak/>
        <w:t>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:rsidR="00A51807" w:rsidRPr="004E721B" w:rsidRDefault="00A51807" w:rsidP="00A51807">
      <w:pPr>
        <w:jc w:val="both"/>
      </w:pPr>
    </w:p>
    <w:p w:rsidR="00A51807" w:rsidRPr="004E721B" w:rsidRDefault="00A51807" w:rsidP="00EC56BA">
      <w:pPr>
        <w:jc w:val="center"/>
      </w:pPr>
      <w:r w:rsidRPr="004E721B">
        <w:t>4. Перечень подпрограмм и краткое их описание</w:t>
      </w:r>
    </w:p>
    <w:p w:rsidR="00A51807" w:rsidRPr="004E721B" w:rsidRDefault="00A51807" w:rsidP="00A51807">
      <w:pPr>
        <w:jc w:val="both"/>
      </w:pPr>
    </w:p>
    <w:p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tab/>
      </w:r>
      <w:r w:rsidRPr="004E721B">
        <w:rPr>
          <w:sz w:val="22"/>
          <w:szCs w:val="22"/>
        </w:rPr>
        <w:t>Достижение значений целевых показателей в рамках программно-целевого сценария осуществляется посредством реализации двух подпрограмм.</w:t>
      </w:r>
    </w:p>
    <w:p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ab/>
        <w:t>Муниципальная программа состоит из следующих подпрограмм:</w:t>
      </w:r>
    </w:p>
    <w:p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 муниципальных услуг, а также услуг почтовой связи» на 2020-2024 годы (Подпрограмма 1).</w:t>
      </w:r>
    </w:p>
    <w:p w:rsidR="00A51807" w:rsidRPr="004E721B" w:rsidRDefault="00A51807" w:rsidP="00A51807">
      <w:pPr>
        <w:jc w:val="both"/>
        <w:rPr>
          <w:sz w:val="22"/>
          <w:szCs w:val="22"/>
        </w:rPr>
      </w:pPr>
      <w:proofErr w:type="gramStart"/>
      <w:r w:rsidRPr="004E721B">
        <w:rPr>
          <w:sz w:val="22"/>
          <w:szCs w:val="22"/>
        </w:rPr>
        <w:t>Направлена</w:t>
      </w:r>
      <w:proofErr w:type="gramEnd"/>
      <w:r w:rsidRPr="004E721B">
        <w:rPr>
          <w:sz w:val="22"/>
          <w:szCs w:val="22"/>
        </w:rPr>
        <w:t xml:space="preserve"> на снижение административных барьеров, повышение качества и 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 предоставления государственных и муниципальных услуг по принципу «одного окна», в том числе сети МФЦ.</w:t>
      </w:r>
    </w:p>
    <w:p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ab/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 (Подпрограмма 2).</w:t>
      </w:r>
    </w:p>
    <w:p w:rsidR="00A51807" w:rsidRPr="004E721B" w:rsidRDefault="00A51807" w:rsidP="00A51807">
      <w:pPr>
        <w:jc w:val="both"/>
        <w:rPr>
          <w:sz w:val="22"/>
          <w:szCs w:val="22"/>
        </w:rPr>
      </w:pPr>
      <w:proofErr w:type="gramStart"/>
      <w:r w:rsidRPr="004E721B">
        <w:rPr>
          <w:sz w:val="22"/>
          <w:szCs w:val="22"/>
        </w:rPr>
        <w:t>Направлена</w:t>
      </w:r>
      <w:proofErr w:type="gramEnd"/>
      <w:r w:rsidRPr="004E721B">
        <w:rPr>
          <w:sz w:val="22"/>
          <w:szCs w:val="22"/>
        </w:rPr>
        <w:t xml:space="preserve">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:rsidR="00A51807" w:rsidRPr="004E721B" w:rsidRDefault="00A51807" w:rsidP="00A51807">
      <w:pPr>
        <w:jc w:val="both"/>
        <w:rPr>
          <w:sz w:val="22"/>
          <w:szCs w:val="22"/>
        </w:rPr>
      </w:pPr>
    </w:p>
    <w:p w:rsidR="00A51807" w:rsidRPr="004E721B" w:rsidRDefault="00A51807" w:rsidP="00EC56BA">
      <w:pPr>
        <w:jc w:val="center"/>
      </w:pPr>
      <w:r w:rsidRPr="004E721B"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:rsidR="00A51807" w:rsidRPr="004E721B" w:rsidRDefault="00EC56BA" w:rsidP="00EC56BA">
      <w:pPr>
        <w:tabs>
          <w:tab w:val="left" w:pos="4007"/>
        </w:tabs>
        <w:jc w:val="both"/>
        <w:rPr>
          <w:sz w:val="12"/>
        </w:rPr>
      </w:pPr>
      <w:r w:rsidRPr="004E721B">
        <w:tab/>
      </w:r>
    </w:p>
    <w:p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два блока основных мероприятий – две подпрограммы муниципальной программы.</w:t>
      </w:r>
    </w:p>
    <w:p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ой 1 предусматривается реализация следующих основных мероприятий:</w:t>
      </w:r>
    </w:p>
    <w:p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реализация общесистемных мер по повышению качества и доступности государственных и муниципальных услуг в муниципальном образовании Московской области;</w:t>
      </w:r>
    </w:p>
    <w:p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ФЦ;</w:t>
      </w:r>
    </w:p>
    <w:p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sz w:val="22"/>
          <w:szCs w:val="22"/>
        </w:rPr>
        <w:t xml:space="preserve"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</w:t>
      </w:r>
      <w:proofErr w:type="gramStart"/>
      <w:r w:rsidRPr="004E721B">
        <w:rPr>
          <w:sz w:val="22"/>
          <w:szCs w:val="22"/>
        </w:rPr>
        <w:t>технологий</w:t>
      </w:r>
      <w:proofErr w:type="gramEnd"/>
      <w:r w:rsidRPr="004E721B">
        <w:rPr>
          <w:sz w:val="22"/>
          <w:szCs w:val="22"/>
        </w:rPr>
        <w:t xml:space="preserve">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4E721B">
        <w:rPr>
          <w:rFonts w:eastAsia="Calibri"/>
          <w:sz w:val="22"/>
          <w:szCs w:val="22"/>
        </w:rPr>
        <w:t>:</w:t>
      </w:r>
    </w:p>
    <w:p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1) Информационная инфраструктура;</w:t>
      </w:r>
    </w:p>
    <w:p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2) Информационная безопасность;</w:t>
      </w:r>
    </w:p>
    <w:p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3) Цифровое государственное управление;</w:t>
      </w:r>
    </w:p>
    <w:p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4) Цифровая образовательная среда;</w:t>
      </w:r>
    </w:p>
    <w:p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5) Цифровая культура.</w:t>
      </w:r>
    </w:p>
    <w:p w:rsidR="00A51807" w:rsidRPr="004E721B" w:rsidRDefault="00A51807" w:rsidP="00A51807">
      <w:pPr>
        <w:sectPr w:rsidR="00A51807" w:rsidRPr="004E721B" w:rsidSect="00657CD1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:rsidR="00A51807" w:rsidRPr="004E721B" w:rsidRDefault="00A51807" w:rsidP="00EC56BA">
      <w:pPr>
        <w:jc w:val="center"/>
      </w:pPr>
      <w:r w:rsidRPr="004E721B">
        <w:lastRenderedPageBreak/>
        <w:t>Подпрограмма 1 «Снижение административных барьеров, повышение качества и доступности предоставления государственных и</w:t>
      </w:r>
    </w:p>
    <w:p w:rsidR="00A51807" w:rsidRPr="004E721B" w:rsidRDefault="00A51807" w:rsidP="00EC56BA">
      <w:pPr>
        <w:jc w:val="center"/>
      </w:pPr>
      <w:r w:rsidRPr="004E721B">
        <w:t>муниципальных услуг, в том числе на базе многофункциональных центров предоставления государственных и муниципальных услуг, а также услуг почтовой связи»</w:t>
      </w:r>
      <w:r w:rsidR="00EC56BA" w:rsidRPr="004E721B">
        <w:t xml:space="preserve"> </w:t>
      </w:r>
      <w:r w:rsidRPr="004E721B">
        <w:t>муниципальной программы «Цифровое муниципальное образование»</w:t>
      </w:r>
    </w:p>
    <w:p w:rsidR="00A51807" w:rsidRPr="004E721B" w:rsidRDefault="00A51807" w:rsidP="00EC56BA">
      <w:pPr>
        <w:jc w:val="center"/>
      </w:pPr>
    </w:p>
    <w:p w:rsidR="00A51807" w:rsidRPr="004E721B" w:rsidRDefault="00A51807" w:rsidP="00EC56BA">
      <w:pPr>
        <w:jc w:val="center"/>
      </w:pPr>
      <w:r w:rsidRPr="004E721B">
        <w:t>1. Паспорт муниципальной Подпрограммы 1 «Снижение административных барьеров, повышение качества и доступности предоставления</w:t>
      </w:r>
    </w:p>
    <w:p w:rsidR="00A51807" w:rsidRPr="004E721B" w:rsidRDefault="00A51807" w:rsidP="00EC56BA">
      <w:pPr>
        <w:jc w:val="center"/>
      </w:pPr>
      <w:r w:rsidRPr="004E721B">
        <w:t>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p w:rsidR="00A51807" w:rsidRPr="004E721B" w:rsidRDefault="00A51807" w:rsidP="00EC56BA">
      <w:pPr>
        <w:jc w:val="center"/>
      </w:pPr>
    </w:p>
    <w:tbl>
      <w:tblPr>
        <w:tblW w:w="488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44"/>
        <w:gridCol w:w="3358"/>
        <w:gridCol w:w="2831"/>
        <w:gridCol w:w="1066"/>
        <w:gridCol w:w="1393"/>
        <w:gridCol w:w="1090"/>
        <w:gridCol w:w="994"/>
        <w:gridCol w:w="947"/>
        <w:gridCol w:w="1462"/>
      </w:tblGrid>
      <w:tr w:rsidR="00A51807" w:rsidRPr="004E721B" w:rsidTr="005A73FD">
        <w:trPr>
          <w:trHeight w:val="379"/>
        </w:trPr>
        <w:tc>
          <w:tcPr>
            <w:tcW w:w="1714" w:type="pct"/>
            <w:gridSpan w:val="2"/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Муниципальный заказчик подпрограммы</w:t>
            </w:r>
          </w:p>
        </w:tc>
        <w:tc>
          <w:tcPr>
            <w:tcW w:w="3286" w:type="pct"/>
            <w:gridSpan w:val="7"/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rFonts w:eastAsia="Calibri"/>
                <w:sz w:val="20"/>
                <w:szCs w:val="20"/>
              </w:rPr>
              <w:t>Городской округ Лыткарино</w:t>
            </w:r>
          </w:p>
        </w:tc>
      </w:tr>
      <w:tr w:rsidR="005A73FD" w:rsidRPr="004E721B" w:rsidTr="005A73FD">
        <w:trPr>
          <w:trHeight w:val="60"/>
        </w:trPr>
        <w:tc>
          <w:tcPr>
            <w:tcW w:w="586" w:type="pct"/>
            <w:vMerge w:val="restart"/>
            <w:tcBorders>
              <w:right w:val="single" w:sz="6" w:space="0" w:color="auto"/>
            </w:tcBorders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1128" w:type="pct"/>
            <w:vMerge w:val="restart"/>
            <w:tcBorders>
              <w:left w:val="single" w:sz="6" w:space="0" w:color="auto"/>
            </w:tcBorders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Главный распорядитель бюджетных средств (далее – ГРБС)</w:t>
            </w:r>
          </w:p>
        </w:tc>
        <w:tc>
          <w:tcPr>
            <w:tcW w:w="951" w:type="pct"/>
            <w:vMerge w:val="restart"/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 финансирования</w:t>
            </w:r>
          </w:p>
        </w:tc>
        <w:tc>
          <w:tcPr>
            <w:tcW w:w="2336" w:type="pct"/>
            <w:gridSpan w:val="6"/>
            <w:vAlign w:val="center"/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Расходы (тыс. рублей)</w:t>
            </w:r>
          </w:p>
        </w:tc>
      </w:tr>
      <w:tr w:rsidR="005A73FD" w:rsidRPr="004E721B" w:rsidTr="005A73FD">
        <w:trPr>
          <w:trHeight w:val="60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/>
            <w:tcBorders>
              <w:left w:val="single" w:sz="6" w:space="0" w:color="auto"/>
              <w:bottom w:val="single" w:sz="6" w:space="0" w:color="auto"/>
            </w:tcBorders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951" w:type="pct"/>
            <w:vMerge/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358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2020 год</w:t>
            </w:r>
          </w:p>
        </w:tc>
        <w:tc>
          <w:tcPr>
            <w:tcW w:w="468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2021 год</w:t>
            </w:r>
          </w:p>
        </w:tc>
        <w:tc>
          <w:tcPr>
            <w:tcW w:w="366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2022 год</w:t>
            </w:r>
          </w:p>
        </w:tc>
        <w:tc>
          <w:tcPr>
            <w:tcW w:w="334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2023 год</w:t>
            </w:r>
          </w:p>
        </w:tc>
        <w:tc>
          <w:tcPr>
            <w:tcW w:w="318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2024 год</w:t>
            </w:r>
          </w:p>
        </w:tc>
        <w:tc>
          <w:tcPr>
            <w:tcW w:w="491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того</w:t>
            </w:r>
          </w:p>
        </w:tc>
      </w:tr>
      <w:tr w:rsidR="005A73FD" w:rsidRPr="004E721B" w:rsidTr="005A73FD">
        <w:trPr>
          <w:trHeight w:val="77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нижение административных          барьеров, повышение качества и     доступности предоставления государственных и муниципальных услуг, в том числе на базе многофункциональных центров предоставления  государственных и муниципальных услуг, а также услуг почтовой связи</w:t>
            </w:r>
          </w:p>
        </w:tc>
        <w:tc>
          <w:tcPr>
            <w:tcW w:w="951" w:type="pct"/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сего, в том числе:</w:t>
            </w:r>
          </w:p>
        </w:tc>
        <w:tc>
          <w:tcPr>
            <w:tcW w:w="358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40 038,1</w:t>
            </w:r>
          </w:p>
        </w:tc>
        <w:tc>
          <w:tcPr>
            <w:tcW w:w="468" w:type="pct"/>
            <w:shd w:val="clear" w:color="auto" w:fill="FFFFFF"/>
            <w:vAlign w:val="center"/>
          </w:tcPr>
          <w:p w:rsidR="00D428A3" w:rsidRPr="004E721B" w:rsidRDefault="006C3F84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37 317,8</w:t>
            </w:r>
          </w:p>
        </w:tc>
        <w:tc>
          <w:tcPr>
            <w:tcW w:w="366" w:type="pct"/>
            <w:shd w:val="clear" w:color="auto" w:fill="FFFFFF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26 307,0</w:t>
            </w:r>
          </w:p>
        </w:tc>
        <w:tc>
          <w:tcPr>
            <w:tcW w:w="334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26 307,0</w:t>
            </w:r>
          </w:p>
        </w:tc>
        <w:tc>
          <w:tcPr>
            <w:tcW w:w="318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  <w:tc>
          <w:tcPr>
            <w:tcW w:w="491" w:type="pct"/>
            <w:vAlign w:val="center"/>
          </w:tcPr>
          <w:p w:rsidR="00A51807" w:rsidRPr="004E721B" w:rsidRDefault="006C3F84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129 969,9</w:t>
            </w:r>
          </w:p>
        </w:tc>
      </w:tr>
      <w:tr w:rsidR="005A73FD" w:rsidRPr="004E721B" w:rsidTr="005A73FD">
        <w:trPr>
          <w:trHeight w:val="160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/>
            <w:tcBorders>
              <w:left w:val="single" w:sz="6" w:space="0" w:color="auto"/>
            </w:tcBorders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951" w:type="pct"/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58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3 286,0</w:t>
            </w:r>
          </w:p>
        </w:tc>
        <w:tc>
          <w:tcPr>
            <w:tcW w:w="468" w:type="pct"/>
            <w:shd w:val="clear" w:color="auto" w:fill="FFFFFF"/>
            <w:vAlign w:val="center"/>
          </w:tcPr>
          <w:p w:rsidR="00A51807" w:rsidRPr="004E721B" w:rsidRDefault="00150791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1 876,0</w:t>
            </w:r>
          </w:p>
        </w:tc>
        <w:tc>
          <w:tcPr>
            <w:tcW w:w="366" w:type="pct"/>
            <w:shd w:val="clear" w:color="auto" w:fill="FFFFFF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  <w:tc>
          <w:tcPr>
            <w:tcW w:w="334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  <w:tc>
          <w:tcPr>
            <w:tcW w:w="318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  <w:tc>
          <w:tcPr>
            <w:tcW w:w="491" w:type="pct"/>
            <w:vAlign w:val="center"/>
          </w:tcPr>
          <w:p w:rsidR="00150791" w:rsidRPr="004E721B" w:rsidRDefault="00150791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5 162,0</w:t>
            </w:r>
          </w:p>
        </w:tc>
      </w:tr>
      <w:tr w:rsidR="005A73FD" w:rsidRPr="004E721B" w:rsidTr="005A73FD">
        <w:trPr>
          <w:trHeight w:val="365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/>
            <w:tcBorders>
              <w:left w:val="single" w:sz="6" w:space="0" w:color="auto"/>
            </w:tcBorders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951" w:type="pct"/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58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36 752,1</w:t>
            </w:r>
          </w:p>
        </w:tc>
        <w:tc>
          <w:tcPr>
            <w:tcW w:w="468" w:type="pct"/>
            <w:vAlign w:val="center"/>
          </w:tcPr>
          <w:p w:rsidR="00A51807" w:rsidRPr="004E721B" w:rsidRDefault="006C3F84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35 441,8</w:t>
            </w:r>
          </w:p>
        </w:tc>
        <w:tc>
          <w:tcPr>
            <w:tcW w:w="366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26 307,0</w:t>
            </w:r>
          </w:p>
        </w:tc>
        <w:tc>
          <w:tcPr>
            <w:tcW w:w="334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26 307,0</w:t>
            </w:r>
          </w:p>
        </w:tc>
        <w:tc>
          <w:tcPr>
            <w:tcW w:w="318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  <w:tc>
          <w:tcPr>
            <w:tcW w:w="491" w:type="pct"/>
            <w:vAlign w:val="center"/>
          </w:tcPr>
          <w:p w:rsidR="00A51807" w:rsidRPr="004E721B" w:rsidRDefault="006C3F84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124 807,9</w:t>
            </w:r>
          </w:p>
        </w:tc>
      </w:tr>
      <w:tr w:rsidR="005A73FD" w:rsidRPr="004E721B" w:rsidTr="005A73FD">
        <w:trPr>
          <w:trHeight w:val="263"/>
        </w:trPr>
        <w:tc>
          <w:tcPr>
            <w:tcW w:w="586" w:type="pct"/>
            <w:vMerge/>
            <w:tcBorders>
              <w:right w:val="single" w:sz="6" w:space="0" w:color="auto"/>
            </w:tcBorders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1128" w:type="pct"/>
            <w:vMerge/>
            <w:tcBorders>
              <w:left w:val="single" w:sz="6" w:space="0" w:color="auto"/>
            </w:tcBorders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</w:p>
        </w:tc>
        <w:tc>
          <w:tcPr>
            <w:tcW w:w="951" w:type="pct"/>
          </w:tcPr>
          <w:p w:rsidR="00A51807" w:rsidRPr="004E721B" w:rsidRDefault="00A51807" w:rsidP="00A51807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358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  <w:tc>
          <w:tcPr>
            <w:tcW w:w="468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  <w:tc>
          <w:tcPr>
            <w:tcW w:w="366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  <w:tc>
          <w:tcPr>
            <w:tcW w:w="334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  <w:tc>
          <w:tcPr>
            <w:tcW w:w="318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  <w:tc>
          <w:tcPr>
            <w:tcW w:w="491" w:type="pct"/>
            <w:vAlign w:val="center"/>
          </w:tcPr>
          <w:p w:rsidR="00A51807" w:rsidRPr="004E721B" w:rsidRDefault="00A51807" w:rsidP="00A51807">
            <w:pPr>
              <w:jc w:val="center"/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0,0</w:t>
            </w:r>
          </w:p>
        </w:tc>
      </w:tr>
    </w:tbl>
    <w:p w:rsidR="00A51807" w:rsidRPr="004E721B" w:rsidRDefault="00A51807" w:rsidP="00A51807"/>
    <w:p w:rsidR="00A51807" w:rsidRPr="004E721B" w:rsidRDefault="00A51807" w:rsidP="00EC56BA">
      <w:pPr>
        <w:jc w:val="center"/>
      </w:pPr>
      <w:r w:rsidRPr="004E721B">
        <w:t>2. Описание задачи Подпрограммы 1 муниципальной программы «Цифровое муниципальное образование»</w:t>
      </w:r>
    </w:p>
    <w:p w:rsidR="00A51807" w:rsidRPr="004E721B" w:rsidRDefault="00A51807" w:rsidP="00A51807"/>
    <w:p w:rsidR="00A51807" w:rsidRPr="004E721B" w:rsidRDefault="00A51807" w:rsidP="00A51807">
      <w:pPr>
        <w:rPr>
          <w:sz w:val="22"/>
        </w:rPr>
      </w:pPr>
      <w:r w:rsidRPr="004E721B">
        <w:rPr>
          <w:sz w:val="22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:rsidR="00A51807" w:rsidRPr="004E721B" w:rsidRDefault="00A51807" w:rsidP="00A51807">
      <w:pPr>
        <w:rPr>
          <w:sz w:val="22"/>
        </w:rPr>
      </w:pPr>
      <w:r w:rsidRPr="004E721B">
        <w:rPr>
          <w:sz w:val="22"/>
        </w:rPr>
        <w:t>Основной задачей Подпрограммы является 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.</w:t>
      </w:r>
    </w:p>
    <w:p w:rsidR="00A51807" w:rsidRPr="004E721B" w:rsidRDefault="00A51807" w:rsidP="00A51807">
      <w:r w:rsidRPr="004E721B">
        <w:tab/>
      </w:r>
    </w:p>
    <w:p w:rsidR="00A51807" w:rsidRPr="004E721B" w:rsidRDefault="00A51807" w:rsidP="00EC56BA">
      <w:pPr>
        <w:jc w:val="center"/>
      </w:pPr>
      <w:r w:rsidRPr="004E721B">
        <w:t>3. Характеристика проблем и мероприятий Подпрограммы 1 муниципальной программы «Цифровое муниципальное образование»</w:t>
      </w:r>
    </w:p>
    <w:p w:rsidR="00A51807" w:rsidRPr="004E721B" w:rsidRDefault="00A51807" w:rsidP="00A51807">
      <w:pPr>
        <w:rPr>
          <w:sz w:val="18"/>
        </w:rPr>
      </w:pPr>
    </w:p>
    <w:p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ab/>
        <w:t xml:space="preserve">Основными мероприятиями Подпрограммы являются: </w:t>
      </w:r>
    </w:p>
    <w:p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 (далее - реализация общесистемных мер);</w:t>
      </w:r>
    </w:p>
    <w:p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lastRenderedPageBreak/>
        <w:t>организация деятельности многофункциональных центров предоставления государственных и муниципальных услуг;</w:t>
      </w:r>
    </w:p>
    <w:p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:rsidR="00A51807" w:rsidRPr="004E721B" w:rsidRDefault="00A51807" w:rsidP="00A51807"/>
    <w:p w:rsidR="00A51807" w:rsidRPr="004E721B" w:rsidRDefault="00A51807" w:rsidP="00EC56BA">
      <w:pPr>
        <w:jc w:val="center"/>
      </w:pPr>
      <w:r w:rsidRPr="004E721B"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 1</w:t>
      </w:r>
    </w:p>
    <w:p w:rsidR="00A51807" w:rsidRPr="004E721B" w:rsidRDefault="00A51807" w:rsidP="00A51807">
      <w:pPr>
        <w:rPr>
          <w:sz w:val="18"/>
        </w:rPr>
      </w:pPr>
    </w:p>
    <w:p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В целях совершенствования государственного управления в Московской области реализуются комплекс программных мероприятий. Данная работа ведется в рамках работ по исполнению поручений Президента Российской Федерации и Правительства Российской Федерации в адрес государственных органов власти субъектов Российской 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</w:p>
    <w:p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Работа ведется по следующим направлениям:</w:t>
      </w:r>
    </w:p>
    <w:p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ногофункциональных центров предоставления государственных и муниципальных услуг на территории Московской области;</w:t>
      </w:r>
    </w:p>
    <w:p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осуществление информационного взаимодействия при предоставлении государственных и муниципальных услуг;</w:t>
      </w:r>
    </w:p>
    <w:p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осуществление мониторинга качества предоставления государственных и муниципальных услуг.</w:t>
      </w:r>
    </w:p>
    <w:p w:rsidR="00A51807" w:rsidRPr="004E721B" w:rsidRDefault="00A51807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:rsidR="00A51807" w:rsidRPr="004E721B" w:rsidRDefault="00A51807" w:rsidP="00A51807">
      <w:pPr>
        <w:rPr>
          <w:sz w:val="12"/>
        </w:rPr>
      </w:pPr>
    </w:p>
    <w:p w:rsidR="00A51807" w:rsidRPr="004E721B" w:rsidRDefault="00A51807" w:rsidP="00EC56BA">
      <w:pPr>
        <w:jc w:val="center"/>
      </w:pPr>
      <w:r w:rsidRPr="004E721B">
        <w:t>5. Планируемые результаты реализации Подпрограммы 1 муниципальной программы «Цифровое муниципальное образование»</w:t>
      </w:r>
    </w:p>
    <w:p w:rsidR="00A51807" w:rsidRPr="004E721B" w:rsidRDefault="00A51807" w:rsidP="00A51807">
      <w:pPr>
        <w:rPr>
          <w:sz w:val="14"/>
        </w:rPr>
      </w:pPr>
    </w:p>
    <w:tbl>
      <w:tblPr>
        <w:tblW w:w="149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"/>
        <w:gridCol w:w="6350"/>
        <w:gridCol w:w="1134"/>
        <w:gridCol w:w="851"/>
        <w:gridCol w:w="1134"/>
        <w:gridCol w:w="709"/>
        <w:gridCol w:w="710"/>
        <w:gridCol w:w="708"/>
        <w:gridCol w:w="709"/>
        <w:gridCol w:w="709"/>
        <w:gridCol w:w="1416"/>
      </w:tblGrid>
      <w:tr w:rsidR="00A51807" w:rsidRPr="004E721B" w:rsidTr="00A51807"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№ </w:t>
            </w:r>
          </w:p>
          <w:p w:rsidR="00A51807" w:rsidRPr="004E721B" w:rsidRDefault="00A51807" w:rsidP="00A51807">
            <w:pPr>
              <w:rPr>
                <w:sz w:val="18"/>
                <w:szCs w:val="18"/>
              </w:rPr>
            </w:pPr>
            <w:proofErr w:type="gramStart"/>
            <w:r w:rsidRPr="004E721B">
              <w:rPr>
                <w:sz w:val="18"/>
                <w:szCs w:val="18"/>
              </w:rPr>
              <w:t>п</w:t>
            </w:r>
            <w:proofErr w:type="gramEnd"/>
            <w:r w:rsidRPr="004E721B">
              <w:rPr>
                <w:sz w:val="18"/>
                <w:szCs w:val="18"/>
              </w:rPr>
              <w:t>/п</w:t>
            </w:r>
          </w:p>
        </w:tc>
        <w:tc>
          <w:tcPr>
            <w:tcW w:w="63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ые результаты реализации муниципальной программы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Тип показателя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Единица измерения</w:t>
            </w:r>
          </w:p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Базовое значение показателя на начало реализации </w:t>
            </w:r>
          </w:p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граммы</w:t>
            </w:r>
          </w:p>
        </w:tc>
        <w:tc>
          <w:tcPr>
            <w:tcW w:w="354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ое значение по годам реализации</w:t>
            </w:r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Номер и название основного </w:t>
            </w:r>
          </w:p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я в перечне </w:t>
            </w:r>
          </w:p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й подпрограммы</w:t>
            </w:r>
          </w:p>
        </w:tc>
      </w:tr>
      <w:tr w:rsidR="00A51807" w:rsidRPr="004E721B" w:rsidTr="00A51807">
        <w:trPr>
          <w:trHeight w:val="523"/>
        </w:trPr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63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 год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1 год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2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3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4 год</w:t>
            </w:r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A51807" w:rsidRPr="004E721B" w:rsidTr="00A51807">
        <w:trPr>
          <w:trHeight w:val="151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</w:t>
            </w:r>
          </w:p>
        </w:tc>
      </w:tr>
      <w:tr w:rsidR="00A51807" w:rsidRPr="004E721B" w:rsidTr="00A51807">
        <w:trPr>
          <w:trHeight w:val="29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4430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Theme="minorEastAsia"/>
                <w:sz w:val="18"/>
                <w:szCs w:val="18"/>
              </w:rPr>
              <w:t xml:space="preserve"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, </w:t>
            </w:r>
            <w:r w:rsidRPr="004E721B">
              <w:rPr>
                <w:sz w:val="18"/>
                <w:szCs w:val="18"/>
              </w:rPr>
              <w:t>а также услуг почтовой связи</w:t>
            </w:r>
            <w:r w:rsidRPr="004E721B">
              <w:rPr>
                <w:rFonts w:eastAsiaTheme="minorEastAsia"/>
                <w:sz w:val="18"/>
                <w:szCs w:val="18"/>
              </w:rPr>
              <w:t>»</w:t>
            </w:r>
          </w:p>
        </w:tc>
      </w:tr>
      <w:tr w:rsidR="00A51807" w:rsidRPr="004E721B" w:rsidTr="00A51807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A51807" w:rsidRPr="004E721B" w:rsidTr="00A51807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2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4,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,2</w:t>
            </w:r>
          </w:p>
        </w:tc>
      </w:tr>
      <w:tr w:rsidR="00A51807" w:rsidRPr="004E721B" w:rsidTr="00A51807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3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инут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,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,1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A51807" w:rsidRPr="004E721B" w:rsidTr="00A51807">
        <w:trPr>
          <w:trHeight w:val="15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4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Доля заявителей МФЦ, ожидающих в очереди более 11 минут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A51807" w:rsidRPr="004E721B" w:rsidTr="00A51807">
        <w:trPr>
          <w:trHeight w:val="104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5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ыполнение требований комфортности и доступности МФЦ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9,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A51807" w:rsidRPr="004E721B" w:rsidRDefault="00A51807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</w:tbl>
    <w:p w:rsidR="00EC56BA" w:rsidRPr="004E721B" w:rsidRDefault="00EC56BA" w:rsidP="00A51807"/>
    <w:p w:rsidR="00A51807" w:rsidRPr="004E721B" w:rsidRDefault="00A51807" w:rsidP="00EC56BA">
      <w:pPr>
        <w:jc w:val="center"/>
      </w:pPr>
      <w:r w:rsidRPr="004E721B">
        <w:lastRenderedPageBreak/>
        <w:t xml:space="preserve">6. Методика </w:t>
      </w:r>
      <w:proofErr w:type="gramStart"/>
      <w:r w:rsidRPr="004E721B">
        <w:t>расчета значений показателей эффективности реализации Подпрограммы</w:t>
      </w:r>
      <w:proofErr w:type="gramEnd"/>
      <w:r w:rsidRPr="004E721B">
        <w:t xml:space="preserve"> 1 муниципальной программы «Цифровое муниципальное образование»</w:t>
      </w:r>
    </w:p>
    <w:p w:rsidR="00A51807" w:rsidRPr="004E721B" w:rsidRDefault="00A51807" w:rsidP="00A51807">
      <w:pPr>
        <w:rPr>
          <w:sz w:val="14"/>
        </w:rPr>
      </w:pPr>
    </w:p>
    <w:tbl>
      <w:tblPr>
        <w:tblW w:w="1516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"/>
        <w:gridCol w:w="2156"/>
        <w:gridCol w:w="1134"/>
        <w:gridCol w:w="7371"/>
        <w:gridCol w:w="2268"/>
        <w:gridCol w:w="1701"/>
      </w:tblGrid>
      <w:tr w:rsidR="00A51807" w:rsidRPr="004E721B" w:rsidTr="0088487B">
        <w:trPr>
          <w:trHeight w:val="425"/>
        </w:trPr>
        <w:tc>
          <w:tcPr>
            <w:tcW w:w="538" w:type="dxa"/>
            <w:vAlign w:val="center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№</w:t>
            </w:r>
          </w:p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proofErr w:type="gramStart"/>
            <w:r w:rsidRPr="004E721B">
              <w:rPr>
                <w:rFonts w:eastAsiaTheme="minorEastAsia"/>
                <w:sz w:val="18"/>
              </w:rPr>
              <w:t>п</w:t>
            </w:r>
            <w:proofErr w:type="gramEnd"/>
            <w:r w:rsidRPr="004E721B">
              <w:rPr>
                <w:rFonts w:eastAsiaTheme="minorEastAsia"/>
                <w:sz w:val="18"/>
              </w:rPr>
              <w:t>/п</w:t>
            </w:r>
          </w:p>
        </w:tc>
        <w:tc>
          <w:tcPr>
            <w:tcW w:w="2156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Наименование показателя</w:t>
            </w:r>
          </w:p>
        </w:tc>
        <w:tc>
          <w:tcPr>
            <w:tcW w:w="1134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Единица измерения</w:t>
            </w:r>
          </w:p>
        </w:tc>
        <w:tc>
          <w:tcPr>
            <w:tcW w:w="7371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 xml:space="preserve">Методика расчета показателя </w:t>
            </w:r>
          </w:p>
        </w:tc>
        <w:tc>
          <w:tcPr>
            <w:tcW w:w="2268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Источник данных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ериод представления отчетности</w:t>
            </w:r>
          </w:p>
        </w:tc>
      </w:tr>
      <w:tr w:rsidR="00A51807" w:rsidRPr="004E721B" w:rsidTr="00A51807">
        <w:trPr>
          <w:trHeight w:val="156"/>
        </w:trPr>
        <w:tc>
          <w:tcPr>
            <w:tcW w:w="538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</w:p>
        </w:tc>
        <w:tc>
          <w:tcPr>
            <w:tcW w:w="2156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2</w:t>
            </w:r>
          </w:p>
        </w:tc>
        <w:tc>
          <w:tcPr>
            <w:tcW w:w="1134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3</w:t>
            </w:r>
          </w:p>
        </w:tc>
        <w:tc>
          <w:tcPr>
            <w:tcW w:w="7371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4</w:t>
            </w:r>
          </w:p>
        </w:tc>
        <w:tc>
          <w:tcPr>
            <w:tcW w:w="2268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5</w:t>
            </w:r>
          </w:p>
        </w:tc>
        <w:tc>
          <w:tcPr>
            <w:tcW w:w="1701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6</w:t>
            </w:r>
          </w:p>
        </w:tc>
      </w:tr>
      <w:tr w:rsidR="00A51807" w:rsidRPr="004E721B" w:rsidTr="00A51807">
        <w:trPr>
          <w:trHeight w:val="297"/>
        </w:trPr>
        <w:tc>
          <w:tcPr>
            <w:tcW w:w="538" w:type="dxa"/>
            <w:tcBorders>
              <w:right w:val="single" w:sz="4" w:space="0" w:color="auto"/>
            </w:tcBorders>
            <w:vAlign w:val="center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</w:p>
        </w:tc>
        <w:tc>
          <w:tcPr>
            <w:tcW w:w="14630" w:type="dxa"/>
            <w:gridSpan w:val="5"/>
            <w:tcBorders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 на 2020-2024 годы</w:t>
            </w:r>
          </w:p>
        </w:tc>
      </w:tr>
      <w:tr w:rsidR="00A51807" w:rsidRPr="004E721B" w:rsidTr="00A51807">
        <w:trPr>
          <w:trHeight w:val="250"/>
        </w:trPr>
        <w:tc>
          <w:tcPr>
            <w:tcW w:w="538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1</w:t>
            </w:r>
          </w:p>
        </w:tc>
        <w:tc>
          <w:tcPr>
            <w:tcW w:w="2156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34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показателя определяется в соответствии с методикой, утвержденной протоколом Правительственной комиссии по проведению административной реформы от 30.10.2012 № 135 (с учетом изменений, утвержденных протоколом заседания Правительственной комиссии по проведению административной реформы от 13.11.2013 № 138).</w:t>
            </w:r>
          </w:p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базового показателя – 100</w:t>
            </w:r>
          </w:p>
        </w:tc>
        <w:tc>
          <w:tcPr>
            <w:tcW w:w="2268" w:type="dxa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анные автоматизированной информационной системы Министерства экономического развития Российской Федерации «Мониторинг развития системы МФЦ»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годно</w:t>
            </w:r>
          </w:p>
        </w:tc>
      </w:tr>
      <w:tr w:rsidR="00A51807" w:rsidRPr="004E721B" w:rsidTr="00A51807">
        <w:trPr>
          <w:trHeight w:val="332"/>
        </w:trPr>
        <w:tc>
          <w:tcPr>
            <w:tcW w:w="538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2</w:t>
            </w:r>
          </w:p>
        </w:tc>
        <w:tc>
          <w:tcPr>
            <w:tcW w:w="2156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показателя определяется посредством СМС-опросов, переданных в информационно-аналитическую систему «Мониторинга качества государственных услуг» (ИАС МКГУ)</w:t>
            </w:r>
          </w:p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 xml:space="preserve">Значение показателя рассчитывается по формуле:  </w:t>
            </w:r>
          </w:p>
          <w:p w:rsidR="00A51807" w:rsidRPr="004E721B" w:rsidRDefault="00E62EAD" w:rsidP="00A51807">
            <w:pPr>
              <w:rPr>
                <w:sz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</w:rPr>
                    <m:t>см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смс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18"/>
                </w:rPr>
                <m:t>×100%</m:t>
              </m:r>
            </m:oMath>
            <w:r w:rsidR="00A51807" w:rsidRPr="004E721B">
              <w:rPr>
                <w:sz w:val="18"/>
              </w:rPr>
              <w:t>, где</w:t>
            </w:r>
          </w:p>
          <w:p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Усмс</w:t>
            </w:r>
            <w:proofErr w:type="spellEnd"/>
            <w:r w:rsidRPr="004E721B">
              <w:rPr>
                <w:sz w:val="18"/>
              </w:rPr>
              <w:t xml:space="preserve"> - уровень удовлетворенности граждан качеством предоставления государственных и муниципальных услуг;</w:t>
            </w:r>
          </w:p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Н 4,5 - количество оценок «4» и «5» по всем офисам МФЦ, полученных посредством СМС-опросов;</w:t>
            </w:r>
          </w:p>
          <w:p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Нсмс</w:t>
            </w:r>
            <w:proofErr w:type="spellEnd"/>
            <w:r w:rsidRPr="004E721B">
              <w:rPr>
                <w:sz w:val="18"/>
              </w:rPr>
              <w:t xml:space="preserve"> - общее количество оценок по всем офисам МФЦ, полученных посредством СМС - опросов.</w:t>
            </w:r>
          </w:p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Единица измерения – процент.</w:t>
            </w:r>
          </w:p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базового показателя – 96,9</w:t>
            </w:r>
          </w:p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 xml:space="preserve">Статистические источники – данные ИАС МКГУ  </w:t>
            </w:r>
          </w:p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ериодичность представления – ежеквартально, ежегодно</w:t>
            </w:r>
          </w:p>
        </w:tc>
        <w:tc>
          <w:tcPr>
            <w:tcW w:w="2268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Данные ИАС МКГ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квартально, ежегодно.</w:t>
            </w:r>
          </w:p>
        </w:tc>
      </w:tr>
      <w:tr w:rsidR="00A51807" w:rsidRPr="004E721B" w:rsidTr="00A51807">
        <w:trPr>
          <w:trHeight w:val="332"/>
        </w:trPr>
        <w:tc>
          <w:tcPr>
            <w:tcW w:w="538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3</w:t>
            </w:r>
          </w:p>
        </w:tc>
        <w:tc>
          <w:tcPr>
            <w:tcW w:w="2156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34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минута</w:t>
            </w:r>
          </w:p>
        </w:tc>
        <w:tc>
          <w:tcPr>
            <w:tcW w:w="7371" w:type="dxa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показателя по состоянию на конец отчетного месяца определяется по формуле:</w:t>
            </w:r>
          </w:p>
          <w:p w:rsidR="00A51807" w:rsidRPr="004E721B" w:rsidRDefault="00E62EAD" w:rsidP="00A51807">
            <w:pPr>
              <w:rPr>
                <w:sz w:val="1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18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sz w:val="18"/>
                            <w:lang w:val="en-US"/>
                          </w:rPr>
                          <m:t>SU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18"/>
                            <w:lang w:val="en-US"/>
                          </w:rPr>
                          <m:t>i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sz w:val="18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sz w:val="18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sz w:val="18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sz w:val="18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lang w:val="en-US"/>
                  </w:rPr>
                  <m:t>:</m:t>
                </m:r>
              </m:oMath>
            </m:oMathPara>
          </w:p>
          <w:p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Т</w:t>
            </w:r>
            <w:proofErr w:type="gramStart"/>
            <w:r w:rsidRPr="004E721B">
              <w:rPr>
                <w:sz w:val="18"/>
              </w:rPr>
              <w:t>m</w:t>
            </w:r>
            <w:proofErr w:type="spellEnd"/>
            <w:proofErr w:type="gramEnd"/>
            <w:r w:rsidRPr="004E721B">
              <w:rPr>
                <w:sz w:val="18"/>
              </w:rPr>
              <w:t xml:space="preserve"> – среднее время ожидания в очереди для получения государственных (муниципальных) услуг за месяц;</w:t>
            </w:r>
          </w:p>
          <w:p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Ti</w:t>
            </w:r>
            <w:proofErr w:type="spellEnd"/>
            <w:r w:rsidRPr="004E721B">
              <w:rPr>
                <w:sz w:val="18"/>
              </w:rPr>
              <w:t xml:space="preserve"> – время ожидания в очереди для получения государственных (муниципальных) услуг по каждому талону;</w:t>
            </w:r>
          </w:p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n – общее количество талонов, зафиксированное в информационной системе «Дистанционное управле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Значение показателя по итогам за квартал, год определяется по следующей формуле:</w:t>
            </w:r>
          </w:p>
          <w:p w:rsidR="00A51807" w:rsidRPr="004E721B" w:rsidRDefault="00E62EAD" w:rsidP="00A51807">
            <w:pPr>
              <w:rPr>
                <w:sz w:val="18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sz w:val="18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sz w:val="18"/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 w:val="18"/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sz w:val="18"/>
                          <w:lang w:val="en-US"/>
                        </w:rPr>
                        <m:t>g</m:t>
                      </m:r>
                    </m:sup>
                  </m:sSubSup>
                  <m:r>
                    <m:rPr>
                      <m:nor/>
                    </m:rPr>
                    <w:rPr>
                      <w:sz w:val="18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sz w:val="18"/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sz w:val="18"/>
                      <w:lang w:val="en-US"/>
                    </w:rPr>
                    <m:t>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18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lang w:val="en-US"/>
                </w:rPr>
                <m:t>:</m:t>
              </m:r>
            </m:oMath>
            <w:r w:rsidR="00A51807" w:rsidRPr="004E721B">
              <w:rPr>
                <w:sz w:val="18"/>
                <w:lang w:val="en-US"/>
              </w:rPr>
              <w:t xml:space="preserve"> </w:t>
            </w:r>
          </w:p>
          <w:p w:rsidR="00A51807" w:rsidRPr="004E721B" w:rsidRDefault="00E62EAD" w:rsidP="00A51807">
            <w:pPr>
              <w:rPr>
                <w:sz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</w:rPr>
                    <m:t>g</m:t>
                  </m:r>
                </m:sub>
              </m:sSub>
            </m:oMath>
            <w:r w:rsidR="00A51807" w:rsidRPr="004E721B">
              <w:rPr>
                <w:sz w:val="18"/>
              </w:rPr>
              <w:t xml:space="preserve"> – среднее время ожидания в очереди для получения государственных (муниципальных) услуг за отчетный период;</w:t>
            </w:r>
          </w:p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lastRenderedPageBreak/>
              <w:t>g – количество месяцев в отчетном периоде (квартал, год);</w:t>
            </w:r>
          </w:p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Значение базового показателя – 2,1</w:t>
            </w:r>
          </w:p>
        </w:tc>
        <w:tc>
          <w:tcPr>
            <w:tcW w:w="2268" w:type="dxa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lastRenderedPageBreak/>
              <w:t>Данные АСУ «Очередь»</w:t>
            </w:r>
          </w:p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месячно, ежеквартально, ежегодно</w:t>
            </w:r>
          </w:p>
        </w:tc>
      </w:tr>
      <w:tr w:rsidR="00A51807" w:rsidRPr="004E721B" w:rsidTr="00A51807">
        <w:trPr>
          <w:trHeight w:val="332"/>
        </w:trPr>
        <w:tc>
          <w:tcPr>
            <w:tcW w:w="538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lastRenderedPageBreak/>
              <w:t>1.4</w:t>
            </w:r>
          </w:p>
        </w:tc>
        <w:tc>
          <w:tcPr>
            <w:tcW w:w="2156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Доля заявителей МФЦ, ожидающих в очереди более 11 минут</w:t>
            </w:r>
          </w:p>
        </w:tc>
        <w:tc>
          <w:tcPr>
            <w:tcW w:w="1134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"/>
              <w:gridCol w:w="567"/>
              <w:gridCol w:w="1418"/>
            </w:tblGrid>
            <w:tr w:rsidR="00A51807" w:rsidRPr="004E721B" w:rsidTr="00A51807">
              <w:trPr>
                <w:trHeight w:val="92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A51807" w:rsidRPr="004E721B" w:rsidRDefault="00A51807" w:rsidP="00A51807">
                  <w:pPr>
                    <w:rPr>
                      <w:sz w:val="18"/>
                    </w:rPr>
                  </w:pPr>
                  <w:r w:rsidRPr="004E721B">
                    <w:rPr>
                      <w:sz w:val="18"/>
                    </w:rPr>
                    <w:t xml:space="preserve">            L 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A51807" w:rsidRPr="004E721B" w:rsidRDefault="00A51807" w:rsidP="00A51807">
                  <w:pPr>
                    <w:rPr>
                      <w:sz w:val="18"/>
                    </w:rPr>
                  </w:pPr>
                  <w:r w:rsidRPr="004E721B">
                    <w:rPr>
                      <w:sz w:val="18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A51807" w:rsidRPr="004E721B" w:rsidRDefault="00A51807" w:rsidP="00A51807">
                  <w:pPr>
                    <w:rPr>
                      <w:sz w:val="18"/>
                    </w:rPr>
                  </w:pPr>
                </w:p>
                <w:p w:rsidR="00A51807" w:rsidRPr="004E721B" w:rsidRDefault="00A51807" w:rsidP="00A51807">
                  <w:pPr>
                    <w:rPr>
                      <w:sz w:val="18"/>
                    </w:rPr>
                  </w:pPr>
                  <w:r w:rsidRPr="004E721B">
                    <w:rPr>
                      <w:sz w:val="18"/>
                    </w:rPr>
                    <w:t xml:space="preserve">x 100, где: </w:t>
                  </w:r>
                </w:p>
              </w:tc>
            </w:tr>
            <w:tr w:rsidR="00A51807" w:rsidRPr="004E721B" w:rsidTr="00A51807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A51807" w:rsidRPr="004E721B" w:rsidRDefault="00A51807" w:rsidP="00A51807">
                  <w:pPr>
                    <w:rPr>
                      <w:sz w:val="18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A51807" w:rsidRPr="004E721B" w:rsidRDefault="00A51807" w:rsidP="00A51807">
                  <w:pPr>
                    <w:rPr>
                      <w:sz w:val="18"/>
                    </w:rPr>
                  </w:pPr>
                  <w:r w:rsidRPr="004E721B">
                    <w:rPr>
                      <w:sz w:val="18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A51807" w:rsidRPr="004E721B" w:rsidRDefault="00A51807" w:rsidP="00A51807">
                  <w:pPr>
                    <w:rPr>
                      <w:sz w:val="18"/>
                    </w:rPr>
                  </w:pPr>
                </w:p>
              </w:tc>
            </w:tr>
          </w:tbl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L – доля заявителей, ожидающих в очереди более 11  минут, процент;</w:t>
            </w:r>
          </w:p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O – количество заявителей ожидающих более 11  минут, человек;</w:t>
            </w:r>
          </w:p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T – общее количество заявителей обратившихся в МФЦ в отчетном периоде, человек.</w:t>
            </w:r>
          </w:p>
        </w:tc>
        <w:tc>
          <w:tcPr>
            <w:tcW w:w="2268" w:type="dxa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анные АСУ «Очередь». При расчете показателя доля заявителей, ожидающих в очереди более 11 минут (L), учитываются талоны, обслуживание по которым составляет 10 минут и более и факт оказания услуги зарегистрирован в ЕИСО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 xml:space="preserve">Ежеквартально, без нарастающего итога. Итоговое (годовое) значение показателя определяется по фактически достигнутому значению </w:t>
            </w:r>
            <w:proofErr w:type="gramStart"/>
            <w:r w:rsidRPr="004E721B">
              <w:rPr>
                <w:sz w:val="18"/>
              </w:rPr>
              <w:t>показа-теля</w:t>
            </w:r>
            <w:proofErr w:type="gramEnd"/>
            <w:r w:rsidRPr="004E721B">
              <w:rPr>
                <w:sz w:val="18"/>
              </w:rPr>
              <w:t xml:space="preserve"> в IV квартале текущего года.</w:t>
            </w:r>
          </w:p>
        </w:tc>
      </w:tr>
      <w:tr w:rsidR="00A51807" w:rsidRPr="004E721B" w:rsidTr="00A51807">
        <w:trPr>
          <w:trHeight w:val="332"/>
        </w:trPr>
        <w:tc>
          <w:tcPr>
            <w:tcW w:w="538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.5</w:t>
            </w:r>
          </w:p>
        </w:tc>
        <w:tc>
          <w:tcPr>
            <w:tcW w:w="2156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34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:rsidR="00A51807" w:rsidRPr="004E721B" w:rsidRDefault="00A51807" w:rsidP="00A51807">
            <w:pPr>
              <w:rPr>
                <w:sz w:val="18"/>
              </w:rPr>
            </w:pPr>
            <w:proofErr w:type="gramStart"/>
            <w:r w:rsidRPr="004E721B">
              <w:rPr>
                <w:sz w:val="18"/>
              </w:rPr>
              <w:t xml:space="preserve">Показатель определяет выполнение муниципальным образованием требований комфортности и доступности МФЦ, установленных постановлением Правительства Российской Федерации  от 22 декабря 2012 г. № 1376 «Об утверждении Правил организации деятельности многофункциональных центров предоставления государственных и муниципальных услуг» и распоряжением </w:t>
            </w:r>
            <w:proofErr w:type="spellStart"/>
            <w:r w:rsidRPr="004E721B">
              <w:rPr>
                <w:sz w:val="18"/>
              </w:rPr>
              <w:t>Мингосуправления</w:t>
            </w:r>
            <w:proofErr w:type="spellEnd"/>
            <w:r w:rsidRPr="004E721B">
              <w:rPr>
                <w:sz w:val="18"/>
              </w:rPr>
              <w:t xml:space="preserve"> Московской области от 21 июля 2016 г. № 10-57/РВ «О региональном стандарте организации деятельности многофункциональных центров предоставления государственных и муниципальных услуг в Московской области»</w:t>
            </w:r>
            <w:proofErr w:type="gramEnd"/>
          </w:p>
          <w:p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Ук</w:t>
            </w:r>
            <w:proofErr w:type="spellEnd"/>
            <w:r w:rsidRPr="004E721B">
              <w:rPr>
                <w:sz w:val="18"/>
              </w:rPr>
              <w:t xml:space="preserve"> = (К</w:t>
            </w:r>
            <w:r w:rsidRPr="004E721B">
              <w:rPr>
                <w:sz w:val="18"/>
                <w:vertAlign w:val="subscript"/>
              </w:rPr>
              <w:t>1376</w:t>
            </w:r>
            <w:r w:rsidRPr="004E721B">
              <w:rPr>
                <w:sz w:val="18"/>
              </w:rPr>
              <w:t xml:space="preserve"> х 0,7) + (К</w:t>
            </w:r>
            <w:r w:rsidRPr="004E721B">
              <w:rPr>
                <w:sz w:val="18"/>
                <w:vertAlign w:val="subscript"/>
              </w:rPr>
              <w:t>РС</w:t>
            </w:r>
            <w:r w:rsidRPr="004E721B">
              <w:rPr>
                <w:sz w:val="18"/>
              </w:rPr>
              <w:t xml:space="preserve"> х 0,3), где:</w:t>
            </w:r>
          </w:p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0,7 и 0,3 – коэффициенты значимости показателя;</w:t>
            </w:r>
          </w:p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К</w:t>
            </w:r>
            <w:r w:rsidRPr="004E721B">
              <w:rPr>
                <w:sz w:val="18"/>
                <w:vertAlign w:val="subscript"/>
              </w:rPr>
              <w:t>1376</w:t>
            </w:r>
            <w:r w:rsidRPr="004E721B">
              <w:rPr>
                <w:sz w:val="18"/>
              </w:rPr>
              <w:t xml:space="preserve"> – доля выполнения требований комфортности и доступности МФЦ, установленных постановлением Правительства Российской Федерации № 1376 во всех офисах МФЦ;</w:t>
            </w:r>
          </w:p>
          <w:p w:rsidR="00A51807" w:rsidRPr="004E721B" w:rsidRDefault="00A51807" w:rsidP="00A51807">
            <w:pPr>
              <w:rPr>
                <w:sz w:val="18"/>
              </w:rPr>
            </w:pPr>
            <w:proofErr w:type="spellStart"/>
            <w:r w:rsidRPr="004E721B">
              <w:rPr>
                <w:sz w:val="18"/>
              </w:rPr>
              <w:t>Крс</w:t>
            </w:r>
            <w:proofErr w:type="spellEnd"/>
            <w:r w:rsidRPr="004E721B">
              <w:rPr>
                <w:sz w:val="18"/>
              </w:rPr>
              <w:t xml:space="preserve"> – доля выполнения требований комфортности и доступности МФЦ, установленных в Региональном стандарте во всех офисах МФЦ.</w:t>
            </w:r>
          </w:p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Значение базового показателя – 99,5</w:t>
            </w:r>
          </w:p>
        </w:tc>
        <w:tc>
          <w:tcPr>
            <w:tcW w:w="2268" w:type="dxa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анные Единой государственной информационной системы обеспечения контрольно-надзорной деятельности Московской области.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Ежемесячно, ежеквартально, ежегодно</w:t>
            </w:r>
          </w:p>
        </w:tc>
      </w:tr>
    </w:tbl>
    <w:p w:rsidR="00A51807" w:rsidRPr="004E721B" w:rsidRDefault="00A51807" w:rsidP="00A51807"/>
    <w:p w:rsidR="00A51807" w:rsidRPr="004E721B" w:rsidRDefault="00A51807" w:rsidP="00A51807">
      <w:pPr>
        <w:sectPr w:rsidR="00A51807" w:rsidRPr="004E721B" w:rsidSect="001F2685">
          <w:pgSz w:w="16838" w:h="11906" w:orient="landscape"/>
          <w:pgMar w:top="1134" w:right="678" w:bottom="567" w:left="1134" w:header="709" w:footer="709" w:gutter="0"/>
          <w:cols w:space="708"/>
          <w:docGrid w:linePitch="360"/>
        </w:sectPr>
      </w:pPr>
    </w:p>
    <w:p w:rsidR="00A51807" w:rsidRPr="004E721B" w:rsidRDefault="00A51807" w:rsidP="00EC56BA">
      <w:pPr>
        <w:jc w:val="center"/>
      </w:pPr>
      <w:r w:rsidRPr="004E721B">
        <w:lastRenderedPageBreak/>
        <w:t>7. Перечень мероприятий Подпрограммы 1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p w:rsidR="00A51807" w:rsidRPr="004E721B" w:rsidRDefault="00A51807" w:rsidP="00A51807"/>
    <w:tbl>
      <w:tblPr>
        <w:tblStyle w:val="af7"/>
        <w:tblW w:w="15451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709"/>
        <w:gridCol w:w="2410"/>
        <w:gridCol w:w="992"/>
        <w:gridCol w:w="1560"/>
        <w:gridCol w:w="1134"/>
        <w:gridCol w:w="992"/>
        <w:gridCol w:w="851"/>
        <w:gridCol w:w="991"/>
        <w:gridCol w:w="851"/>
        <w:gridCol w:w="850"/>
        <w:gridCol w:w="734"/>
        <w:gridCol w:w="1418"/>
        <w:gridCol w:w="1959"/>
      </w:tblGrid>
      <w:tr w:rsidR="00A51807" w:rsidRPr="004E721B" w:rsidTr="00123A24">
        <w:trPr>
          <w:trHeight w:val="297"/>
        </w:trPr>
        <w:tc>
          <w:tcPr>
            <w:tcW w:w="70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№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п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>/п</w:t>
            </w:r>
          </w:p>
        </w:tc>
        <w:tc>
          <w:tcPr>
            <w:tcW w:w="2410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992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оки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ис-полнения</w:t>
            </w:r>
            <w:proofErr w:type="spellEnd"/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еро</w:t>
            </w:r>
            <w:r w:rsidRPr="004E721B">
              <w:rPr>
                <w:rFonts w:ascii="Times New Roman" w:hAnsi="Times New Roman"/>
                <w:sz w:val="18"/>
                <w:szCs w:val="18"/>
              </w:rPr>
              <w:softHyphen/>
              <w:t>приятия (годы)</w:t>
            </w:r>
          </w:p>
        </w:tc>
        <w:tc>
          <w:tcPr>
            <w:tcW w:w="1560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1134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ъем фи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ансирова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ероп-рият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в 2019 году (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тыс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.р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>уб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992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Всего (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тыс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.р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>уб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4277" w:type="dxa"/>
            <w:gridSpan w:val="5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418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Ответственный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за выполнение мероприятия подпрограммы</w:t>
            </w:r>
          </w:p>
        </w:tc>
        <w:tc>
          <w:tcPr>
            <w:tcW w:w="195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Результаты выполнения мероприятия подпрограммы</w:t>
            </w:r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  <w:vAlign w:val="bottom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  <w:vMerge/>
            <w:vAlign w:val="bottom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bottom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1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2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23A2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1418" w:type="dxa"/>
            <w:vMerge/>
            <w:vAlign w:val="bottom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  <w:vAlign w:val="bottom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</w:tcPr>
          <w:p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410" w:type="dxa"/>
            <w:vAlign w:val="bottom"/>
          </w:tcPr>
          <w:p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992" w:type="dxa"/>
          </w:tcPr>
          <w:p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60" w:type="dxa"/>
            <w:vAlign w:val="bottom"/>
          </w:tcPr>
          <w:p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1134" w:type="dxa"/>
          </w:tcPr>
          <w:p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bottom"/>
          </w:tcPr>
          <w:p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</w:tcPr>
          <w:p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91" w:type="dxa"/>
            <w:vAlign w:val="bottom"/>
          </w:tcPr>
          <w:p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851" w:type="dxa"/>
          </w:tcPr>
          <w:p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850" w:type="dxa"/>
            <w:vAlign w:val="bottom"/>
          </w:tcPr>
          <w:p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0</w:t>
            </w:r>
          </w:p>
        </w:tc>
        <w:tc>
          <w:tcPr>
            <w:tcW w:w="734" w:type="dxa"/>
          </w:tcPr>
          <w:p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1418" w:type="dxa"/>
            <w:vAlign w:val="bottom"/>
          </w:tcPr>
          <w:p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2</w:t>
            </w:r>
          </w:p>
        </w:tc>
        <w:tc>
          <w:tcPr>
            <w:tcW w:w="1959" w:type="dxa"/>
            <w:vAlign w:val="bottom"/>
          </w:tcPr>
          <w:p w:rsidR="00A51807" w:rsidRPr="004E721B" w:rsidRDefault="00A51807" w:rsidP="009C0E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3</w:t>
            </w:r>
          </w:p>
        </w:tc>
      </w:tr>
      <w:tr w:rsidR="00A51807" w:rsidRPr="004E721B" w:rsidTr="00123A24">
        <w:tc>
          <w:tcPr>
            <w:tcW w:w="70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410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сновное мероприятие 01.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br/>
              <w:t xml:space="preserve">Реализация общесистемных мер по повышению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качест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ва</w:t>
            </w:r>
            <w:proofErr w:type="spellEnd"/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доступност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госу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дарственных 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ниципаль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услуг на территории муниципального образования</w:t>
            </w:r>
          </w:p>
        </w:tc>
        <w:tc>
          <w:tcPr>
            <w:tcW w:w="992" w:type="dxa"/>
            <w:vMerge w:val="restart"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1.01.</w:t>
            </w:r>
          </w:p>
        </w:tc>
        <w:tc>
          <w:tcPr>
            <w:tcW w:w="2410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птимизация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предоставле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ия</w:t>
            </w:r>
            <w:proofErr w:type="spellEnd"/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государственных 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иципаль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услуг, в том числе обеспечение их пре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доставления без привязки к месту регистрации, по жизненным ситуациям</w:t>
            </w:r>
          </w:p>
        </w:tc>
        <w:tc>
          <w:tcPr>
            <w:tcW w:w="992" w:type="dxa"/>
            <w:vMerge w:val="restart"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1.02.</w:t>
            </w:r>
          </w:p>
        </w:tc>
        <w:tc>
          <w:tcPr>
            <w:tcW w:w="2410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992" w:type="dxa"/>
            <w:vMerge w:val="restart"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9C0ED0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ниципаль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ого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образования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.</w:t>
            </w:r>
          </w:p>
        </w:tc>
        <w:tc>
          <w:tcPr>
            <w:tcW w:w="2410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6 956,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5F3B1C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27 822,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8 112,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5F3B1C" w:rsidP="005F3B1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7 096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6 307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6 307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еспечена деятельность всех МФЦ на территории Московской области</w:t>
            </w:r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 567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D428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 489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 794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6B6BE5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 w:rsidR="00D428A3"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69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9C0ED0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ниципаль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ного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 389,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01763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24 333,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6 318,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01763A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5 40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6 307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6 307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1.</w:t>
            </w:r>
          </w:p>
        </w:tc>
        <w:tc>
          <w:tcPr>
            <w:tcW w:w="2410" w:type="dxa"/>
            <w:vMerge w:val="restart"/>
          </w:tcPr>
          <w:p w:rsidR="00A51807" w:rsidRPr="004E721B" w:rsidRDefault="00A51807" w:rsidP="0001763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рганизация деятельности </w:t>
            </w:r>
            <w:r w:rsidR="00604336" w:rsidRPr="004E721B">
              <w:rPr>
                <w:rFonts w:ascii="Times New Roman" w:hAnsi="Times New Roman"/>
                <w:sz w:val="18"/>
                <w:szCs w:val="18"/>
              </w:rPr>
              <w:t xml:space="preserve">многофункциональных </w:t>
            </w:r>
            <w:r w:rsidR="00604336"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центров пре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доставления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го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сударственных</w:t>
            </w:r>
            <w:proofErr w:type="spellEnd"/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ници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паль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услуг, действую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щи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на территори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ос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ковской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бласти, по реализации мероприятий, направленных на повыше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ие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уровня удовлетворен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ости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граждан качеством предоставления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государст</w:t>
            </w:r>
            <w:proofErr w:type="spellEnd"/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020</w:t>
            </w: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87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84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5B3877">
        <w:trPr>
          <w:trHeight w:val="188"/>
        </w:trPr>
        <w:tc>
          <w:tcPr>
            <w:tcW w:w="70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2.</w:t>
            </w:r>
          </w:p>
        </w:tc>
        <w:tc>
          <w:tcPr>
            <w:tcW w:w="2410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Софинансирование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 404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D07B05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 08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 295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6B6BE5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 w:rsidR="00D07B05"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78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A51807" w:rsidRPr="004E721B" w:rsidRDefault="00A51807" w:rsidP="003A621C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A51807" w:rsidRPr="004E721B" w:rsidRDefault="00A51807" w:rsidP="009C0ED0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существлены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вып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-латы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стимулирующе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го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характера, относи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ые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к затратам на оплату труда 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ачис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ле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на выплаты по оплате труда работников МФЦ</w:t>
            </w:r>
            <w:proofErr w:type="gramEnd"/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 283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D428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 92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 23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6B6BE5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 w:rsidR="00D428A3"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69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rPr>
          <w:trHeight w:val="516"/>
        </w:trPr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21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D428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5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65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D428A3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9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3.</w:t>
            </w:r>
          </w:p>
        </w:tc>
        <w:tc>
          <w:tcPr>
            <w:tcW w:w="2410" w:type="dxa"/>
            <w:vMerge w:val="restart"/>
          </w:tcPr>
          <w:p w:rsidR="00A51807" w:rsidRPr="004E721B" w:rsidRDefault="0001763A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Расходы на обеспечение дея</w:t>
            </w:r>
            <w:r w:rsidR="00A51807" w:rsidRPr="004E721B">
              <w:rPr>
                <w:rFonts w:ascii="Times New Roman" w:hAnsi="Times New Roman"/>
                <w:sz w:val="18"/>
                <w:szCs w:val="18"/>
              </w:rPr>
              <w:t xml:space="preserve">тельности (оказание услуг) муниципальных учреждений 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–</w:t>
            </w:r>
            <w:r w:rsidR="00A51807"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="00A51807" w:rsidRPr="004E721B">
              <w:rPr>
                <w:rFonts w:ascii="Times New Roman" w:hAnsi="Times New Roman"/>
                <w:sz w:val="18"/>
                <w:szCs w:val="18"/>
              </w:rPr>
              <w:t>многофунк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="00A51807" w:rsidRPr="004E721B">
              <w:rPr>
                <w:rFonts w:ascii="Times New Roman" w:hAnsi="Times New Roman"/>
                <w:sz w:val="18"/>
                <w:szCs w:val="18"/>
              </w:rPr>
              <w:t>циональный</w:t>
            </w:r>
            <w:proofErr w:type="spellEnd"/>
            <w:proofErr w:type="gramEnd"/>
            <w:r w:rsidR="00A51807" w:rsidRPr="004E721B">
              <w:rPr>
                <w:rFonts w:ascii="Times New Roman" w:hAnsi="Times New Roman"/>
                <w:sz w:val="18"/>
                <w:szCs w:val="18"/>
              </w:rPr>
              <w:t xml:space="preserve"> центр  </w:t>
            </w:r>
            <w:proofErr w:type="spellStart"/>
            <w:r w:rsidR="00A51807" w:rsidRPr="004E721B">
              <w:rPr>
                <w:rFonts w:ascii="Times New Roman" w:hAnsi="Times New Roman"/>
                <w:sz w:val="18"/>
                <w:szCs w:val="18"/>
              </w:rPr>
              <w:t>предос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="00A51807" w:rsidRPr="004E721B">
              <w:rPr>
                <w:rFonts w:ascii="Times New Roman" w:hAnsi="Times New Roman"/>
                <w:sz w:val="18"/>
                <w:szCs w:val="18"/>
              </w:rPr>
              <w:t>тавления</w:t>
            </w:r>
            <w:proofErr w:type="spellEnd"/>
            <w:r w:rsidR="00A51807" w:rsidRPr="004E721B">
              <w:rPr>
                <w:rFonts w:ascii="Times New Roman" w:hAnsi="Times New Roman"/>
                <w:sz w:val="18"/>
                <w:szCs w:val="18"/>
              </w:rPr>
              <w:t xml:space="preserve">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 265,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3A621C" w:rsidP="005F3B1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22</w:t>
            </w:r>
            <w:r w:rsidR="005F3B1C" w:rsidRPr="004E721B">
              <w:rPr>
                <w:rFonts w:ascii="Times New Roman" w:hAnsi="Times New Roman"/>
                <w:sz w:val="18"/>
                <w:szCs w:val="18"/>
              </w:rPr>
              <w:t> 759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 833,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5F3B1C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5 31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6 307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6 307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BF1DAD">
        <w:trPr>
          <w:trHeight w:val="690"/>
        </w:trPr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  <w:p w:rsidR="00C44A1C" w:rsidRPr="004E721B" w:rsidRDefault="00C44A1C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05E1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 265,9</w:t>
            </w:r>
          </w:p>
          <w:p w:rsidR="00A51807" w:rsidRPr="004E721B" w:rsidRDefault="00A51807" w:rsidP="00805E1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3A621C" w:rsidP="005F3B1C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22</w:t>
            </w:r>
            <w:r w:rsidR="005F3B1C" w:rsidRPr="004E721B">
              <w:rPr>
                <w:rFonts w:ascii="Times New Roman" w:hAnsi="Times New Roman"/>
                <w:sz w:val="18"/>
                <w:szCs w:val="18"/>
              </w:rPr>
              <w:t> 759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 833,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5F3B1C" w:rsidP="00FE603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5 31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6 307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6 307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rPr>
          <w:trHeight w:val="60"/>
        </w:trPr>
        <w:tc>
          <w:tcPr>
            <w:tcW w:w="70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4.</w:t>
            </w:r>
          </w:p>
        </w:tc>
        <w:tc>
          <w:tcPr>
            <w:tcW w:w="2410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беспечение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оборудова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ием</w:t>
            </w:r>
            <w:proofErr w:type="spellEnd"/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18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2.05.</w:t>
            </w:r>
          </w:p>
        </w:tc>
        <w:tc>
          <w:tcPr>
            <w:tcW w:w="2410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рганизация деятельности мно</w:t>
            </w:r>
            <w:r w:rsidR="00604336" w:rsidRPr="004E721B">
              <w:rPr>
                <w:rFonts w:ascii="Times New Roman" w:hAnsi="Times New Roman"/>
                <w:sz w:val="18"/>
                <w:szCs w:val="18"/>
              </w:rPr>
              <w:t>гофункциональных центров пре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доставления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го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сударственных</w:t>
            </w:r>
            <w:proofErr w:type="spellEnd"/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ници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паль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услуг, действую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щи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на территори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ос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ковской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бласти, по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обеспе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чению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консультирования работниками  МФЦ граждан в рамках Единой системы приема 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обработ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ки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сообщений по вопросам деятельности исполнитель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рганов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государствен</w:t>
            </w:r>
            <w:proofErr w:type="spellEnd"/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ной власти Московской области, органов местного самоуправления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уници</w:t>
            </w:r>
            <w:r w:rsidR="00BF1DAD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паль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бразований Московской области</w:t>
            </w:r>
          </w:p>
        </w:tc>
        <w:tc>
          <w:tcPr>
            <w:tcW w:w="992" w:type="dxa"/>
            <w:vMerge w:val="restart"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020</w:t>
            </w: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94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94,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64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64,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0,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02.06.</w:t>
            </w:r>
          </w:p>
        </w:tc>
        <w:tc>
          <w:tcPr>
            <w:tcW w:w="241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плата кредиторской задолженности прошлых лет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 389,9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 389,9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 w:val="restart"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.</w:t>
            </w:r>
          </w:p>
        </w:tc>
        <w:tc>
          <w:tcPr>
            <w:tcW w:w="2410" w:type="dxa"/>
            <w:vMerge w:val="restart"/>
            <w:vAlign w:val="center"/>
          </w:tcPr>
          <w:p w:rsidR="00A51807" w:rsidRPr="004E721B" w:rsidRDefault="00A51807" w:rsidP="009C0ED0">
            <w:pPr>
              <w:ind w:right="-108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Основное мероприятие 03. Совершенствование системы предоставления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государст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венных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и муниципальных услуг по принципу одного окна в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многофункциональ</w:t>
            </w:r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ны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центрах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1</w:t>
            </w: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147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926,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21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673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492,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81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74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99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0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C0ED0" w:rsidRPr="004E721B" w:rsidTr="00123A24">
        <w:tc>
          <w:tcPr>
            <w:tcW w:w="709" w:type="dxa"/>
            <w:vMerge w:val="restart"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3.01</w:t>
            </w:r>
          </w:p>
        </w:tc>
        <w:tc>
          <w:tcPr>
            <w:tcW w:w="2410" w:type="dxa"/>
            <w:vMerge w:val="restart"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Дооснащение материально-техническими средствами – приобретение программно-технических комплексов для оформления паспортов гражданина Российской Федерации, </w:t>
            </w: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удостоверяю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щих</w:t>
            </w:r>
            <w:proofErr w:type="spellEnd"/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личность гражданина Российской Федерации за пределами территории Рос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сийской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Федерации в многофункциональных центрах предоставления государственных и муниципальных услуг, а так же их техническая поддержка</w:t>
            </w:r>
          </w:p>
        </w:tc>
        <w:tc>
          <w:tcPr>
            <w:tcW w:w="992" w:type="dxa"/>
            <w:vMerge w:val="restart"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0-2021</w:t>
            </w:r>
          </w:p>
        </w:tc>
        <w:tc>
          <w:tcPr>
            <w:tcW w:w="1560" w:type="dxa"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147,0</w:t>
            </w:r>
          </w:p>
        </w:tc>
        <w:tc>
          <w:tcPr>
            <w:tcW w:w="851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926,0</w:t>
            </w:r>
          </w:p>
        </w:tc>
        <w:tc>
          <w:tcPr>
            <w:tcW w:w="991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21,0</w:t>
            </w:r>
          </w:p>
        </w:tc>
        <w:tc>
          <w:tcPr>
            <w:tcW w:w="851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9C0ED0" w:rsidRPr="004E721B" w:rsidRDefault="009C0ED0" w:rsidP="004E721B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В офисах МФЦ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Мос-ковской</w:t>
            </w:r>
            <w:proofErr w:type="spellEnd"/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бласт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орга-низовано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предостав-ление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государствен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-ной услуги МВД Рос</w:t>
            </w:r>
            <w:r w:rsidR="004E721B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ии по оформлению и выдаче паспортов гражданина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Российс</w:t>
            </w:r>
            <w:proofErr w:type="spellEnd"/>
            <w:r w:rsidR="004E721B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кой Федерации,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удос</w:t>
            </w:r>
            <w:r w:rsidR="004E721B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оверяющих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личность гражданина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Российс</w:t>
            </w:r>
            <w:proofErr w:type="spellEnd"/>
            <w:r w:rsidR="004E721B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кой Федерации за пределам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террито</w:t>
            </w:r>
            <w:r w:rsidR="004E721B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рии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Российской Фе</w:t>
            </w:r>
            <w:r w:rsidR="004E721B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дерации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, содержащих электронный носитель информации</w:t>
            </w:r>
          </w:p>
        </w:tc>
      </w:tr>
      <w:tr w:rsidR="009C0ED0" w:rsidRPr="004E721B" w:rsidTr="00123A24">
        <w:tc>
          <w:tcPr>
            <w:tcW w:w="709" w:type="dxa"/>
            <w:vMerge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673,0</w:t>
            </w:r>
          </w:p>
        </w:tc>
        <w:tc>
          <w:tcPr>
            <w:tcW w:w="851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492,0</w:t>
            </w:r>
          </w:p>
        </w:tc>
        <w:tc>
          <w:tcPr>
            <w:tcW w:w="991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81,0</w:t>
            </w:r>
          </w:p>
        </w:tc>
        <w:tc>
          <w:tcPr>
            <w:tcW w:w="851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C0ED0" w:rsidRPr="004E721B" w:rsidTr="00123A24">
        <w:tc>
          <w:tcPr>
            <w:tcW w:w="709" w:type="dxa"/>
            <w:vMerge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74,0</w:t>
            </w:r>
          </w:p>
        </w:tc>
        <w:tc>
          <w:tcPr>
            <w:tcW w:w="851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991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0,0</w:t>
            </w:r>
          </w:p>
        </w:tc>
        <w:tc>
          <w:tcPr>
            <w:tcW w:w="851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9C0ED0" w:rsidRPr="004E721B" w:rsidRDefault="009C0ED0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9C0ED0" w:rsidRPr="004E721B" w:rsidRDefault="009C0ED0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4111" w:type="dxa"/>
            <w:gridSpan w:val="3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 по подпрограмме 1</w:t>
            </w: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6 956,6</w:t>
            </w:r>
          </w:p>
        </w:tc>
        <w:tc>
          <w:tcPr>
            <w:tcW w:w="992" w:type="dxa"/>
            <w:vAlign w:val="center"/>
          </w:tcPr>
          <w:p w:rsidR="00A51807" w:rsidRPr="004E721B" w:rsidRDefault="007B4628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29 969,9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0 038,1</w:t>
            </w:r>
          </w:p>
        </w:tc>
        <w:tc>
          <w:tcPr>
            <w:tcW w:w="991" w:type="dxa"/>
            <w:vAlign w:val="center"/>
          </w:tcPr>
          <w:p w:rsidR="00A51807" w:rsidRPr="004E721B" w:rsidRDefault="007B4628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7 317,8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6 307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6 307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4111" w:type="dxa"/>
            <w:gridSpan w:val="3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="009C0ED0" w:rsidRPr="004E721B">
              <w:rPr>
                <w:rFonts w:ascii="Times New Roman" w:hAnsi="Times New Roman"/>
                <w:sz w:val="18"/>
                <w:szCs w:val="18"/>
              </w:rPr>
              <w:t>-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та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 567,0</w:t>
            </w:r>
          </w:p>
        </w:tc>
        <w:tc>
          <w:tcPr>
            <w:tcW w:w="992" w:type="dxa"/>
            <w:vAlign w:val="center"/>
          </w:tcPr>
          <w:p w:rsidR="00A51807" w:rsidRPr="004E721B" w:rsidRDefault="00D07B05" w:rsidP="00123A2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5 162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 286,0</w:t>
            </w:r>
          </w:p>
        </w:tc>
        <w:tc>
          <w:tcPr>
            <w:tcW w:w="991" w:type="dxa"/>
            <w:vAlign w:val="center"/>
          </w:tcPr>
          <w:p w:rsidR="00A51807" w:rsidRPr="004E721B" w:rsidRDefault="00D07B05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 876,0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A51807" w:rsidRPr="004E721B" w:rsidTr="00123A24">
        <w:tc>
          <w:tcPr>
            <w:tcW w:w="4111" w:type="dxa"/>
            <w:gridSpan w:val="3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4 389,6</w:t>
            </w:r>
          </w:p>
        </w:tc>
        <w:tc>
          <w:tcPr>
            <w:tcW w:w="992" w:type="dxa"/>
            <w:vAlign w:val="center"/>
          </w:tcPr>
          <w:p w:rsidR="00A51807" w:rsidRPr="004E721B" w:rsidRDefault="00123A24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24 807,9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6 752,1</w:t>
            </w:r>
          </w:p>
        </w:tc>
        <w:tc>
          <w:tcPr>
            <w:tcW w:w="991" w:type="dxa"/>
            <w:vAlign w:val="center"/>
          </w:tcPr>
          <w:p w:rsidR="00A51807" w:rsidRPr="004E721B" w:rsidRDefault="00123A24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5 441,8</w:t>
            </w:r>
          </w:p>
        </w:tc>
        <w:tc>
          <w:tcPr>
            <w:tcW w:w="851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6 307,0</w:t>
            </w:r>
          </w:p>
        </w:tc>
        <w:tc>
          <w:tcPr>
            <w:tcW w:w="850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6 307,0</w:t>
            </w:r>
          </w:p>
        </w:tc>
        <w:tc>
          <w:tcPr>
            <w:tcW w:w="734" w:type="dxa"/>
            <w:vAlign w:val="center"/>
          </w:tcPr>
          <w:p w:rsidR="00A51807" w:rsidRPr="004E721B" w:rsidRDefault="00A51807" w:rsidP="001B1D7A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:rsidR="00A51807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lastRenderedPageBreak/>
        <w:t>Приложение № 1</w:t>
      </w:r>
    </w:p>
    <w:p w:rsidR="002B55E9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 xml:space="preserve">к Подпрограмме 1 «Снижение административных барьеров, повышение качества и </w:t>
      </w:r>
    </w:p>
    <w:p w:rsidR="002B55E9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 xml:space="preserve">доступности предоставления государственных и муниципальных услуг, в том числе на базе </w:t>
      </w:r>
    </w:p>
    <w:p w:rsidR="002B55E9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 xml:space="preserve">многофункциональных центров предоставления государственных и муниципальных услуг, </w:t>
      </w:r>
    </w:p>
    <w:p w:rsidR="00A51807" w:rsidRPr="004E721B" w:rsidRDefault="00A51807" w:rsidP="002B55E9">
      <w:pPr>
        <w:jc w:val="right"/>
        <w:rPr>
          <w:sz w:val="22"/>
        </w:rPr>
      </w:pPr>
      <w:r w:rsidRPr="004E721B">
        <w:rPr>
          <w:sz w:val="22"/>
        </w:rPr>
        <w:t>а также услуг почтовой связи»</w:t>
      </w:r>
    </w:p>
    <w:p w:rsidR="00A51807" w:rsidRPr="004E721B" w:rsidRDefault="00A51807" w:rsidP="00A51807">
      <w:pPr>
        <w:rPr>
          <w:sz w:val="12"/>
        </w:rPr>
      </w:pPr>
    </w:p>
    <w:p w:rsidR="00A51807" w:rsidRPr="004E721B" w:rsidRDefault="00A51807" w:rsidP="00A51807">
      <w:r w:rsidRPr="004E721B">
        <w:t>Взаимосвязь основных мероприятий и показателей Подпрограммы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p w:rsidR="00A51807" w:rsidRPr="004E721B" w:rsidRDefault="00A51807" w:rsidP="00A51807"/>
    <w:tbl>
      <w:tblPr>
        <w:tblStyle w:val="af7"/>
        <w:tblW w:w="15430" w:type="dxa"/>
        <w:tblInd w:w="-459" w:type="dxa"/>
        <w:tblLook w:val="04A0" w:firstRow="1" w:lastRow="0" w:firstColumn="1" w:lastColumn="0" w:noHBand="0" w:noVBand="1"/>
      </w:tblPr>
      <w:tblGrid>
        <w:gridCol w:w="709"/>
        <w:gridCol w:w="6946"/>
        <w:gridCol w:w="6662"/>
        <w:gridCol w:w="1113"/>
      </w:tblGrid>
      <w:tr w:rsidR="00A51807" w:rsidRPr="004E721B" w:rsidTr="00A51807">
        <w:tc>
          <w:tcPr>
            <w:tcW w:w="709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 xml:space="preserve">№ </w:t>
            </w:r>
            <w:proofErr w:type="gramStart"/>
            <w:r w:rsidRPr="004E721B">
              <w:rPr>
                <w:rFonts w:ascii="Times New Roman" w:hAnsi="Times New Roman"/>
                <w:sz w:val="20"/>
              </w:rPr>
              <w:t>п</w:t>
            </w:r>
            <w:proofErr w:type="gramEnd"/>
            <w:r w:rsidRPr="004E721B">
              <w:rPr>
                <w:rFonts w:ascii="Times New Roman" w:hAnsi="Times New Roman"/>
                <w:sz w:val="20"/>
              </w:rPr>
              <w:t>/п</w:t>
            </w:r>
          </w:p>
        </w:tc>
        <w:tc>
          <w:tcPr>
            <w:tcW w:w="6946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Наименование основного мероприятия</w:t>
            </w:r>
          </w:p>
        </w:tc>
        <w:tc>
          <w:tcPr>
            <w:tcW w:w="6662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Наименование показателя</w:t>
            </w:r>
          </w:p>
        </w:tc>
        <w:tc>
          <w:tcPr>
            <w:tcW w:w="1113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Единица измерения</w:t>
            </w:r>
          </w:p>
        </w:tc>
      </w:tr>
      <w:tr w:rsidR="00A51807" w:rsidRPr="004E721B" w:rsidTr="00A51807">
        <w:tc>
          <w:tcPr>
            <w:tcW w:w="709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6946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 xml:space="preserve">Основное мероприятие 01. </w:t>
            </w:r>
          </w:p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6662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3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4E721B" w:rsidTr="00A51807">
        <w:trPr>
          <w:trHeight w:val="95"/>
        </w:trPr>
        <w:tc>
          <w:tcPr>
            <w:tcW w:w="709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2</w:t>
            </w:r>
          </w:p>
        </w:tc>
        <w:tc>
          <w:tcPr>
            <w:tcW w:w="6946" w:type="dxa"/>
            <w:vMerge w:val="restart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6662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13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минута</w:t>
            </w:r>
          </w:p>
        </w:tc>
      </w:tr>
      <w:tr w:rsidR="00A51807" w:rsidRPr="004E721B" w:rsidTr="00A51807">
        <w:trPr>
          <w:trHeight w:val="95"/>
        </w:trPr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946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662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Доля заявителей МФЦ, ожидающих в очереди более 11 минут</w:t>
            </w:r>
          </w:p>
        </w:tc>
        <w:tc>
          <w:tcPr>
            <w:tcW w:w="1113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4E721B" w:rsidTr="00A51807">
        <w:trPr>
          <w:trHeight w:val="95"/>
        </w:trPr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946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662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13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4E721B" w:rsidTr="00A51807">
        <w:trPr>
          <w:trHeight w:val="95"/>
        </w:trPr>
        <w:tc>
          <w:tcPr>
            <w:tcW w:w="709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946" w:type="dxa"/>
            <w:vMerge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662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3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4E721B" w:rsidTr="00A51807">
        <w:tc>
          <w:tcPr>
            <w:tcW w:w="709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3</w:t>
            </w:r>
          </w:p>
        </w:tc>
        <w:tc>
          <w:tcPr>
            <w:tcW w:w="6946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6662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13" w:type="dxa"/>
          </w:tcPr>
          <w:p w:rsidR="00A51807" w:rsidRPr="004E721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4E721B">
              <w:rPr>
                <w:rFonts w:ascii="Times New Roman" w:hAnsi="Times New Roman"/>
                <w:sz w:val="20"/>
              </w:rPr>
              <w:t>процент</w:t>
            </w:r>
          </w:p>
        </w:tc>
      </w:tr>
    </w:tbl>
    <w:p w:rsidR="00BF1DAD" w:rsidRPr="004E721B" w:rsidRDefault="00BF1DAD" w:rsidP="002B55E9">
      <w:pPr>
        <w:jc w:val="center"/>
        <w:rPr>
          <w:rFonts w:eastAsia="Calibri"/>
        </w:rPr>
      </w:pPr>
      <w:bookmarkStart w:id="1" w:name="_Toc355777524"/>
    </w:p>
    <w:p w:rsidR="009C0ED0" w:rsidRPr="004E721B" w:rsidRDefault="009C0ED0" w:rsidP="002B55E9">
      <w:pPr>
        <w:jc w:val="center"/>
        <w:rPr>
          <w:rFonts w:eastAsia="Calibri"/>
        </w:rPr>
      </w:pPr>
    </w:p>
    <w:p w:rsidR="009C0ED0" w:rsidRDefault="004C0B8A" w:rsidP="004C0B8A">
      <w:pPr>
        <w:tabs>
          <w:tab w:val="left" w:pos="2755"/>
        </w:tabs>
        <w:rPr>
          <w:rFonts w:eastAsia="Calibri"/>
        </w:rPr>
      </w:pPr>
      <w:r>
        <w:rPr>
          <w:rFonts w:eastAsia="Calibri"/>
        </w:rPr>
        <w:tab/>
      </w:r>
    </w:p>
    <w:p w:rsidR="004C0B8A" w:rsidRDefault="004C0B8A" w:rsidP="004C0B8A">
      <w:pPr>
        <w:tabs>
          <w:tab w:val="left" w:pos="2755"/>
        </w:tabs>
        <w:rPr>
          <w:rFonts w:eastAsia="Calibri"/>
        </w:rPr>
      </w:pPr>
    </w:p>
    <w:p w:rsidR="004C0B8A" w:rsidRDefault="004C0B8A" w:rsidP="004C0B8A">
      <w:pPr>
        <w:tabs>
          <w:tab w:val="left" w:pos="2755"/>
        </w:tabs>
        <w:rPr>
          <w:rFonts w:eastAsia="Calibri"/>
        </w:rPr>
      </w:pPr>
    </w:p>
    <w:p w:rsidR="004C0B8A" w:rsidRDefault="004C0B8A" w:rsidP="004C0B8A">
      <w:pPr>
        <w:tabs>
          <w:tab w:val="left" w:pos="2755"/>
        </w:tabs>
        <w:rPr>
          <w:rFonts w:eastAsia="Calibri"/>
        </w:rPr>
      </w:pPr>
    </w:p>
    <w:p w:rsidR="004C0B8A" w:rsidRDefault="004C0B8A" w:rsidP="004C0B8A">
      <w:pPr>
        <w:tabs>
          <w:tab w:val="left" w:pos="2755"/>
        </w:tabs>
        <w:rPr>
          <w:rFonts w:eastAsia="Calibri"/>
        </w:rPr>
      </w:pPr>
    </w:p>
    <w:p w:rsidR="004C0B8A" w:rsidRDefault="004C0B8A" w:rsidP="004C0B8A">
      <w:pPr>
        <w:tabs>
          <w:tab w:val="left" w:pos="2755"/>
        </w:tabs>
        <w:rPr>
          <w:rFonts w:eastAsia="Calibri"/>
        </w:rPr>
      </w:pPr>
    </w:p>
    <w:p w:rsidR="004C0B8A" w:rsidRDefault="004C0B8A" w:rsidP="004C0B8A">
      <w:pPr>
        <w:tabs>
          <w:tab w:val="left" w:pos="2755"/>
        </w:tabs>
        <w:rPr>
          <w:rFonts w:eastAsia="Calibri"/>
        </w:rPr>
      </w:pPr>
    </w:p>
    <w:p w:rsidR="004C0B8A" w:rsidRDefault="004C0B8A" w:rsidP="004C0B8A">
      <w:pPr>
        <w:tabs>
          <w:tab w:val="left" w:pos="2755"/>
        </w:tabs>
        <w:rPr>
          <w:rFonts w:eastAsia="Calibri"/>
        </w:rPr>
      </w:pPr>
    </w:p>
    <w:p w:rsidR="004C0B8A" w:rsidRPr="004E721B" w:rsidRDefault="004C0B8A" w:rsidP="004C0B8A">
      <w:pPr>
        <w:tabs>
          <w:tab w:val="left" w:pos="2755"/>
        </w:tabs>
        <w:rPr>
          <w:rFonts w:eastAsia="Calibri"/>
        </w:rPr>
      </w:pPr>
    </w:p>
    <w:p w:rsidR="00A51807" w:rsidRPr="004E721B" w:rsidRDefault="00A51807" w:rsidP="002B55E9">
      <w:pPr>
        <w:jc w:val="center"/>
        <w:rPr>
          <w:rFonts w:eastAsia="Calibri"/>
        </w:rPr>
      </w:pPr>
      <w:r w:rsidRPr="004E721B">
        <w:rPr>
          <w:rFonts w:eastAsia="Calibri"/>
        </w:rPr>
        <w:lastRenderedPageBreak/>
        <w:t>Подпрограмма 2 «Развитие информационной и технологической инфраструктуры экосистемы цифровой экономики</w:t>
      </w:r>
      <w:r w:rsidRPr="004E721B">
        <w:rPr>
          <w:rFonts w:eastAsia="Calibri"/>
        </w:rPr>
        <w:br/>
        <w:t>муниципального образования Московской области» муниципальной программы «Цифровое муниципальное образование»</w:t>
      </w:r>
    </w:p>
    <w:p w:rsidR="00A51807" w:rsidRPr="004E721B" w:rsidRDefault="00EC56BA" w:rsidP="00EC56BA">
      <w:pPr>
        <w:tabs>
          <w:tab w:val="left" w:pos="4395"/>
        </w:tabs>
        <w:rPr>
          <w:rFonts w:eastAsia="Calibri"/>
          <w:sz w:val="18"/>
        </w:rPr>
      </w:pPr>
      <w:r w:rsidRPr="004E721B">
        <w:rPr>
          <w:rFonts w:eastAsia="Calibri"/>
        </w:rPr>
        <w:tab/>
      </w:r>
    </w:p>
    <w:p w:rsidR="00A51807" w:rsidRPr="004E721B" w:rsidRDefault="00EC56BA" w:rsidP="002B55E9">
      <w:pPr>
        <w:jc w:val="center"/>
        <w:rPr>
          <w:rFonts w:eastAsia="Calibri"/>
        </w:rPr>
      </w:pPr>
      <w:bookmarkStart w:id="2" w:name="_Toc355777520"/>
      <w:r w:rsidRPr="004E721B">
        <w:rPr>
          <w:rFonts w:eastAsia="Calibri"/>
        </w:rPr>
        <w:t xml:space="preserve">1. </w:t>
      </w:r>
      <w:r w:rsidR="00A51807" w:rsidRPr="004E721B">
        <w:rPr>
          <w:rFonts w:eastAsia="Calibri"/>
        </w:rPr>
        <w:t xml:space="preserve">Паспорт Подпрограммы 2 «Развитие информационной и технологической инфраструктуры экосистемы </w:t>
      </w:r>
      <w:r w:rsidR="00A51807" w:rsidRPr="004E721B">
        <w:rPr>
          <w:rFonts w:eastAsia="Calibri"/>
        </w:rPr>
        <w:br/>
        <w:t>цифровой экономики муниципального образования Московской области»</w:t>
      </w:r>
    </w:p>
    <w:p w:rsidR="002B55E9" w:rsidRPr="004E721B" w:rsidRDefault="002B55E9" w:rsidP="002B55E9">
      <w:pPr>
        <w:tabs>
          <w:tab w:val="left" w:pos="6699"/>
        </w:tabs>
        <w:rPr>
          <w:rFonts w:eastAsia="Calibri"/>
          <w:sz w:val="22"/>
        </w:rPr>
      </w:pPr>
      <w:r w:rsidRPr="004E721B">
        <w:rPr>
          <w:rFonts w:eastAsia="Calibri"/>
        </w:rPr>
        <w:tab/>
      </w:r>
    </w:p>
    <w:tbl>
      <w:tblPr>
        <w:tblW w:w="1513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49"/>
        <w:gridCol w:w="2126"/>
        <w:gridCol w:w="1843"/>
        <w:gridCol w:w="1701"/>
        <w:gridCol w:w="1701"/>
        <w:gridCol w:w="1700"/>
        <w:gridCol w:w="1417"/>
      </w:tblGrid>
      <w:tr w:rsidR="00A51807" w:rsidRPr="004E721B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Координатор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A51807" w:rsidRPr="004E721B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Муниципальный заказчик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 xml:space="preserve">Городской округ Лыткарино </w:t>
            </w:r>
          </w:p>
        </w:tc>
      </w:tr>
      <w:tr w:rsidR="00A51807" w:rsidRPr="004E721B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Цели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sz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A51807" w:rsidRPr="004E721B" w:rsidTr="00A51807">
        <w:tc>
          <w:tcPr>
            <w:tcW w:w="4649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bookmarkStart w:id="3" w:name="sub_101"/>
            <w:r w:rsidRPr="004E721B">
              <w:rPr>
                <w:rFonts w:eastAsiaTheme="minorEastAsia"/>
                <w:sz w:val="22"/>
              </w:rPr>
              <w:t>Источники финансирования муниципальной подпрограммы, в том числе по годам:</w:t>
            </w:r>
            <w:bookmarkEnd w:id="3"/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A51807" w:rsidRPr="004E721B" w:rsidTr="00A51807">
        <w:tc>
          <w:tcPr>
            <w:tcW w:w="4649" w:type="dxa"/>
            <w:vMerge/>
            <w:tcBorders>
              <w:top w:val="nil"/>
              <w:bottom w:val="nil"/>
              <w:right w:val="nil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1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2 год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3 год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A51807" w:rsidRPr="004E721B" w:rsidRDefault="00A51807" w:rsidP="00C17F37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4 год</w:t>
            </w:r>
          </w:p>
        </w:tc>
      </w:tr>
      <w:tr w:rsidR="00A51807" w:rsidRPr="004E721B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C45E1A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9</w:t>
            </w:r>
            <w:r w:rsidR="00C45E1A" w:rsidRPr="004E721B">
              <w:rPr>
                <w:sz w:val="22"/>
              </w:rPr>
              <w:t> 638,0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1 102,0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C45E1A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813,5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7 432,5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290,0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</w:tr>
      <w:tr w:rsidR="00A51807" w:rsidRPr="004E721B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C45E1A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13</w:t>
            </w:r>
            <w:r w:rsidR="00C45E1A" w:rsidRPr="004E721B">
              <w:rPr>
                <w:sz w:val="22"/>
              </w:rPr>
              <w:t> 164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C45E1A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1 615,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11 548,7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</w:tr>
      <w:tr w:rsidR="00A51807" w:rsidRPr="004E721B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66BCD" w:rsidRPr="004E721B" w:rsidRDefault="00C45E1A" w:rsidP="00966BCD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8 367,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4 053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C45E1A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2</w:t>
            </w:r>
            <w:r w:rsidR="00C45E1A" w:rsidRPr="004E721B">
              <w:rPr>
                <w:sz w:val="22"/>
              </w:rPr>
              <w:t> 429,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1 480,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404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</w:tr>
      <w:tr w:rsidR="00A51807" w:rsidRPr="004E721B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</w:tr>
      <w:tr w:rsidR="00A51807" w:rsidRPr="004E721B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C45E1A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31 169,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5 155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C45E1A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4 858,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20 461,4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694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2B55E9">
            <w:pPr>
              <w:jc w:val="center"/>
              <w:rPr>
                <w:sz w:val="22"/>
              </w:rPr>
            </w:pPr>
            <w:r w:rsidRPr="004E721B">
              <w:rPr>
                <w:sz w:val="22"/>
              </w:rPr>
              <w:t>0,0</w:t>
            </w:r>
          </w:p>
        </w:tc>
      </w:tr>
    </w:tbl>
    <w:p w:rsidR="00B3586E" w:rsidRPr="004E721B" w:rsidRDefault="00B3586E" w:rsidP="00A51807">
      <w:pPr>
        <w:rPr>
          <w:sz w:val="20"/>
        </w:rPr>
      </w:pPr>
      <w:bookmarkStart w:id="4" w:name="_Toc355777521"/>
      <w:bookmarkEnd w:id="2"/>
    </w:p>
    <w:p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 </w:t>
      </w:r>
      <w:r w:rsidR="00A51807" w:rsidRPr="004E721B">
        <w:rPr>
          <w:b/>
          <w:sz w:val="22"/>
        </w:rPr>
        <w:t>Общая характеристика в сфере развития цифровой экономики муниципального образования Московской области, основные проблемы, цели Подпрограммы 2 муниципальной программы «Цифровое муниципальное образование»</w:t>
      </w:r>
    </w:p>
    <w:p w:rsidR="00EC56BA" w:rsidRPr="004E721B" w:rsidRDefault="00EC56BA" w:rsidP="00EC56BA">
      <w:pPr>
        <w:jc w:val="center"/>
        <w:rPr>
          <w:b/>
          <w:sz w:val="22"/>
        </w:rPr>
      </w:pPr>
    </w:p>
    <w:p w:rsidR="00A51807" w:rsidRPr="004E721B" w:rsidRDefault="00EC56BA" w:rsidP="00A51807">
      <w:pPr>
        <w:rPr>
          <w:b/>
          <w:sz w:val="22"/>
        </w:rPr>
      </w:pPr>
      <w:r w:rsidRPr="004E721B">
        <w:rPr>
          <w:b/>
          <w:sz w:val="22"/>
        </w:rPr>
        <w:t xml:space="preserve">2.1. </w:t>
      </w:r>
      <w:r w:rsidR="00A51807" w:rsidRPr="004E721B">
        <w:rPr>
          <w:b/>
          <w:sz w:val="22"/>
        </w:rPr>
        <w:t>Описание основных мероприятий Подпрограммы</w:t>
      </w:r>
      <w:bookmarkEnd w:id="4"/>
      <w:r w:rsidR="00A51807" w:rsidRPr="004E721B">
        <w:rPr>
          <w:b/>
          <w:sz w:val="22"/>
        </w:rPr>
        <w:t xml:space="preserve"> 2 муниципальной программы «Цифровое муниципальное образование»</w:t>
      </w:r>
    </w:p>
    <w:p w:rsidR="00EC56BA" w:rsidRPr="004E721B" w:rsidRDefault="00EC56BA" w:rsidP="00A51807">
      <w:pPr>
        <w:rPr>
          <w:rFonts w:eastAsia="Calibri"/>
          <w:b/>
          <w:sz w:val="22"/>
        </w:rPr>
      </w:pPr>
    </w:p>
    <w:p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Подпрограммы 2 реализуются мероприятия по развитию следующих направлений:</w:t>
      </w:r>
    </w:p>
    <w:p w:rsidR="00A51807" w:rsidRPr="004E721B" w:rsidRDefault="00A51807" w:rsidP="00A51807">
      <w:pPr>
        <w:rPr>
          <w:rFonts w:eastAsia="Calibri"/>
          <w:sz w:val="22"/>
        </w:rPr>
      </w:pPr>
      <w:bookmarkStart w:id="5" w:name="sub_1800"/>
      <w:r w:rsidRPr="004E721B">
        <w:rPr>
          <w:rFonts w:eastAsia="Calibri"/>
          <w:sz w:val="22"/>
        </w:rPr>
        <w:t>1) Информационная инфраструктура;</w:t>
      </w:r>
    </w:p>
    <w:p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2) Информационная безопасность;</w:t>
      </w:r>
    </w:p>
    <w:p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3) Цифровое государственное управление;</w:t>
      </w:r>
    </w:p>
    <w:p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4) Цифровая образовательная среда;</w:t>
      </w:r>
    </w:p>
    <w:p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5) </w:t>
      </w:r>
      <w:bookmarkEnd w:id="5"/>
      <w:r w:rsidRPr="004E721B">
        <w:rPr>
          <w:rFonts w:eastAsia="Calibri"/>
          <w:sz w:val="22"/>
        </w:rPr>
        <w:t>Цифровая культура.</w:t>
      </w:r>
    </w:p>
    <w:p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proofErr w:type="gramStart"/>
      <w:r w:rsidRPr="004E721B">
        <w:rPr>
          <w:rFonts w:eastAsia="Calibri"/>
          <w:sz w:val="22"/>
        </w:rPr>
        <w:t xml:space="preserve"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</w:t>
      </w:r>
      <w:r w:rsidRPr="004E721B">
        <w:rPr>
          <w:rFonts w:eastAsia="Calibri"/>
          <w:sz w:val="22"/>
        </w:rPr>
        <w:lastRenderedPageBreak/>
        <w:t>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</w:t>
      </w:r>
      <w:proofErr w:type="gramEnd"/>
      <w:r w:rsidRPr="004E721B">
        <w:rPr>
          <w:rFonts w:eastAsia="Calibri"/>
          <w:sz w:val="22"/>
        </w:rPr>
        <w:t xml:space="preserve"> </w:t>
      </w:r>
      <w:proofErr w:type="gramStart"/>
      <w:r w:rsidRPr="004E721B">
        <w:rPr>
          <w:rFonts w:eastAsia="Calibri"/>
          <w:sz w:val="22"/>
        </w:rPr>
        <w:t xml:space="preserve">в их ведении, к единой интегрированной </w:t>
      </w:r>
      <w:proofErr w:type="spellStart"/>
      <w:r w:rsidRPr="004E721B">
        <w:rPr>
          <w:rFonts w:eastAsia="Calibri"/>
          <w:sz w:val="22"/>
        </w:rPr>
        <w:t>мультисервисной</w:t>
      </w:r>
      <w:proofErr w:type="spellEnd"/>
      <w:r w:rsidRPr="004E721B">
        <w:rPr>
          <w:rFonts w:eastAsia="Calibri"/>
          <w:sz w:val="22"/>
        </w:rPr>
        <w:t xml:space="preserve">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 рамках федерального проекта), обеспечение жителей городских округов и муниципальных районов, городских и сельских населенных пунктов возможностью пользования </w:t>
      </w:r>
      <w:r w:rsidRPr="004E721B">
        <w:rPr>
          <w:sz w:val="22"/>
        </w:rPr>
        <w:t>услугами проводного и мобильного доступа в информационно-телекоммуникационную сеть Интернет на</w:t>
      </w:r>
      <w:proofErr w:type="gramEnd"/>
      <w:r w:rsidRPr="004E721B">
        <w:rPr>
          <w:sz w:val="22"/>
        </w:rPr>
        <w:t xml:space="preserve"> скорости не менее 1 Мбит/с, предоставляемыми не менее чем 2 операторами связи.</w:t>
      </w:r>
    </w:p>
    <w:p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proofErr w:type="gramStart"/>
      <w:r w:rsidRPr="004E721B">
        <w:rPr>
          <w:rFonts w:eastAsia="Calibri"/>
          <w:sz w:val="22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</w:t>
      </w:r>
      <w:proofErr w:type="gramEnd"/>
      <w:r w:rsidRPr="004E721B">
        <w:rPr>
          <w:rFonts w:eastAsia="Calibri"/>
          <w:sz w:val="22"/>
        </w:rPr>
        <w:t xml:space="preserve"> в соответствии с установленными требованиями.</w:t>
      </w:r>
    </w:p>
    <w:p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proofErr w:type="gramStart"/>
      <w:r w:rsidRPr="004E721B">
        <w:rPr>
          <w:rFonts w:eastAsia="Calibri"/>
          <w:sz w:val="22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</w:t>
      </w:r>
      <w:proofErr w:type="gramEnd"/>
      <w:r w:rsidRPr="004E721B">
        <w:rPr>
          <w:rFonts w:eastAsia="Calibri"/>
          <w:sz w:val="22"/>
        </w:rPr>
        <w:t xml:space="preserve"> </w:t>
      </w:r>
      <w:proofErr w:type="gramStart"/>
      <w:r w:rsidRPr="004E721B">
        <w:rPr>
          <w:rFonts w:eastAsia="Calibri"/>
          <w:sz w:val="22"/>
        </w:rPr>
        <w:t>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</w:t>
      </w:r>
      <w:proofErr w:type="gramEnd"/>
      <w:r w:rsidRPr="004E721B">
        <w:rPr>
          <w:rFonts w:eastAsia="Calibri"/>
          <w:sz w:val="22"/>
        </w:rPr>
        <w:t xml:space="preserve">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proofErr w:type="gramStart"/>
      <w:r w:rsidRPr="004E721B">
        <w:rPr>
          <w:rFonts w:eastAsia="Calibri"/>
          <w:sz w:val="22"/>
        </w:rPr>
        <w:t xml:space="preserve"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</w:t>
      </w:r>
      <w:proofErr w:type="spellStart"/>
      <w:r w:rsidRPr="004E721B">
        <w:rPr>
          <w:rFonts w:eastAsia="Calibri"/>
          <w:sz w:val="22"/>
        </w:rPr>
        <w:t>Smart</w:t>
      </w:r>
      <w:proofErr w:type="spellEnd"/>
      <w:r w:rsidRPr="004E721B">
        <w:rPr>
          <w:rFonts w:eastAsia="Calibri"/>
          <w:sz w:val="22"/>
        </w:rPr>
        <w:t xml:space="preserve">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  <w:proofErr w:type="gramEnd"/>
    </w:p>
    <w:p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:rsidR="00EC56BA" w:rsidRPr="004E721B" w:rsidRDefault="00EC56BA" w:rsidP="00A51807">
      <w:pPr>
        <w:rPr>
          <w:rFonts w:eastAsia="Calibri"/>
          <w:sz w:val="14"/>
        </w:rPr>
      </w:pPr>
    </w:p>
    <w:p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2. </w:t>
      </w:r>
      <w:r w:rsidR="00A51807" w:rsidRPr="004E721B">
        <w:rPr>
          <w:b/>
          <w:sz w:val="22"/>
        </w:rPr>
        <w:t>Характеристика проблем и мероприятий Подпрограммы 2 муниципальной программы «Цифровое муниципальное образование»</w:t>
      </w:r>
    </w:p>
    <w:p w:rsidR="00EC56BA" w:rsidRPr="004E721B" w:rsidRDefault="00EC56BA" w:rsidP="00EC56BA">
      <w:pPr>
        <w:jc w:val="center"/>
        <w:rPr>
          <w:b/>
          <w:sz w:val="16"/>
        </w:rPr>
      </w:pPr>
    </w:p>
    <w:p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proofErr w:type="gramStart"/>
      <w:r w:rsidRPr="004E721B">
        <w:rPr>
          <w:rFonts w:eastAsia="Calibri"/>
          <w:sz w:val="22"/>
        </w:rPr>
        <w:t>Необходимость формирования и реализации в городе Лыткарино Московской области данной Под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4E721B">
        <w:rPr>
          <w:rFonts w:eastAsia="Calibri"/>
          <w:sz w:val="22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:rsidR="00EC56BA" w:rsidRPr="004E721B" w:rsidRDefault="00EC56BA" w:rsidP="00946EAC">
      <w:pPr>
        <w:jc w:val="both"/>
        <w:rPr>
          <w:rFonts w:eastAsia="Calibri"/>
          <w:sz w:val="22"/>
        </w:rPr>
      </w:pPr>
    </w:p>
    <w:p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3. </w:t>
      </w:r>
      <w:r w:rsidR="00A51807" w:rsidRPr="004E721B">
        <w:rPr>
          <w:b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 муниципальной программы «Цифровое муниципальное образование»</w:t>
      </w:r>
    </w:p>
    <w:p w:rsidR="00A51807" w:rsidRPr="004E721B" w:rsidRDefault="00A51807" w:rsidP="00946EAC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lastRenderedPageBreak/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, обозначены в виде основных мероприятий Подпрограммы 2, каждое основное мероприятие содержит мероприятия Подпрограммы, направленные на их решения.</w:t>
      </w:r>
    </w:p>
    <w:p w:rsidR="00A51807" w:rsidRPr="004E721B" w:rsidRDefault="002B55E9" w:rsidP="002B55E9">
      <w:pPr>
        <w:tabs>
          <w:tab w:val="left" w:pos="1953"/>
        </w:tabs>
        <w:rPr>
          <w:rFonts w:eastAsia="Calibri"/>
          <w:sz w:val="12"/>
        </w:rPr>
      </w:pPr>
      <w:r w:rsidRPr="004E721B">
        <w:rPr>
          <w:rFonts w:eastAsia="Calibri"/>
          <w:sz w:val="22"/>
        </w:rPr>
        <w:tab/>
      </w:r>
    </w:p>
    <w:bookmarkEnd w:id="1"/>
    <w:p w:rsidR="00A51807" w:rsidRPr="004E721B" w:rsidRDefault="00EC56BA" w:rsidP="002B55E9">
      <w:pPr>
        <w:jc w:val="center"/>
        <w:rPr>
          <w:b/>
        </w:rPr>
      </w:pPr>
      <w:r w:rsidRPr="004E721B">
        <w:rPr>
          <w:b/>
        </w:rPr>
        <w:t xml:space="preserve">3. </w:t>
      </w:r>
      <w:r w:rsidR="00A51807" w:rsidRPr="004E721B">
        <w:rPr>
          <w:b/>
        </w:rPr>
        <w:t>Планируемые результаты реализации 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:rsidR="002B55E9" w:rsidRPr="004E721B" w:rsidRDefault="002B55E9" w:rsidP="00A51807">
      <w:pPr>
        <w:rPr>
          <w:sz w:val="16"/>
        </w:rPr>
      </w:pPr>
    </w:p>
    <w:tbl>
      <w:tblPr>
        <w:tblW w:w="4974" w:type="pct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9"/>
        <w:gridCol w:w="5975"/>
        <w:gridCol w:w="1237"/>
        <w:gridCol w:w="987"/>
        <w:gridCol w:w="1039"/>
        <w:gridCol w:w="782"/>
        <w:gridCol w:w="690"/>
        <w:gridCol w:w="721"/>
        <w:gridCol w:w="727"/>
        <w:gridCol w:w="727"/>
        <w:gridCol w:w="687"/>
        <w:gridCol w:w="1112"/>
      </w:tblGrid>
      <w:tr w:rsidR="002B55E9" w:rsidRPr="004E721B" w:rsidTr="005B3877">
        <w:trPr>
          <w:trHeight w:val="23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B55E9" w:rsidRPr="004E721B" w:rsidRDefault="002B55E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№ </w:t>
            </w:r>
            <w:proofErr w:type="gramStart"/>
            <w:r w:rsidRPr="004E721B">
              <w:rPr>
                <w:rFonts w:eastAsia="Calibri"/>
                <w:sz w:val="18"/>
                <w:szCs w:val="18"/>
              </w:rPr>
              <w:t>п</w:t>
            </w:r>
            <w:proofErr w:type="gramEnd"/>
            <w:r w:rsidRPr="004E721B">
              <w:rPr>
                <w:rFonts w:eastAsia="Calibri"/>
                <w:sz w:val="18"/>
                <w:szCs w:val="18"/>
              </w:rPr>
              <w:t>/п</w:t>
            </w:r>
          </w:p>
        </w:tc>
        <w:tc>
          <w:tcPr>
            <w:tcW w:w="195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B55E9" w:rsidRPr="004E721B" w:rsidRDefault="002B55E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оказатели реализации мероприятий муниципальной подпрограммы</w:t>
            </w:r>
          </w:p>
          <w:p w:rsidR="002B55E9" w:rsidRPr="004E721B" w:rsidRDefault="002B55E9" w:rsidP="002B55E9">
            <w:pPr>
              <w:rPr>
                <w:sz w:val="18"/>
                <w:szCs w:val="18"/>
              </w:rPr>
            </w:pPr>
          </w:p>
          <w:p w:rsidR="002B55E9" w:rsidRPr="004E721B" w:rsidRDefault="002B55E9" w:rsidP="002B55E9">
            <w:pPr>
              <w:rPr>
                <w:sz w:val="18"/>
                <w:szCs w:val="18"/>
              </w:rPr>
            </w:pPr>
          </w:p>
          <w:p w:rsidR="002B55E9" w:rsidRPr="004E721B" w:rsidRDefault="002B55E9" w:rsidP="002B55E9">
            <w:pPr>
              <w:rPr>
                <w:sz w:val="18"/>
                <w:szCs w:val="18"/>
              </w:rPr>
            </w:pPr>
          </w:p>
          <w:p w:rsidR="002B55E9" w:rsidRPr="004E721B" w:rsidRDefault="002B55E9" w:rsidP="002B55E9">
            <w:pPr>
              <w:rPr>
                <w:sz w:val="18"/>
                <w:szCs w:val="18"/>
              </w:rPr>
            </w:pPr>
          </w:p>
        </w:tc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B55E9" w:rsidRPr="004E721B" w:rsidRDefault="002B55E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Тип показателя</w:t>
            </w:r>
          </w:p>
        </w:tc>
        <w:tc>
          <w:tcPr>
            <w:tcW w:w="32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B55E9" w:rsidRPr="004E721B" w:rsidRDefault="002B55E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Единица измерения</w:t>
            </w:r>
          </w:p>
        </w:tc>
        <w:tc>
          <w:tcPr>
            <w:tcW w:w="34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B55E9" w:rsidRPr="004E721B" w:rsidRDefault="002B55E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Базовое значение на начало реализации </w:t>
            </w:r>
            <w:proofErr w:type="spellStart"/>
            <w:proofErr w:type="gramStart"/>
            <w:r w:rsidRPr="004E721B">
              <w:rPr>
                <w:rFonts w:eastAsia="Calibri"/>
                <w:sz w:val="18"/>
                <w:szCs w:val="18"/>
              </w:rPr>
              <w:t>подп-рограммы</w:t>
            </w:r>
            <w:proofErr w:type="spellEnd"/>
            <w:proofErr w:type="gramEnd"/>
            <w:r w:rsidRPr="004E721B">
              <w:rPr>
                <w:rFonts w:eastAsia="Calibri"/>
                <w:sz w:val="18"/>
                <w:szCs w:val="18"/>
              </w:rPr>
              <w:t xml:space="preserve"> (2020 год)</w:t>
            </w:r>
            <w:r w:rsidRPr="004E721B">
              <w:rPr>
                <w:rFonts w:eastAsia="Calibri"/>
                <w:sz w:val="18"/>
                <w:szCs w:val="18"/>
              </w:rPr>
              <w:footnoteReference w:id="2"/>
            </w:r>
          </w:p>
        </w:tc>
        <w:tc>
          <w:tcPr>
            <w:tcW w:w="1419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B55E9" w:rsidRPr="004E721B" w:rsidRDefault="002B55E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ланируемое значение по годам реализации</w:t>
            </w:r>
            <w:r w:rsidRPr="004E721B">
              <w:rPr>
                <w:rFonts w:eastAsia="Calibri"/>
                <w:sz w:val="18"/>
                <w:szCs w:val="18"/>
              </w:rPr>
              <w:footnoteReference w:id="3"/>
            </w:r>
          </w:p>
        </w:tc>
        <w:tc>
          <w:tcPr>
            <w:tcW w:w="3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B55E9" w:rsidRPr="004E721B" w:rsidRDefault="002B55E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Номер </w:t>
            </w:r>
            <w:proofErr w:type="gramStart"/>
            <w:r w:rsidRPr="004E721B">
              <w:rPr>
                <w:rFonts w:eastAsia="Calibri"/>
                <w:sz w:val="18"/>
                <w:szCs w:val="18"/>
              </w:rPr>
              <w:t>ос-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нов</w:t>
            </w:r>
            <w:r w:rsidR="005B3877" w:rsidRPr="004E721B">
              <w:rPr>
                <w:rFonts w:eastAsia="Calibri"/>
                <w:sz w:val="18"/>
                <w:szCs w:val="18"/>
              </w:rPr>
              <w:t>ного</w:t>
            </w:r>
            <w:proofErr w:type="spellEnd"/>
            <w:proofErr w:type="gramEnd"/>
            <w:r w:rsidR="005B3877" w:rsidRPr="004E721B">
              <w:rPr>
                <w:rFonts w:eastAsia="Calibri"/>
                <w:sz w:val="18"/>
                <w:szCs w:val="18"/>
              </w:rPr>
              <w:t xml:space="preserve"> </w:t>
            </w:r>
            <w:proofErr w:type="spellStart"/>
            <w:r w:rsidR="005B3877" w:rsidRPr="004E721B">
              <w:rPr>
                <w:rFonts w:eastAsia="Calibri"/>
                <w:sz w:val="18"/>
                <w:szCs w:val="18"/>
              </w:rPr>
              <w:t>мероп</w:t>
            </w:r>
            <w:r w:rsidRPr="004E721B">
              <w:rPr>
                <w:rFonts w:eastAsia="Calibri"/>
                <w:sz w:val="18"/>
                <w:szCs w:val="18"/>
              </w:rPr>
              <w:t>рия</w:t>
            </w:r>
            <w:r w:rsidR="005B3877" w:rsidRPr="004E721B">
              <w:rPr>
                <w:rFonts w:eastAsia="Calibri"/>
                <w:sz w:val="18"/>
                <w:szCs w:val="18"/>
              </w:rPr>
              <w:t>-</w:t>
            </w:r>
            <w:r w:rsidRPr="004E721B">
              <w:rPr>
                <w:rFonts w:eastAsia="Calibri"/>
                <w:sz w:val="18"/>
                <w:szCs w:val="18"/>
              </w:rPr>
              <w:t>тия</w:t>
            </w:r>
            <w:proofErr w:type="spellEnd"/>
            <w:r w:rsidRPr="004E721B">
              <w:rPr>
                <w:rFonts w:eastAsia="Calibri"/>
                <w:sz w:val="18"/>
                <w:szCs w:val="18"/>
              </w:rPr>
              <w:t xml:space="preserve"> в 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пе</w:t>
            </w:r>
            <w:r w:rsidR="005B3877" w:rsidRPr="004E721B">
              <w:rPr>
                <w:rFonts w:eastAsia="Calibri"/>
                <w:sz w:val="18"/>
                <w:szCs w:val="18"/>
              </w:rPr>
              <w:t>-</w:t>
            </w:r>
            <w:r w:rsidRPr="004E721B">
              <w:rPr>
                <w:rFonts w:eastAsia="Calibri"/>
                <w:sz w:val="18"/>
                <w:szCs w:val="18"/>
              </w:rPr>
              <w:t>речне</w:t>
            </w:r>
            <w:proofErr w:type="spellEnd"/>
            <w:r w:rsidRPr="004E721B">
              <w:rPr>
                <w:rFonts w:eastAsia="Calibri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ме-роприятий</w:t>
            </w:r>
            <w:proofErr w:type="spellEnd"/>
            <w:r w:rsidRPr="004E721B">
              <w:rPr>
                <w:rFonts w:eastAsia="Calibri"/>
                <w:sz w:val="18"/>
                <w:szCs w:val="18"/>
              </w:rPr>
              <w:t xml:space="preserve"> Подпрограммы</w:t>
            </w:r>
          </w:p>
        </w:tc>
      </w:tr>
      <w:tr w:rsidR="002B55E9" w:rsidRPr="004E721B" w:rsidTr="005B3877">
        <w:trPr>
          <w:trHeight w:val="456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55E9" w:rsidRPr="004E721B" w:rsidRDefault="002B55E9" w:rsidP="00A51807">
            <w:pPr>
              <w:rPr>
                <w:sz w:val="18"/>
                <w:szCs w:val="18"/>
              </w:rPr>
            </w:pPr>
          </w:p>
        </w:tc>
        <w:tc>
          <w:tcPr>
            <w:tcW w:w="195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B55E9" w:rsidRPr="004E721B" w:rsidRDefault="002B55E9" w:rsidP="00A51807">
            <w:pPr>
              <w:rPr>
                <w:sz w:val="18"/>
                <w:szCs w:val="18"/>
              </w:rPr>
            </w:pPr>
          </w:p>
        </w:tc>
        <w:tc>
          <w:tcPr>
            <w:tcW w:w="40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55E9" w:rsidRPr="004E721B" w:rsidRDefault="002B55E9" w:rsidP="00A51807">
            <w:pPr>
              <w:rPr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B55E9" w:rsidRPr="004E721B" w:rsidRDefault="002B55E9" w:rsidP="00A51807">
            <w:pPr>
              <w:rPr>
                <w:sz w:val="18"/>
                <w:szCs w:val="18"/>
              </w:rPr>
            </w:pPr>
          </w:p>
        </w:tc>
        <w:tc>
          <w:tcPr>
            <w:tcW w:w="34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B55E9" w:rsidRPr="004E721B" w:rsidRDefault="002B55E9" w:rsidP="00A51807">
            <w:pPr>
              <w:rPr>
                <w:sz w:val="18"/>
                <w:szCs w:val="18"/>
              </w:rPr>
            </w:pPr>
          </w:p>
        </w:tc>
        <w:tc>
          <w:tcPr>
            <w:tcW w:w="25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5E9" w:rsidRPr="004E721B" w:rsidRDefault="002B55E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0 год</w:t>
            </w:r>
          </w:p>
        </w:tc>
        <w:tc>
          <w:tcPr>
            <w:tcW w:w="2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B55E9" w:rsidRPr="004E721B" w:rsidRDefault="002B55E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1 год</w:t>
            </w:r>
          </w:p>
        </w:tc>
        <w:tc>
          <w:tcPr>
            <w:tcW w:w="23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B55E9" w:rsidRPr="004E721B" w:rsidRDefault="002B55E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2 год</w:t>
            </w:r>
          </w:p>
        </w:tc>
        <w:tc>
          <w:tcPr>
            <w:tcW w:w="2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B55E9" w:rsidRPr="004E721B" w:rsidRDefault="002B55E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2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B55E9" w:rsidRPr="004E721B" w:rsidRDefault="002B55E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5E9" w:rsidRPr="004E721B" w:rsidDel="00AB44A2" w:rsidRDefault="002B55E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3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55E9" w:rsidRPr="004E721B" w:rsidRDefault="002B55E9" w:rsidP="00A51807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2B55E9" w:rsidRPr="004E721B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</w:t>
            </w:r>
          </w:p>
        </w:tc>
      </w:tr>
      <w:tr w:rsidR="002B55E9" w:rsidRPr="004E721B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 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</w:tr>
      <w:tr w:rsidR="002B55E9" w:rsidRPr="004E721B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 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2B55E9" w:rsidRPr="004E721B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величение доли защищенных по требованиям безопасности информации информационных систем, используемых ОМСУ </w:t>
            </w:r>
            <w:proofErr w:type="gramStart"/>
            <w:r w:rsidRPr="004E721B">
              <w:rPr>
                <w:sz w:val="18"/>
                <w:szCs w:val="18"/>
              </w:rPr>
              <w:t>муниципального</w:t>
            </w:r>
            <w:proofErr w:type="gramEnd"/>
            <w:r w:rsidRPr="004E721B">
              <w:rPr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sz w:val="18"/>
                <w:szCs w:val="18"/>
              </w:rPr>
              <w:t>образо</w:t>
            </w:r>
            <w:r w:rsidR="002B55E9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вания</w:t>
            </w:r>
            <w:proofErr w:type="spellEnd"/>
            <w:r w:rsidRPr="004E721B">
              <w:rPr>
                <w:sz w:val="18"/>
                <w:szCs w:val="18"/>
              </w:rPr>
              <w:t xml:space="preserve">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7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7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2B55E9" w:rsidRPr="004E721B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2B55E9" w:rsidRPr="004E721B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Доля документов служебной переписки ОМСУ муниципального образования Московской области и их подведомственных учреждений с ЦИОГВ и ГО Московской области, подведомственными ЦИОГВ и ГО Московской области организациями и учреждениями, не содержащих персональные данные и конфиденциальные сведения и направляемых исключительно в электронном виде с использованием МСЭД и средств электронной подписи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</w:tr>
      <w:tr w:rsidR="002B55E9" w:rsidRPr="004E721B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Процент проникновения ЕСИА в муниципальном образовании </w:t>
            </w:r>
            <w:r w:rsidRPr="004E721B">
              <w:rPr>
                <w:sz w:val="18"/>
                <w:szCs w:val="18"/>
              </w:rPr>
              <w:lastRenderedPageBreak/>
              <w:t>Московской области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2B55E9" w:rsidRPr="004E721B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7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йтинг-50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2B55E9" w:rsidRPr="004E721B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  <w:r w:rsidRPr="004E721B" w:rsidDel="00DC28F8">
              <w:rPr>
                <w:sz w:val="18"/>
                <w:szCs w:val="18"/>
              </w:rPr>
              <w:t xml:space="preserve"> 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5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2B55E9" w:rsidRPr="004E721B" w:rsidTr="005B3877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овторные обращения – Доля обращений, поступивших на портал «</w:t>
            </w:r>
            <w:proofErr w:type="spellStart"/>
            <w:r w:rsidRPr="004E721B">
              <w:rPr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sz w:val="18"/>
                <w:szCs w:val="18"/>
              </w:rPr>
              <w:t>», по которым поступили повторные обращения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йтинг-50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2B55E9" w:rsidRPr="004E721B" w:rsidTr="005B3877"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4E721B">
              <w:rPr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sz w:val="18"/>
                <w:szCs w:val="18"/>
              </w:rPr>
              <w:t>» (два и более раз)12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йтинг-50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2B55E9" w:rsidRPr="004E721B" w:rsidTr="005B3877"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тветь вовремя – Доля жалоб, поступивших на портал «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rFonts w:eastAsia="Calibri"/>
                <w:sz w:val="18"/>
                <w:szCs w:val="18"/>
              </w:rPr>
              <w:t>», по которым нарушен срок подготовки ответа12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йтинг-50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2B55E9" w:rsidRPr="004E721B" w:rsidTr="005B3877">
        <w:trPr>
          <w:trHeight w:val="641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2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</w:t>
            </w:r>
            <w:proofErr w:type="gramStart"/>
            <w:r w:rsidRPr="004E721B">
              <w:rPr>
                <w:rFonts w:eastAsia="Calibri"/>
                <w:sz w:val="18"/>
                <w:szCs w:val="18"/>
              </w:rPr>
              <w:t>с</w:t>
            </w:r>
            <w:proofErr w:type="gramEnd"/>
            <w:r w:rsidRPr="004E721B">
              <w:rPr>
                <w:rFonts w:eastAsia="Calibri"/>
                <w:sz w:val="18"/>
                <w:szCs w:val="18"/>
              </w:rPr>
              <w:t>,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убсидия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</w:tr>
      <w:tr w:rsidR="002B55E9" w:rsidRPr="004E721B" w:rsidTr="005B3877">
        <w:trPr>
          <w:trHeight w:val="46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3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-</w:t>
            </w:r>
            <w:proofErr w:type="spellStart"/>
            <w:r w:rsidRPr="004E721B">
              <w:rPr>
                <w:sz w:val="18"/>
                <w:szCs w:val="18"/>
              </w:rPr>
              <w:t>муникационную</w:t>
            </w:r>
            <w:proofErr w:type="spellEnd"/>
            <w:r w:rsidRPr="004E721B">
              <w:rPr>
                <w:sz w:val="18"/>
                <w:szCs w:val="18"/>
              </w:rPr>
              <w:t xml:space="preserve">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Обращение Губернатор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осковс</w:t>
            </w:r>
            <w:proofErr w:type="spellEnd"/>
            <w:r w:rsidR="002B55E9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кой</w:t>
            </w:r>
            <w:proofErr w:type="gramEnd"/>
            <w:r w:rsidRPr="004E721B">
              <w:rPr>
                <w:sz w:val="18"/>
                <w:szCs w:val="18"/>
              </w:rPr>
              <w:t xml:space="preserve"> области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8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2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4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5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87,8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2B55E9" w:rsidRPr="004E721B" w:rsidTr="005B3877">
        <w:trPr>
          <w:trHeight w:val="61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4.</w:t>
            </w:r>
          </w:p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Доля муниципальных учреждений культуры, обеспеченных доступом в информационно-телекоммуникационную</w:t>
            </w:r>
            <w:r w:rsidRPr="004E721B" w:rsidDel="006F092A">
              <w:rPr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>сеть Интернет на скорости:</w:t>
            </w:r>
          </w:p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для учреждений культуры, расположенных в городских населенных пунктах, – не менее 50 Мбит/</w:t>
            </w:r>
            <w:proofErr w:type="gramStart"/>
            <w:r w:rsidRPr="004E721B">
              <w:rPr>
                <w:sz w:val="18"/>
                <w:szCs w:val="18"/>
              </w:rPr>
              <w:t>с</w:t>
            </w:r>
            <w:proofErr w:type="gramEnd"/>
            <w:r w:rsidRPr="004E721B">
              <w:rPr>
                <w:sz w:val="18"/>
                <w:szCs w:val="18"/>
              </w:rPr>
              <w:t>;</w:t>
            </w:r>
          </w:p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для учреждений культуры, расположенных в сельских населенных пунктах, – не менее 10 Мбит/</w:t>
            </w:r>
            <w:proofErr w:type="gramStart"/>
            <w:r w:rsidRPr="004E721B">
              <w:rPr>
                <w:sz w:val="18"/>
                <w:szCs w:val="18"/>
              </w:rPr>
              <w:t>с</w:t>
            </w:r>
            <w:proofErr w:type="gramEnd"/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</w:tr>
      <w:tr w:rsidR="002B55E9" w:rsidRPr="004E721B" w:rsidTr="005B3877">
        <w:trPr>
          <w:trHeight w:val="61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5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</w:t>
            </w:r>
            <w:r w:rsidRPr="004E721B">
              <w:rPr>
                <w:sz w:val="18"/>
                <w:szCs w:val="18"/>
              </w:rPr>
              <w:footnoteReference w:id="4"/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4E721B" w:rsidRDefault="00A51807" w:rsidP="00930D1E">
            <w:pPr>
              <w:ind w:right="-45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Региональный проект «Цифровая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образовате</w:t>
            </w:r>
            <w:r w:rsidR="00930D1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льная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среда»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,11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51807" w:rsidRPr="004E721B" w:rsidRDefault="00A51807" w:rsidP="002B55E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</w:tr>
      <w:tr w:rsidR="00BF1DAD" w:rsidRPr="004E721B" w:rsidTr="005B3877">
        <w:trPr>
          <w:trHeight w:val="61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F1DAD" w:rsidRPr="004E721B" w:rsidRDefault="00BF1DAD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16. 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BF1DAD" w:rsidRPr="004E721B" w:rsidRDefault="00BF1DAD" w:rsidP="00BF1DAD">
            <w:pPr>
              <w:shd w:val="clear" w:color="auto" w:fill="FFFFFF"/>
              <w:rPr>
                <w:rFonts w:ascii="Arial" w:hAnsi="Arial" w:cs="Arial"/>
                <w:color w:val="2E2E2E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Доля помещений аппаратных, приведенных в соответствие со стандартом «Цифровая школа» в части 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 обеспечения базовой безопасности образовательного процесса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1DAD" w:rsidRPr="004E721B" w:rsidRDefault="00BF1DAD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гиональный проект «Информационная инфраструктура»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F1DAD" w:rsidRPr="004E721B" w:rsidRDefault="00BF1DAD" w:rsidP="00BF1DAD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F1DAD" w:rsidRPr="004E721B" w:rsidRDefault="00BF1DAD" w:rsidP="00930D1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1DAD" w:rsidRPr="004E721B" w:rsidRDefault="00BF1DAD" w:rsidP="00930D1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F1DAD" w:rsidRPr="004E721B" w:rsidRDefault="00BF1DAD" w:rsidP="00930D1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F1DAD" w:rsidRPr="004E721B" w:rsidRDefault="00BF1DAD" w:rsidP="00930D1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F1DAD" w:rsidRPr="004E721B" w:rsidRDefault="00BF1DAD" w:rsidP="00930D1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F1DAD" w:rsidRPr="004E721B" w:rsidRDefault="00BF1DAD" w:rsidP="00930D1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F1DAD" w:rsidRPr="004E721B" w:rsidRDefault="00BF1DAD" w:rsidP="00930D1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F1DAD" w:rsidRPr="004E721B" w:rsidRDefault="00BF1DAD" w:rsidP="00930D1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</w:tr>
    </w:tbl>
    <w:p w:rsidR="00BF1DAD" w:rsidRPr="004E721B" w:rsidRDefault="00BF1DAD" w:rsidP="00EC56BA">
      <w:pPr>
        <w:jc w:val="center"/>
        <w:rPr>
          <w:sz w:val="16"/>
        </w:rPr>
      </w:pPr>
    </w:p>
    <w:p w:rsidR="000A0772" w:rsidRPr="004E721B" w:rsidRDefault="000A0772" w:rsidP="00EC56BA">
      <w:pPr>
        <w:jc w:val="center"/>
        <w:rPr>
          <w:sz w:val="16"/>
        </w:rPr>
      </w:pPr>
    </w:p>
    <w:p w:rsidR="00A51807" w:rsidRPr="004E721B" w:rsidRDefault="00EC56BA" w:rsidP="00EC56BA">
      <w:pPr>
        <w:jc w:val="center"/>
      </w:pPr>
      <w:r w:rsidRPr="004E721B">
        <w:t xml:space="preserve">4. </w:t>
      </w:r>
      <w:r w:rsidR="00A51807" w:rsidRPr="004E721B">
        <w:t xml:space="preserve">Методика </w:t>
      </w:r>
      <w:proofErr w:type="gramStart"/>
      <w:r w:rsidR="00A51807" w:rsidRPr="004E721B">
        <w:t>расчёта значений планируемых результатов реализации Подпрограммы</w:t>
      </w:r>
      <w:proofErr w:type="gramEnd"/>
      <w:r w:rsidR="00A51807" w:rsidRPr="004E721B">
        <w:t xml:space="preserve"> 2 муниципальной программы «Цифровое муниципальное образование»</w:t>
      </w:r>
    </w:p>
    <w:p w:rsidR="00BF1DAD" w:rsidRPr="004E721B" w:rsidRDefault="00BF1DAD" w:rsidP="00EC56BA">
      <w:pPr>
        <w:jc w:val="center"/>
        <w:rPr>
          <w:sz w:val="14"/>
        </w:rPr>
      </w:pPr>
    </w:p>
    <w:tbl>
      <w:tblPr>
        <w:tblW w:w="500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8"/>
        <w:gridCol w:w="2358"/>
        <w:gridCol w:w="1287"/>
        <w:gridCol w:w="11140"/>
      </w:tblGrid>
      <w:tr w:rsidR="00BF1DAD" w:rsidRPr="004E721B" w:rsidTr="00930D1E">
        <w:tc>
          <w:tcPr>
            <w:tcW w:w="185" w:type="pct"/>
            <w:shd w:val="clear" w:color="auto" w:fill="auto"/>
          </w:tcPr>
          <w:p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№</w:t>
            </w:r>
          </w:p>
          <w:p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proofErr w:type="gramStart"/>
            <w:r w:rsidRPr="004E721B">
              <w:rPr>
                <w:rFonts w:eastAsia="Calibri"/>
                <w:b/>
                <w:sz w:val="18"/>
                <w:szCs w:val="18"/>
              </w:rPr>
              <w:t>п</w:t>
            </w:r>
            <w:proofErr w:type="gramEnd"/>
            <w:r w:rsidRPr="004E721B">
              <w:rPr>
                <w:rFonts w:eastAsia="Calibri"/>
                <w:b/>
                <w:sz w:val="18"/>
                <w:szCs w:val="18"/>
              </w:rPr>
              <w:t>/п</w:t>
            </w:r>
          </w:p>
        </w:tc>
        <w:tc>
          <w:tcPr>
            <w:tcW w:w="768" w:type="pct"/>
            <w:shd w:val="clear" w:color="auto" w:fill="auto"/>
            <w:vAlign w:val="center"/>
          </w:tcPr>
          <w:p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Наименование показателя</w:t>
            </w:r>
          </w:p>
        </w:tc>
        <w:tc>
          <w:tcPr>
            <w:tcW w:w="419" w:type="pct"/>
          </w:tcPr>
          <w:p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Единица измерения</w:t>
            </w:r>
          </w:p>
        </w:tc>
        <w:tc>
          <w:tcPr>
            <w:tcW w:w="3628" w:type="pct"/>
            <w:shd w:val="clear" w:color="auto" w:fill="auto"/>
            <w:vAlign w:val="center"/>
          </w:tcPr>
          <w:p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Методика расчета значений показателя</w:t>
            </w:r>
          </w:p>
        </w:tc>
      </w:tr>
      <w:tr w:rsidR="00BF1DAD" w:rsidRPr="004E721B" w:rsidTr="00930D1E">
        <w:tc>
          <w:tcPr>
            <w:tcW w:w="185" w:type="pct"/>
            <w:shd w:val="clear" w:color="auto" w:fill="auto"/>
          </w:tcPr>
          <w:p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768" w:type="pct"/>
            <w:shd w:val="clear" w:color="auto" w:fill="auto"/>
            <w:vAlign w:val="center"/>
          </w:tcPr>
          <w:p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419" w:type="pct"/>
          </w:tcPr>
          <w:p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3628" w:type="pct"/>
            <w:shd w:val="clear" w:color="auto" w:fill="auto"/>
            <w:vAlign w:val="center"/>
          </w:tcPr>
          <w:p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</w:t>
            </w:r>
          </w:p>
        </w:tc>
      </w:tr>
      <w:tr w:rsidR="00BF1DAD" w:rsidRPr="004E721B" w:rsidTr="00930D1E">
        <w:tc>
          <w:tcPr>
            <w:tcW w:w="185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right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419" w:type="pct"/>
          </w:tcPr>
          <w:p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ребованиями нормативных правовых актов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BF1DAD" w:rsidRPr="004E721B" w:rsidRDefault="00E62E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количество </w:t>
            </w:r>
            <w:r w:rsidR="00BF1DAD" w:rsidRPr="004E721B">
              <w:rPr>
                <w:color w:val="000000"/>
                <w:sz w:val="18"/>
                <w:szCs w:val="18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BF1DAD" w:rsidRPr="004E721B" w:rsidRDefault="00E62E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зования Московской области</w:t>
            </w:r>
            <w:r w:rsidR="00BF1DAD" w:rsidRPr="004E721B">
              <w:rPr>
                <w:color w:val="000000"/>
                <w:sz w:val="18"/>
                <w:szCs w:val="18"/>
              </w:rPr>
              <w:t>, МФЦ муниципального образования Московской област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:rsidR="00BF1DAD" w:rsidRPr="004E721B" w:rsidRDefault="00E62E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color w:val="000000"/>
                <w:sz w:val="18"/>
                <w:szCs w:val="18"/>
              </w:rPr>
              <w:t xml:space="preserve"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</w:t>
            </w:r>
            <w:proofErr w:type="gramStart"/>
            <w:r w:rsidR="00BF1DAD" w:rsidRPr="004E721B">
              <w:rPr>
                <w:color w:val="000000"/>
                <w:sz w:val="18"/>
                <w:szCs w:val="18"/>
              </w:rPr>
              <w:t>связи</w:t>
            </w:r>
            <w:proofErr w:type="gramEnd"/>
            <w:r w:rsidR="00BF1DAD" w:rsidRPr="004E721B">
              <w:rPr>
                <w:color w:val="000000"/>
                <w:sz w:val="18"/>
                <w:szCs w:val="18"/>
              </w:rPr>
              <w:t xml:space="preserve"> в том числе для оказания государственных и муниципальных услуг в</w:t>
            </w:r>
            <w:r w:rsidR="00BF1DAD"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color w:val="000000"/>
                <w:sz w:val="18"/>
                <w:szCs w:val="18"/>
              </w:rPr>
              <w:t>электронной форме;</w:t>
            </w:r>
          </w:p>
          <w:p w:rsidR="00BF1DAD" w:rsidRPr="004E721B" w:rsidRDefault="00E62E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BF1DAD" w:rsidRPr="004E721B" w:rsidTr="00930D1E">
        <w:tc>
          <w:tcPr>
            <w:tcW w:w="185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419" w:type="pct"/>
          </w:tcPr>
          <w:p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n - </w:t>
            </w: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  <w:r w:rsidRPr="004E721B">
              <w:rPr>
                <w:sz w:val="18"/>
                <w:szCs w:val="18"/>
              </w:rPr>
              <w:t>;</w:t>
            </w:r>
          </w:p>
          <w:p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R –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отечественного программного обеспечения;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K – общая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программного обеспечения.</w:t>
            </w:r>
          </w:p>
        </w:tc>
      </w:tr>
      <w:tr w:rsidR="00BF1DAD" w:rsidRPr="004E721B" w:rsidTr="00930D1E">
        <w:tc>
          <w:tcPr>
            <w:tcW w:w="185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Увеличение доли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защищен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по требованиям безо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пасности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информации ин-формационных систем,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с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-пользуемых ОМСУ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ни-ципального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разования Московской области,</w:t>
            </w:r>
            <w:r w:rsidR="00930D1E" w:rsidRPr="004E721B">
              <w:rPr>
                <w:color w:val="000000"/>
                <w:sz w:val="18"/>
                <w:szCs w:val="18"/>
              </w:rPr>
              <w:t xml:space="preserve"> в </w:t>
            </w:r>
            <w:r w:rsidRPr="004E721B">
              <w:rPr>
                <w:color w:val="000000"/>
                <w:sz w:val="18"/>
                <w:szCs w:val="18"/>
              </w:rPr>
              <w:t>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категорией обрабатываемой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нформа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ции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, а также персональных компьютеров,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спользуе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м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на рабочих местах работников, обеспеченных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антивирусным программ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м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еспечением с регулярным обновлением соответствующих баз</w:t>
            </w:r>
          </w:p>
        </w:tc>
        <w:tc>
          <w:tcPr>
            <w:tcW w:w="419" w:type="pct"/>
          </w:tcPr>
          <w:p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BF1DAD" w:rsidRPr="004E721B" w:rsidRDefault="00E62E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sz w:val="18"/>
                <w:szCs w:val="18"/>
              </w:rPr>
              <w:t xml:space="preserve">количество информационных систем, используемых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BF1DAD" w:rsidRPr="004E721B">
              <w:rPr>
                <w:sz w:val="18"/>
                <w:szCs w:val="18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BF1DAD" w:rsidRPr="004E721B" w:rsidRDefault="00E62E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sz w:val="18"/>
                <w:szCs w:val="18"/>
              </w:rPr>
              <w:t xml:space="preserve">общее количество информационных систем, используемых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BF1DAD" w:rsidRPr="004E721B">
              <w:rPr>
                <w:sz w:val="18"/>
                <w:szCs w:val="18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BF1DAD" w:rsidRPr="004E721B" w:rsidRDefault="00E62E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rFonts w:eastAsia="Calibri"/>
                <w:sz w:val="18"/>
                <w:szCs w:val="18"/>
              </w:rPr>
              <w:t xml:space="preserve">количество </w:t>
            </w:r>
            <w:r w:rsidR="00BF1DAD" w:rsidRPr="004E721B">
              <w:rPr>
                <w:color w:val="000000"/>
                <w:sz w:val="18"/>
                <w:szCs w:val="18"/>
              </w:rPr>
              <w:t xml:space="preserve">персональных компьютеров, используемых на рабочих местах работников ОМСУ муниципального образования </w:t>
            </w:r>
            <w:r w:rsidR="00BF1DAD" w:rsidRPr="004E721B">
              <w:rPr>
                <w:color w:val="000000"/>
                <w:sz w:val="18"/>
                <w:szCs w:val="18"/>
              </w:rPr>
              <w:lastRenderedPageBreak/>
              <w:t>Московской области, обеспеченных антивирусным программным обеспечением с регулярным обновлением соответствующих баз;</w:t>
            </w:r>
          </w:p>
          <w:p w:rsidR="00BF1DAD" w:rsidRPr="004E721B" w:rsidRDefault="00E62E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rFonts w:eastAsia="Calibri"/>
                <w:sz w:val="18"/>
                <w:szCs w:val="18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.</w:t>
            </w:r>
          </w:p>
        </w:tc>
      </w:tr>
      <w:tr w:rsidR="00BF1DAD" w:rsidRPr="004E721B" w:rsidTr="00930D1E">
        <w:tc>
          <w:tcPr>
            <w:tcW w:w="185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BF1DAD" w:rsidRPr="004E721B" w:rsidRDefault="00BF1DAD" w:rsidP="00BF1DAD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оответствии с установленными требованиями</w:t>
            </w:r>
          </w:p>
        </w:tc>
        <w:tc>
          <w:tcPr>
            <w:tcW w:w="419" w:type="pct"/>
          </w:tcPr>
          <w:p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где:</w:t>
            </w:r>
          </w:p>
          <w:p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R – количество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>, обеспеченных средствами электронной подписи в</w:t>
            </w:r>
            <w:r w:rsidRPr="004E721B">
              <w:rPr>
                <w:rFonts w:eastAsia="Calibri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alibri"/>
                <w:sz w:val="18"/>
                <w:szCs w:val="18"/>
              </w:rPr>
              <w:t xml:space="preserve">соответствии с потребностью и установленными требованиями; </w:t>
            </w:r>
          </w:p>
          <w:p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K – общая потребность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 xml:space="preserve"> в средствах электронной подписи.</w:t>
            </w:r>
          </w:p>
        </w:tc>
      </w:tr>
      <w:tr w:rsidR="00BF1DAD" w:rsidRPr="004E721B" w:rsidTr="00930D1E">
        <w:tc>
          <w:tcPr>
            <w:tcW w:w="185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</w:t>
            </w:r>
          </w:p>
        </w:tc>
        <w:tc>
          <w:tcPr>
            <w:tcW w:w="768" w:type="pct"/>
            <w:shd w:val="clear" w:color="auto" w:fill="auto"/>
          </w:tcPr>
          <w:p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Доля документов </w:t>
            </w:r>
            <w:proofErr w:type="spellStart"/>
            <w:r w:rsidRPr="004E721B">
              <w:rPr>
                <w:sz w:val="18"/>
                <w:szCs w:val="18"/>
              </w:rPr>
              <w:t>служеб</w:t>
            </w:r>
            <w:proofErr w:type="spellEnd"/>
            <w:r w:rsidR="00930D1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 xml:space="preserve">ной переписки ОМСУ </w:t>
            </w:r>
            <w:proofErr w:type="spellStart"/>
            <w:r w:rsidRPr="004E721B">
              <w:rPr>
                <w:sz w:val="18"/>
                <w:szCs w:val="18"/>
              </w:rPr>
              <w:t>му</w:t>
            </w:r>
            <w:r w:rsidR="00930D1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ници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 Московской области</w:t>
            </w:r>
            <w:r w:rsidR="00930D1E" w:rsidRPr="004E721B">
              <w:rPr>
                <w:sz w:val="18"/>
                <w:szCs w:val="18"/>
              </w:rPr>
              <w:t xml:space="preserve"> и </w:t>
            </w:r>
            <w:proofErr w:type="gramStart"/>
            <w:r w:rsidR="00930D1E" w:rsidRPr="004E721B">
              <w:rPr>
                <w:sz w:val="18"/>
                <w:szCs w:val="18"/>
              </w:rPr>
              <w:t>их</w:t>
            </w:r>
            <w:proofErr w:type="gramEnd"/>
            <w:r w:rsidR="00930D1E" w:rsidRPr="004E721B">
              <w:rPr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 xml:space="preserve">подведомственных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учреж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дений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с ЦИОГВ и ГО </w:t>
            </w:r>
            <w:proofErr w:type="spellStart"/>
            <w:r w:rsidRPr="004E721B">
              <w:rPr>
                <w:sz w:val="18"/>
                <w:szCs w:val="18"/>
              </w:rPr>
              <w:t>Мос</w:t>
            </w:r>
            <w:r w:rsidR="00930D1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ковской</w:t>
            </w:r>
            <w:proofErr w:type="spellEnd"/>
            <w:r w:rsidRPr="004E721B">
              <w:rPr>
                <w:sz w:val="18"/>
                <w:szCs w:val="18"/>
              </w:rPr>
              <w:t xml:space="preserve"> области, </w:t>
            </w:r>
            <w:proofErr w:type="spellStart"/>
            <w:r w:rsidRPr="004E721B">
              <w:rPr>
                <w:sz w:val="18"/>
                <w:szCs w:val="18"/>
              </w:rPr>
              <w:t>подве</w:t>
            </w:r>
            <w:r w:rsidR="00930D1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домственными</w:t>
            </w:r>
            <w:proofErr w:type="spellEnd"/>
            <w:r w:rsidRPr="004E721B">
              <w:rPr>
                <w:sz w:val="18"/>
                <w:szCs w:val="18"/>
              </w:rPr>
              <w:t xml:space="preserve"> ЦИОГВ и ГО Московской области организациями и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proofErr w:type="spellStart"/>
            <w:r w:rsidRPr="004E721B">
              <w:rPr>
                <w:sz w:val="18"/>
                <w:szCs w:val="18"/>
              </w:rPr>
              <w:t>учрежде</w:t>
            </w:r>
            <w:r w:rsidR="00930D1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ниями</w:t>
            </w:r>
            <w:proofErr w:type="spellEnd"/>
            <w:r w:rsidRPr="004E721B">
              <w:rPr>
                <w:sz w:val="18"/>
                <w:szCs w:val="18"/>
              </w:rPr>
              <w:t>, не содержащих пер</w:t>
            </w:r>
            <w:r w:rsidR="00930D1E" w:rsidRPr="004E721B">
              <w:rPr>
                <w:sz w:val="18"/>
                <w:szCs w:val="18"/>
              </w:rPr>
              <w:t>-</w:t>
            </w:r>
            <w:proofErr w:type="spellStart"/>
            <w:r w:rsidRPr="004E721B">
              <w:rPr>
                <w:sz w:val="18"/>
                <w:szCs w:val="18"/>
              </w:rPr>
              <w:t>сональные</w:t>
            </w:r>
            <w:proofErr w:type="spellEnd"/>
            <w:r w:rsidRPr="004E721B">
              <w:rPr>
                <w:sz w:val="18"/>
                <w:szCs w:val="18"/>
              </w:rPr>
              <w:t xml:space="preserve"> данные и кон</w:t>
            </w:r>
            <w:r w:rsidR="00930D1E" w:rsidRPr="004E721B">
              <w:rPr>
                <w:sz w:val="18"/>
                <w:szCs w:val="18"/>
              </w:rPr>
              <w:t>-</w:t>
            </w:r>
            <w:proofErr w:type="spellStart"/>
            <w:r w:rsidRPr="004E721B">
              <w:rPr>
                <w:sz w:val="18"/>
                <w:szCs w:val="18"/>
              </w:rPr>
              <w:t>фиденциальные</w:t>
            </w:r>
            <w:proofErr w:type="spellEnd"/>
            <w:r w:rsidRPr="004E721B">
              <w:rPr>
                <w:sz w:val="18"/>
                <w:szCs w:val="18"/>
              </w:rPr>
              <w:t xml:space="preserve"> сведения и направляемых исключи</w:t>
            </w:r>
            <w:r w:rsidR="00930D1E" w:rsidRPr="004E721B">
              <w:rPr>
                <w:sz w:val="18"/>
                <w:szCs w:val="18"/>
              </w:rPr>
              <w:t>-</w:t>
            </w:r>
            <w:proofErr w:type="spellStart"/>
            <w:r w:rsidRPr="004E721B">
              <w:rPr>
                <w:sz w:val="18"/>
                <w:szCs w:val="18"/>
              </w:rPr>
              <w:t>тельно</w:t>
            </w:r>
            <w:proofErr w:type="spellEnd"/>
            <w:r w:rsidRPr="004E721B">
              <w:rPr>
                <w:sz w:val="18"/>
                <w:szCs w:val="18"/>
              </w:rPr>
              <w:t xml:space="preserve"> в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СЭД и средств электронной подписи</w:t>
            </w:r>
          </w:p>
        </w:tc>
        <w:tc>
          <w:tcPr>
            <w:tcW w:w="419" w:type="pct"/>
          </w:tcPr>
          <w:p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где: 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 xml:space="preserve">– доля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  <w:proofErr w:type="gramEnd"/>
          </w:p>
          <w:p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proofErr w:type="gramStart"/>
            <w:r w:rsidRPr="004E721B">
              <w:rPr>
                <w:color w:val="000000"/>
                <w:sz w:val="18"/>
                <w:szCs w:val="18"/>
              </w:rPr>
              <w:t xml:space="preserve">R –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  <w:proofErr w:type="gramEnd"/>
          </w:p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proofErr w:type="gramStart"/>
            <w:r w:rsidRPr="004E721B">
              <w:rPr>
                <w:color w:val="000000"/>
                <w:sz w:val="18"/>
                <w:szCs w:val="18"/>
              </w:rPr>
              <w:t>К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–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общее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BF1DAD" w:rsidRPr="004E721B" w:rsidTr="00930D1E">
        <w:tc>
          <w:tcPr>
            <w:tcW w:w="185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419" w:type="pct"/>
          </w:tcPr>
          <w:p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процент проникновения ЕСИА в муниципальном образовании Московской области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численность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граждан, зарегистрированных в ЕСИА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К</w:t>
            </w:r>
            <w:proofErr w:type="gram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численность</w:t>
            </w:r>
            <w:proofErr w:type="gram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населения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в возрасте 14 лет и старше</w:t>
            </w:r>
            <w:r w:rsidRPr="004E721B">
              <w:rPr>
                <w:color w:val="000000"/>
                <w:sz w:val="18"/>
                <w:szCs w:val="18"/>
              </w:rPr>
              <w:t>.</w:t>
            </w:r>
          </w:p>
        </w:tc>
      </w:tr>
      <w:tr w:rsidR="00BF1DAD" w:rsidRPr="004E721B" w:rsidTr="00930D1E">
        <w:tc>
          <w:tcPr>
            <w:tcW w:w="185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19" w:type="pct"/>
          </w:tcPr>
          <w:p w:rsidR="00BF1DAD" w:rsidRPr="004E721B" w:rsidRDefault="00BF1DAD" w:rsidP="00930D1E">
            <w:pPr>
              <w:rPr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i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jc w:val="both"/>
              <w:rPr>
                <w:bCs/>
                <w:color w:val="000000"/>
                <w:sz w:val="18"/>
                <w:szCs w:val="18"/>
              </w:rPr>
            </w:pPr>
            <w:r w:rsidRPr="004E721B">
              <w:rPr>
                <w:bCs/>
                <w:color w:val="000000"/>
                <w:sz w:val="18"/>
                <w:szCs w:val="18"/>
              </w:rPr>
              <w:t>где: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количество муниципальных (государственных) услуг, оказанных ОМСУ в отчетном периоде с нарушением регламентного срока оказания услуг*;</w:t>
            </w:r>
          </w:p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K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 ОУ).</w:t>
            </w:r>
          </w:p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2% – возможно допустимая доля муниципальных услуг, по которым нарушены регламентные сроки оказания услуг, возникшая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по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BF1DAD" w:rsidRPr="004E721B" w:rsidTr="00930D1E">
        <w:tc>
          <w:tcPr>
            <w:tcW w:w="185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419" w:type="pct"/>
          </w:tcPr>
          <w:p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доля муниципальных (государственных) услуг, </w:t>
            </w:r>
            <w:r w:rsidRPr="004E721B">
              <w:rPr>
                <w:rFonts w:eastAsia="Calibri"/>
                <w:sz w:val="18"/>
                <w:szCs w:val="18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*;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К</w:t>
            </w:r>
            <w:proofErr w:type="gram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общее количество муниципальных (государственных) услуг, по которым предусмотрена подача заявлений на услугу через РПГУ, оказанных ОМСУ в отчетном периоде.</w:t>
            </w:r>
          </w:p>
          <w:p w:rsidR="00BF1DAD" w:rsidRPr="004E721B" w:rsidRDefault="00BF1DAD" w:rsidP="00930D1E">
            <w:pPr>
              <w:spacing w:line="276" w:lineRule="auto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*Источник информации – данные ЕИС ОУ. </w:t>
            </w:r>
          </w:p>
        </w:tc>
      </w:tr>
      <w:tr w:rsidR="00BF1DAD" w:rsidRPr="004E721B" w:rsidTr="00930D1E">
        <w:tc>
          <w:tcPr>
            <w:tcW w:w="185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овторные обращения – Доля обращений, поступивших на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портал «</w:t>
            </w:r>
            <w:proofErr w:type="spellStart"/>
            <w:r w:rsidRPr="004E721B">
              <w:rPr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sz w:val="18"/>
                <w:szCs w:val="18"/>
              </w:rPr>
              <w:t>», по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которым поступили повторные обращения</w:t>
            </w:r>
          </w:p>
        </w:tc>
        <w:tc>
          <w:tcPr>
            <w:tcW w:w="419" w:type="pct"/>
          </w:tcPr>
          <w:p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>доля зарегистрированных сообщений, требующих устранение проблемы, по которым поступили повторные обращения от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заявителе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sz w:val="18"/>
                <w:szCs w:val="18"/>
              </w:rPr>
              <w:t>сообщени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по которым поступили повторные обращения от заявителей (факт повторного обращения считается ежеквартально нарастающим итогом с 1 января отчетного года; количество повторов по одному сообщению неограниченно);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К – общее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сообщений,</w:t>
            </w:r>
            <w:proofErr w:type="gramStart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,</w:t>
            </w:r>
            <w:proofErr w:type="gram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требующих ответа, т.е. все новые сообщения, поступающие с портала «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ЕКЖиП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4E721B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E721B">
              <w:rPr>
                <w:sz w:val="18"/>
                <w:szCs w:val="18"/>
              </w:rPr>
              <w:t xml:space="preserve"> (письмо от 4 июля 2016 г. № 10-4571/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Исх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>).</w:t>
            </w:r>
          </w:p>
        </w:tc>
      </w:tr>
      <w:tr w:rsidR="00BF1DAD" w:rsidRPr="004E721B" w:rsidTr="00930D1E">
        <w:tc>
          <w:tcPr>
            <w:tcW w:w="185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4E721B">
              <w:rPr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sz w:val="18"/>
                <w:szCs w:val="18"/>
              </w:rPr>
              <w:t>» (два и более раз)</w:t>
            </w:r>
          </w:p>
        </w:tc>
        <w:tc>
          <w:tcPr>
            <w:tcW w:w="419" w:type="pct"/>
          </w:tcPr>
          <w:p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>доля зарегистрированных сообщений, требующих устранение проблемы, по которым в регламентные сроки предоставлены ответы с отложенным сроком решения (два или более раз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сообщений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по которым зафиксирован факт отложенного решения два и более раз (факт отложенного решения считается ежеквартально нарастающим итогом с 1 января отчетного года; количество отложенных решений по одному сообщению неограниченно, при подсчёте общего количества учитываются предыдущие периоды);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сообщени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требующих ответа, т.е. все новые сообщения, поступающие с портала «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ЕКЖиП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4E721B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E721B">
              <w:rPr>
                <w:sz w:val="18"/>
                <w:szCs w:val="18"/>
              </w:rPr>
              <w:t xml:space="preserve"> (письмо от 4 июля 2016 г. № 10-4571/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Исх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>).</w:t>
            </w:r>
          </w:p>
        </w:tc>
      </w:tr>
      <w:tr w:rsidR="00BF1DAD" w:rsidRPr="004E721B" w:rsidTr="00930D1E">
        <w:tc>
          <w:tcPr>
            <w:tcW w:w="185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Добродел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>», по</w:t>
            </w:r>
            <w:r w:rsidRPr="004E721B">
              <w:rPr>
                <w:rFonts w:eastAsia="Calibri"/>
                <w:sz w:val="18"/>
                <w:szCs w:val="18"/>
                <w:lang w:val="en-US" w:eastAsia="en-US"/>
              </w:rPr>
              <w:t> 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419" w:type="pct"/>
          </w:tcPr>
          <w:p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доля зарегистрированных сообщений, требующих устранение проблемы, по которым нарушен срок подготовки ответа;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сообщений, по которым зафиксирован факт нарушения срока подготовки ответа или факт отсутствия ответа (факт просроченного сообщения считается ежеквартально нарастающим итогом с 1 января отчетного года; количество просрочек по</w:t>
            </w: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одному сообщению неограниченно);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ЕКЖиП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</w:t>
            </w:r>
            <w:r w:rsidRPr="004E721B">
              <w:rPr>
                <w:sz w:val="18"/>
                <w:szCs w:val="18"/>
              </w:rPr>
              <w:lastRenderedPageBreak/>
              <w:t xml:space="preserve">Московской области, размещенный в системе </w:t>
            </w:r>
            <w:proofErr w:type="spellStart"/>
            <w:r w:rsidRPr="004E721B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E721B">
              <w:rPr>
                <w:sz w:val="18"/>
                <w:szCs w:val="18"/>
              </w:rPr>
              <w:t xml:space="preserve"> (письмо от 4 июля 2016 г. № 10-4571/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Исх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>).</w:t>
            </w:r>
          </w:p>
        </w:tc>
      </w:tr>
      <w:tr w:rsidR="00BF1DAD" w:rsidRPr="004E721B" w:rsidTr="00930D1E">
        <w:tc>
          <w:tcPr>
            <w:tcW w:w="185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BF1DAD" w:rsidRPr="004E721B" w:rsidRDefault="00BF1DAD" w:rsidP="00930D1E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Доля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муниципальных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об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щеобразовательн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орга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низаций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</w:t>
            </w:r>
            <w:r w:rsidR="00930D1E" w:rsidRPr="004E721B">
              <w:rPr>
                <w:color w:val="000000"/>
                <w:sz w:val="18"/>
                <w:szCs w:val="18"/>
              </w:rPr>
              <w:t xml:space="preserve">осковской области, подключенных к </w:t>
            </w:r>
            <w:r w:rsidRPr="004E721B">
              <w:rPr>
                <w:color w:val="000000"/>
                <w:sz w:val="18"/>
                <w:szCs w:val="18"/>
              </w:rPr>
              <w:t>сети Интернет на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корости:</w:t>
            </w:r>
          </w:p>
          <w:p w:rsidR="00BF1DAD" w:rsidRPr="004E721B" w:rsidRDefault="00BF1DAD" w:rsidP="00930D1E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ля общеобразовательных организаций, расположен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в городских населен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пунктах, – не менее 100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ля общеобразовательных организаций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ельских населенных пунктах, – не менее 50 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419" w:type="pct"/>
          </w:tcPr>
          <w:p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BF1DAD" w:rsidRPr="004E721B" w:rsidRDefault="00BF1DAD" w:rsidP="00930D1E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eastAsia="en-US"/>
              </w:rPr>
              <w:t>где:</w:t>
            </w:r>
          </w:p>
          <w:p w:rsidR="00BF1DAD" w:rsidRPr="004E721B" w:rsidRDefault="00BF1DAD" w:rsidP="00930D1E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n</m:t>
              </m:r>
            </m:oMath>
            <w:r w:rsidRPr="004E721B">
              <w:rPr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муниципальных общеобразовательных организаций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R</w:t>
            </w:r>
            <w:r w:rsidRPr="004E721B" w:rsidDel="006814CF">
              <w:rPr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  <w:lang w:eastAsia="en-US"/>
              </w:rPr>
              <w:t>–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  <w:lang w:eastAsia="en-US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общеобразовательных организаций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K</w:t>
            </w:r>
            <w:r w:rsidRPr="004E721B">
              <w:rPr>
                <w:sz w:val="18"/>
                <w:szCs w:val="18"/>
                <w:lang w:eastAsia="en-US"/>
              </w:rPr>
              <w:t xml:space="preserve"> – </w:t>
            </w:r>
            <w:proofErr w:type="gramStart"/>
            <w:r w:rsidRPr="004E721B">
              <w:rPr>
                <w:color w:val="000000"/>
                <w:sz w:val="18"/>
                <w:szCs w:val="18"/>
                <w:lang w:eastAsia="en-US"/>
              </w:rPr>
              <w:t>общее</w:t>
            </w:r>
            <w:proofErr w:type="gramEnd"/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количество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образования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в муниципальном образовании Московской области.</w:t>
            </w:r>
          </w:p>
        </w:tc>
      </w:tr>
      <w:tr w:rsidR="00BF1DAD" w:rsidRPr="004E721B" w:rsidTr="00930D1E">
        <w:trPr>
          <w:trHeight w:val="379"/>
        </w:trPr>
        <w:tc>
          <w:tcPr>
            <w:tcW w:w="185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BF1DAD" w:rsidRPr="004E721B" w:rsidRDefault="00BF1DAD" w:rsidP="005B3877">
            <w:pPr>
              <w:ind w:right="-18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Доля многоквартирных </w:t>
            </w:r>
            <w:proofErr w:type="gramStart"/>
            <w:r w:rsidRPr="004E721B">
              <w:rPr>
                <w:rFonts w:eastAsia="Calibri"/>
                <w:sz w:val="18"/>
                <w:szCs w:val="18"/>
                <w:lang w:eastAsia="en-US"/>
              </w:rPr>
              <w:t>до</w:t>
            </w:r>
            <w:r w:rsidR="00930D1E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мов</w:t>
            </w:r>
            <w:proofErr w:type="spellEnd"/>
            <w:proofErr w:type="gramEnd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имеющих 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возмож</w:t>
            </w:r>
            <w:r w:rsidR="00930D1E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ность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пользоваться услуга</w:t>
            </w:r>
            <w:r w:rsidR="00930D1E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ми проводного и 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мобиль</w:t>
            </w:r>
            <w:r w:rsidR="006F660C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ного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доступа в 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информа</w:t>
            </w:r>
            <w:r w:rsidR="006F660C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ционно-телекоммуника</w:t>
            </w:r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>-ционную</w:t>
            </w:r>
            <w:proofErr w:type="spellEnd"/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 xml:space="preserve"> сеть Интернет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на скорости не менее 1 Мбит/с, предоставляемы</w:t>
            </w:r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 xml:space="preserve">-ми не менее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чем 2 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операто</w:t>
            </w:r>
            <w:proofErr w:type="spellEnd"/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рами связи</w:t>
            </w:r>
          </w:p>
        </w:tc>
        <w:tc>
          <w:tcPr>
            <w:tcW w:w="419" w:type="pct"/>
          </w:tcPr>
          <w:p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i/>
                <w:color w:val="000000"/>
                <w:sz w:val="18"/>
                <w:szCs w:val="18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widowControl w:val="0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eastAsia="en-US"/>
              </w:rPr>
              <w:t>где: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доля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R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–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  <w:lang w:val="en-US"/>
              </w:rPr>
              <w:t>K</w:t>
            </w:r>
            <w:r w:rsidRPr="004E721B">
              <w:rPr>
                <w:sz w:val="18"/>
                <w:szCs w:val="18"/>
              </w:rPr>
              <w:t xml:space="preserve"> –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общее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количество</w:t>
            </w:r>
            <w:r w:rsidRPr="004E721B">
              <w:rPr>
                <w:rFonts w:eastAsia="Calibri"/>
                <w:sz w:val="18"/>
                <w:szCs w:val="18"/>
              </w:rPr>
              <w:t xml:space="preserve">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</w:t>
            </w:r>
            <w:r w:rsidRPr="004E721B">
              <w:rPr>
                <w:rFonts w:eastAsia="Calibri"/>
                <w:sz w:val="18"/>
                <w:szCs w:val="18"/>
              </w:rPr>
              <w:t xml:space="preserve"> в муниципальном образовании Московской области.</w:t>
            </w:r>
          </w:p>
        </w:tc>
      </w:tr>
      <w:tr w:rsidR="00BF1DAD" w:rsidRPr="004E721B" w:rsidTr="00930D1E">
        <w:trPr>
          <w:trHeight w:val="379"/>
        </w:trPr>
        <w:tc>
          <w:tcPr>
            <w:tcW w:w="185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муниципальных учреждений культуры, обеспеченных доступом в 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 скорости:</w:t>
            </w:r>
          </w:p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ля учреждений культуры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город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50 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ля учреждений культуры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сель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10 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419" w:type="pct"/>
          </w:tcPr>
          <w:p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доля муниципальных учреждений культуры, обеспеченных доступом в</w:t>
            </w:r>
            <w:r w:rsidRPr="004E721B">
              <w:rPr>
                <w:sz w:val="18"/>
                <w:szCs w:val="18"/>
              </w:rPr>
              <w:t xml:space="preserve"> информационно-телекоммуникационную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 xml:space="preserve">сеть Интернет на скорости: для учреждений культуры, расположенных в город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50 Мбит/с, для учреждений культуры, расположенных в сель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10 Мбит/с;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color w:val="000000"/>
                <w:sz w:val="18"/>
                <w:szCs w:val="18"/>
              </w:rPr>
              <w:t>R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1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, расположенных в городских населенных пунктах, обеспеченных доступом в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 скорости не менее 50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1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, расположенных в городских населенных пунктах;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color w:val="000000"/>
                <w:sz w:val="18"/>
                <w:szCs w:val="18"/>
              </w:rPr>
              <w:t>R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2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,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 xml:space="preserve"> ,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расположенных в сельских населенных пунктах, обеспеченных доступом в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 скорости не менее 10 Мбит/с;</w:t>
            </w:r>
          </w:p>
          <w:p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2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, расположенных в сельских населенных пунктах.</w:t>
            </w:r>
          </w:p>
        </w:tc>
      </w:tr>
      <w:tr w:rsidR="00BF1DAD" w:rsidRPr="004E721B" w:rsidTr="00930D1E">
        <w:trPr>
          <w:trHeight w:val="379"/>
        </w:trPr>
        <w:tc>
          <w:tcPr>
            <w:tcW w:w="185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Образовательные организации оснащены (обновили) компьютерным,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мультимедийным, презентационным оборудованием и программным обеспечением в рамках эксперимента по модернизации начального общего, основного общего и среднего общего образования</w:t>
            </w:r>
          </w:p>
        </w:tc>
        <w:tc>
          <w:tcPr>
            <w:tcW w:w="419" w:type="pct"/>
          </w:tcPr>
          <w:p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>Значение показателя берется индивидуально для каждого муниципального образования Московской области из соглашения, заключенного между Министерством образования Московской области и муниципальным образованием Московской области на текущий финансовый год и плановый период.</w:t>
            </w:r>
          </w:p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</w:p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(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)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</m:oMath>
            </m:oMathPara>
          </w:p>
          <w:p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iCs/>
                <w:sz w:val="18"/>
                <w:szCs w:val="18"/>
              </w:rPr>
              <w:t>доля общеобразовательных организаций в муниципальном образовании Московской области, оснащенных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BF1DAD" w:rsidRPr="004E721B" w:rsidRDefault="00E62EAD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i</m:t>
                  </m:r>
                </m:sub>
              </m:sSub>
            </m:oMath>
            <w:r w:rsidR="00BF1DAD"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="00BF1DAD" w:rsidRPr="004E721B">
              <w:rPr>
                <w:sz w:val="18"/>
                <w:szCs w:val="18"/>
              </w:rPr>
              <w:t>–</w:t>
            </w:r>
            <w:r w:rsidR="00BF1DAD" w:rsidRPr="004E721B">
              <w:rPr>
                <w:color w:val="000000"/>
                <w:sz w:val="18"/>
                <w:szCs w:val="18"/>
              </w:rPr>
              <w:t xml:space="preserve"> </w:t>
            </w:r>
            <w:r w:rsidR="00BF1DAD" w:rsidRPr="004E721B">
              <w:rPr>
                <w:sz w:val="18"/>
                <w:szCs w:val="18"/>
              </w:rPr>
              <w:t xml:space="preserve">количество общеобразовательных организаций в муниципальном образовании Московской области, </w:t>
            </w:r>
            <w:r w:rsidR="00BF1DAD" w:rsidRPr="004E721B">
              <w:rPr>
                <w:iCs/>
                <w:sz w:val="18"/>
                <w:szCs w:val="18"/>
              </w:rPr>
              <w:t>которые оснащены (обновили) компьютерным, мультимедийным, презентационным оборудованием и программным обеспечением в рамках эксперимента по</w:t>
            </w:r>
            <w:r w:rsidR="00BF1DAD" w:rsidRPr="004E721B">
              <w:rPr>
                <w:iCs/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iCs/>
                <w:sz w:val="18"/>
                <w:szCs w:val="18"/>
              </w:rPr>
              <w:t xml:space="preserve">модернизации начального общего, основного общего и среднего общего образования </w:t>
            </w:r>
            <w:r w:rsidR="00BF1DAD" w:rsidRPr="004E721B">
              <w:rPr>
                <w:sz w:val="18"/>
                <w:szCs w:val="18"/>
              </w:rPr>
              <w:t>в</w:t>
            </w:r>
            <w:r w:rsidR="00BF1DAD" w:rsidRPr="004E721B">
              <w:rPr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sz w:val="18"/>
                <w:szCs w:val="18"/>
              </w:rPr>
              <w:t>соответствующем году</w:t>
            </w:r>
            <w:r w:rsidR="00BF1DAD" w:rsidRPr="004E721B">
              <w:rPr>
                <w:color w:val="000000"/>
                <w:sz w:val="18"/>
                <w:szCs w:val="18"/>
              </w:rPr>
              <w:t>;</w:t>
            </w:r>
          </w:p>
          <w:p w:rsidR="00BF1DAD" w:rsidRPr="004E721B" w:rsidRDefault="00E62E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t</m:t>
                  </m:r>
                </m:sub>
              </m:sSub>
            </m:oMath>
            <w:r w:rsidR="00BF1DAD"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="00BF1DAD" w:rsidRPr="004E721B">
              <w:rPr>
                <w:sz w:val="18"/>
                <w:szCs w:val="18"/>
              </w:rPr>
              <w:t xml:space="preserve">– количество общеобразовательных организаций в муниципальном образовании Московской области, </w:t>
            </w:r>
            <w:r w:rsidR="00BF1DAD" w:rsidRPr="004E721B">
              <w:rPr>
                <w:iCs/>
                <w:sz w:val="18"/>
                <w:szCs w:val="18"/>
              </w:rPr>
              <w:t xml:space="preserve">которые оснастили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 </w:t>
            </w:r>
            <w:r w:rsidR="00BF1DAD" w:rsidRPr="004E721B">
              <w:rPr>
                <w:sz w:val="18"/>
                <w:szCs w:val="18"/>
              </w:rPr>
              <w:t>в предыдущие годы, начиная с 2021 года</w:t>
            </w:r>
            <w:r w:rsidR="00BF1DAD" w:rsidRPr="004E721B">
              <w:rPr>
                <w:color w:val="000000"/>
                <w:sz w:val="18"/>
                <w:szCs w:val="18"/>
              </w:rPr>
              <w:t>;</w:t>
            </w:r>
          </w:p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общее количество </w:t>
            </w:r>
            <w:r w:rsidRPr="004E721B">
              <w:rPr>
                <w:iCs/>
                <w:sz w:val="18"/>
                <w:szCs w:val="18"/>
              </w:rPr>
              <w:t>общеобразовательных организаций в</w:t>
            </w:r>
            <w:r w:rsidRPr="004E721B">
              <w:rPr>
                <w:color w:val="000000"/>
                <w:sz w:val="18"/>
                <w:szCs w:val="18"/>
              </w:rPr>
              <w:t xml:space="preserve"> муниципальном образовании Московской области.*</w:t>
            </w:r>
          </w:p>
          <w:p w:rsidR="00BF1DAD" w:rsidRPr="004E721B" w:rsidRDefault="00BF1DAD" w:rsidP="00930D1E">
            <w:pPr>
              <w:jc w:val="both"/>
              <w:rPr>
                <w:i/>
                <w:sz w:val="18"/>
                <w:szCs w:val="18"/>
              </w:rPr>
            </w:pPr>
            <w:r w:rsidRPr="004E721B">
              <w:rPr>
                <w:i/>
                <w:sz w:val="18"/>
                <w:szCs w:val="18"/>
              </w:rPr>
              <w:t>*В расчете школ необходимо учитывать общее количество на дату заключения соглашения между Министерством образования Московской области и муниципальным образованием Московской области на текущий финансовый год и плановый период.</w:t>
            </w:r>
          </w:p>
        </w:tc>
      </w:tr>
      <w:tr w:rsidR="00BF1DAD" w:rsidRPr="004E721B" w:rsidTr="00930D1E">
        <w:trPr>
          <w:trHeight w:val="379"/>
        </w:trPr>
        <w:tc>
          <w:tcPr>
            <w:tcW w:w="185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BF1DAD" w:rsidRPr="004E721B" w:rsidRDefault="00BF1DAD" w:rsidP="00930D1E">
            <w:pPr>
              <w:ind w:right="-14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Доля помещений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аппарат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, приведенных в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соот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ветствие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со стандартом «Цифровая школа» в части ИТ-инфраструктуры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госу</w:t>
            </w:r>
            <w:proofErr w:type="spellEnd"/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дарственных и 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ниципаль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щеобразовательных организаций, реализующих программы общего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образова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ния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>, для обеспечения</w:t>
            </w:r>
            <w:r w:rsidR="00930D1E" w:rsidRPr="004E721B">
              <w:rPr>
                <w:color w:val="000000"/>
                <w:sz w:val="18"/>
                <w:szCs w:val="18"/>
              </w:rPr>
              <w:t xml:space="preserve"> в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по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мещения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безопасного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дос</w:t>
            </w:r>
            <w:proofErr w:type="spellEnd"/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 xml:space="preserve">тупа к государственным,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ниципальным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и иным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нфор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мационным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системам, ин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формационно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телекоммуни</w:t>
            </w:r>
            <w:proofErr w:type="spellEnd"/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кационной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сети «Интернет» и обеспечения базовой безопасности образовательного процесса</w:t>
            </w:r>
          </w:p>
        </w:tc>
        <w:tc>
          <w:tcPr>
            <w:tcW w:w="419" w:type="pct"/>
          </w:tcPr>
          <w:p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BF1DAD" w:rsidRPr="004E721B" w:rsidRDefault="00BF1DAD" w:rsidP="00930D1E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где:</w:t>
            </w:r>
          </w:p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n</w:t>
            </w:r>
            <w:r w:rsidRPr="004E721B">
              <w:rPr>
                <w:color w:val="000000"/>
                <w:sz w:val="18"/>
                <w:szCs w:val="18"/>
              </w:rPr>
              <w:t xml:space="preserve"> – доля помещений аппаратных, приведенных в соответствие со стандартом «Цифровая школа» в части</w:t>
            </w:r>
            <w:r w:rsidRPr="004E721B">
              <w:rPr>
                <w:color w:val="000000"/>
                <w:sz w:val="18"/>
                <w:szCs w:val="18"/>
              </w:rPr>
              <w:br/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 обеспечения базовой безопасности образовательного процесса;</w:t>
            </w:r>
          </w:p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color w:val="000000"/>
                <w:sz w:val="18"/>
                <w:szCs w:val="18"/>
              </w:rPr>
              <w:t xml:space="preserve"> - количество помещений аппаратных, приведенных в соответствие со стандартом «Цифровая школа» в части</w:t>
            </w:r>
            <w:r w:rsidRPr="004E721B">
              <w:rPr>
                <w:color w:val="000000"/>
                <w:sz w:val="18"/>
                <w:szCs w:val="18"/>
              </w:rPr>
              <w:br/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 обеспечения базовой безопасности образовательного процесса;</w:t>
            </w:r>
          </w:p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K</w:t>
            </w:r>
            <w:r w:rsidRPr="004E721B">
              <w:rPr>
                <w:color w:val="000000"/>
                <w:sz w:val="18"/>
                <w:szCs w:val="18"/>
              </w:rPr>
              <w:t xml:space="preserve"> -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общее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количество помещений аппаратных государственных и муниципальных общеобразовательных организаций, реализующих программы общего образования в муниципальном образовании Московской области.</w:t>
            </w:r>
          </w:p>
        </w:tc>
      </w:tr>
    </w:tbl>
    <w:p w:rsidR="00497890" w:rsidRPr="004E721B" w:rsidRDefault="00497890" w:rsidP="00EC56BA">
      <w:pPr>
        <w:jc w:val="center"/>
      </w:pPr>
      <w:bookmarkStart w:id="6" w:name="_Toc355777529"/>
    </w:p>
    <w:p w:rsidR="00497890" w:rsidRPr="004E721B" w:rsidRDefault="00497890" w:rsidP="00EC56BA">
      <w:pPr>
        <w:jc w:val="center"/>
      </w:pPr>
    </w:p>
    <w:p w:rsidR="000A0772" w:rsidRPr="004E721B" w:rsidRDefault="000A0772" w:rsidP="00EC56BA">
      <w:pPr>
        <w:jc w:val="center"/>
      </w:pPr>
    </w:p>
    <w:p w:rsidR="000A0772" w:rsidRPr="004E721B" w:rsidRDefault="000A0772" w:rsidP="00EC56BA">
      <w:pPr>
        <w:jc w:val="center"/>
      </w:pPr>
    </w:p>
    <w:p w:rsidR="000A0772" w:rsidRPr="004E721B" w:rsidRDefault="000A0772" w:rsidP="00EC56BA">
      <w:pPr>
        <w:jc w:val="center"/>
      </w:pPr>
    </w:p>
    <w:p w:rsidR="000A0772" w:rsidRPr="004E721B" w:rsidRDefault="000A0772" w:rsidP="00EC56BA">
      <w:pPr>
        <w:jc w:val="center"/>
      </w:pPr>
    </w:p>
    <w:p w:rsidR="000A0772" w:rsidRPr="004E721B" w:rsidRDefault="000A0772" w:rsidP="00EC56BA">
      <w:pPr>
        <w:jc w:val="center"/>
      </w:pPr>
    </w:p>
    <w:p w:rsidR="000A0772" w:rsidRPr="004E721B" w:rsidRDefault="000A0772" w:rsidP="00EC56BA">
      <w:pPr>
        <w:jc w:val="center"/>
      </w:pPr>
    </w:p>
    <w:p w:rsidR="00A51807" w:rsidRPr="004E721B" w:rsidRDefault="00EC56BA" w:rsidP="00EC56BA">
      <w:pPr>
        <w:jc w:val="center"/>
      </w:pPr>
      <w:r w:rsidRPr="004E721B">
        <w:lastRenderedPageBreak/>
        <w:t xml:space="preserve">5. </w:t>
      </w:r>
      <w:r w:rsidR="00A51807" w:rsidRPr="004E721B">
        <w:t>Перечень мероприятий 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:rsidR="00A51807" w:rsidRPr="004E721B" w:rsidRDefault="00A51807" w:rsidP="00A51807">
      <w:pPr>
        <w:rPr>
          <w:rFonts w:eastAsia="Calibri"/>
          <w:sz w:val="16"/>
        </w:rPr>
      </w:pPr>
    </w:p>
    <w:tbl>
      <w:tblPr>
        <w:tblW w:w="484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58"/>
        <w:gridCol w:w="3897"/>
        <w:gridCol w:w="1122"/>
        <w:gridCol w:w="2279"/>
        <w:gridCol w:w="715"/>
        <w:gridCol w:w="679"/>
        <w:gridCol w:w="700"/>
        <w:gridCol w:w="768"/>
        <w:gridCol w:w="537"/>
        <w:gridCol w:w="576"/>
        <w:gridCol w:w="1524"/>
        <w:gridCol w:w="1408"/>
      </w:tblGrid>
      <w:tr w:rsidR="00946EAC" w:rsidRPr="004E721B" w:rsidTr="00C00176">
        <w:tc>
          <w:tcPr>
            <w:tcW w:w="189" w:type="pct"/>
            <w:vMerge w:val="restart"/>
            <w:shd w:val="clear" w:color="auto" w:fill="auto"/>
            <w:vAlign w:val="center"/>
          </w:tcPr>
          <w:bookmarkEnd w:id="6"/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№ </w:t>
            </w:r>
            <w:proofErr w:type="gramStart"/>
            <w:r w:rsidRPr="004E721B">
              <w:rPr>
                <w:sz w:val="18"/>
                <w:szCs w:val="18"/>
              </w:rPr>
              <w:t>п</w:t>
            </w:r>
            <w:proofErr w:type="gramEnd"/>
            <w:r w:rsidRPr="004E721B">
              <w:rPr>
                <w:sz w:val="18"/>
                <w:szCs w:val="18"/>
              </w:rPr>
              <w:t>/п</w:t>
            </w:r>
          </w:p>
        </w:tc>
        <w:tc>
          <w:tcPr>
            <w:tcW w:w="1320" w:type="pct"/>
            <w:vMerge w:val="restart"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я муниципальной подпрограммы</w:t>
            </w:r>
          </w:p>
        </w:tc>
        <w:tc>
          <w:tcPr>
            <w:tcW w:w="380" w:type="pct"/>
            <w:vMerge w:val="restart"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ок исполнения мероприятия</w:t>
            </w:r>
          </w:p>
        </w:tc>
        <w:tc>
          <w:tcPr>
            <w:tcW w:w="772" w:type="pct"/>
            <w:vMerge w:val="restart"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42" w:type="pct"/>
            <w:vMerge w:val="restart"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сего</w:t>
            </w:r>
            <w:r w:rsidRPr="004E721B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1104" w:type="pct"/>
            <w:gridSpan w:val="5"/>
            <w:vAlign w:val="center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516" w:type="pct"/>
            <w:vMerge w:val="restart"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proofErr w:type="gramStart"/>
            <w:r w:rsidRPr="004E721B">
              <w:rPr>
                <w:sz w:val="18"/>
                <w:szCs w:val="18"/>
              </w:rPr>
              <w:t>Ответственный</w:t>
            </w:r>
            <w:proofErr w:type="gramEnd"/>
            <w:r w:rsidRPr="004E721B">
              <w:rPr>
                <w:sz w:val="18"/>
                <w:szCs w:val="18"/>
              </w:rPr>
              <w:t xml:space="preserve"> за выполнение мероприятия подпрограммы</w:t>
            </w:r>
          </w:p>
        </w:tc>
        <w:tc>
          <w:tcPr>
            <w:tcW w:w="477" w:type="pct"/>
            <w:vMerge w:val="restart"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зультаты выполнения мероприятий подпрограммы</w:t>
            </w:r>
            <w:r w:rsidRPr="004E721B">
              <w:rPr>
                <w:sz w:val="18"/>
                <w:szCs w:val="18"/>
                <w:vertAlign w:val="superscript"/>
              </w:rPr>
              <w:footnoteReference w:id="5"/>
            </w:r>
          </w:p>
        </w:tc>
      </w:tr>
      <w:tr w:rsidR="00946EAC" w:rsidRPr="004E721B" w:rsidTr="00C00176">
        <w:trPr>
          <w:trHeight w:val="438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242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230" w:type="pct"/>
            <w:vAlign w:val="center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1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2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3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4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c>
          <w:tcPr>
            <w:tcW w:w="189" w:type="pct"/>
            <w:shd w:val="clear" w:color="auto" w:fill="auto"/>
          </w:tcPr>
          <w:p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320" w:type="pct"/>
            <w:shd w:val="clear" w:color="auto" w:fill="auto"/>
          </w:tcPr>
          <w:p w:rsidR="00A51807" w:rsidRPr="004E721B" w:rsidRDefault="00A51807" w:rsidP="00C454C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380" w:type="pct"/>
            <w:shd w:val="clear" w:color="auto" w:fill="auto"/>
          </w:tcPr>
          <w:p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42" w:type="pct"/>
            <w:shd w:val="clear" w:color="auto" w:fill="auto"/>
          </w:tcPr>
          <w:p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230" w:type="pct"/>
          </w:tcPr>
          <w:p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237" w:type="pct"/>
            <w:shd w:val="clear" w:color="auto" w:fill="auto"/>
          </w:tcPr>
          <w:p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260" w:type="pct"/>
            <w:shd w:val="clear" w:color="auto" w:fill="auto"/>
          </w:tcPr>
          <w:p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182" w:type="pct"/>
            <w:shd w:val="clear" w:color="auto" w:fill="auto"/>
          </w:tcPr>
          <w:p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195" w:type="pct"/>
            <w:shd w:val="clear" w:color="auto" w:fill="auto"/>
          </w:tcPr>
          <w:p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</w:t>
            </w:r>
          </w:p>
        </w:tc>
        <w:tc>
          <w:tcPr>
            <w:tcW w:w="516" w:type="pct"/>
            <w:shd w:val="clear" w:color="auto" w:fill="auto"/>
          </w:tcPr>
          <w:p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2</w:t>
            </w:r>
          </w:p>
        </w:tc>
        <w:tc>
          <w:tcPr>
            <w:tcW w:w="477" w:type="pct"/>
            <w:shd w:val="clear" w:color="auto" w:fill="auto"/>
          </w:tcPr>
          <w:p w:rsidR="00A51807" w:rsidRPr="004E721B" w:rsidRDefault="00A51807" w:rsidP="00C454CE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3</w:t>
            </w:r>
          </w:p>
        </w:tc>
      </w:tr>
      <w:tr w:rsidR="00946EAC" w:rsidRPr="004E721B" w:rsidTr="00C00176">
        <w:trPr>
          <w:trHeight w:val="58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092,2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42,2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550,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 </w:t>
            </w:r>
          </w:p>
        </w:tc>
      </w:tr>
      <w:tr w:rsidR="00946EAC" w:rsidRPr="004E721B" w:rsidTr="00C00176">
        <w:trPr>
          <w:trHeight w:val="87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092,2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42,2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550,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92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64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1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240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70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218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217"/>
        </w:trPr>
        <w:tc>
          <w:tcPr>
            <w:tcW w:w="18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tcBorders>
              <w:bottom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bottom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bottom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48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C454CE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3. Подключение ОМСУ муниципального образования Мо</w:t>
            </w:r>
            <w:r w:rsidR="00946EAC" w:rsidRPr="004E721B">
              <w:rPr>
                <w:sz w:val="18"/>
                <w:szCs w:val="18"/>
              </w:rPr>
              <w:t>сковской области к единой интег</w:t>
            </w:r>
            <w:r w:rsidRPr="004E721B">
              <w:rPr>
                <w:sz w:val="18"/>
                <w:szCs w:val="18"/>
              </w:rPr>
              <w:t xml:space="preserve">рированной </w:t>
            </w:r>
            <w:proofErr w:type="spellStart"/>
            <w:r w:rsidRPr="004E721B">
              <w:rPr>
                <w:sz w:val="18"/>
                <w:szCs w:val="18"/>
              </w:rPr>
              <w:t>мультисер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висной</w:t>
            </w:r>
            <w:proofErr w:type="spellEnd"/>
            <w:r w:rsidRPr="004E721B">
              <w:rPr>
                <w:sz w:val="18"/>
                <w:szCs w:val="18"/>
              </w:rPr>
              <w:t xml:space="preserve"> телекоммуникационной сети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Прав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тельства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00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0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0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  <w:tc>
          <w:tcPr>
            <w:tcW w:w="477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373"/>
        </w:trPr>
        <w:tc>
          <w:tcPr>
            <w:tcW w:w="18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00,0</w:t>
            </w:r>
          </w:p>
        </w:tc>
        <w:tc>
          <w:tcPr>
            <w:tcW w:w="230" w:type="pct"/>
            <w:tcBorders>
              <w:bottom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0,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00,0</w:t>
            </w:r>
          </w:p>
        </w:tc>
        <w:tc>
          <w:tcPr>
            <w:tcW w:w="2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4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960,1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10,1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50,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960,1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10,1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50,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602,4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52,4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50,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 xml:space="preserve">. Лыткарино </w:t>
            </w:r>
          </w:p>
        </w:tc>
        <w:tc>
          <w:tcPr>
            <w:tcW w:w="477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57,7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57,7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КУ «УОДА» </w:t>
            </w:r>
          </w:p>
        </w:tc>
        <w:tc>
          <w:tcPr>
            <w:tcW w:w="477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5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1.05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</w:t>
            </w:r>
            <w:r w:rsidRPr="004E721B">
              <w:rPr>
                <w:rFonts w:eastAsia="Calibri"/>
                <w:sz w:val="18"/>
                <w:szCs w:val="18"/>
              </w:rPr>
              <w:lastRenderedPageBreak/>
              <w:t>телекоммуникационную сеть «Интернет» за счет средств местного бюджета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1-2024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51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51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образования города Лыткарино </w:t>
            </w:r>
          </w:p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lastRenderedPageBreak/>
              <w:t>1.6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1.6. Оплата кредиторской задолженности прошлых лет</w:t>
            </w:r>
          </w:p>
        </w:tc>
        <w:tc>
          <w:tcPr>
            <w:tcW w:w="380" w:type="pct"/>
            <w:vMerge w:val="restart"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70,1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70,1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  <w:tc>
          <w:tcPr>
            <w:tcW w:w="477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0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0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КУ «Комитет по делам культуры, молодёжи, спорта и туризма </w:t>
            </w:r>
            <w:proofErr w:type="spellStart"/>
            <w:r w:rsidRPr="004E721B">
              <w:rPr>
                <w:sz w:val="18"/>
                <w:szCs w:val="18"/>
              </w:rPr>
              <w:t>г</w:t>
            </w:r>
            <w:proofErr w:type="gramStart"/>
            <w:r w:rsidRPr="004E721B">
              <w:rPr>
                <w:sz w:val="18"/>
                <w:szCs w:val="18"/>
              </w:rPr>
              <w:t>.Л</w:t>
            </w:r>
            <w:proofErr w:type="gramEnd"/>
            <w:r w:rsidRPr="004E721B">
              <w:rPr>
                <w:sz w:val="18"/>
                <w:szCs w:val="18"/>
              </w:rPr>
              <w:t>ыткарино</w:t>
            </w:r>
            <w:proofErr w:type="spellEnd"/>
            <w:r w:rsidRPr="004E721B">
              <w:rPr>
                <w:sz w:val="18"/>
                <w:szCs w:val="18"/>
              </w:rPr>
              <w:t xml:space="preserve">» </w:t>
            </w:r>
          </w:p>
        </w:tc>
        <w:tc>
          <w:tcPr>
            <w:tcW w:w="477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Средства бюджета муниципального образования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42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42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</w:t>
            </w:r>
            <w:r w:rsidR="00C454CE" w:rsidRPr="004E721B">
              <w:rPr>
                <w:sz w:val="18"/>
                <w:szCs w:val="18"/>
              </w:rPr>
              <w:t xml:space="preserve">е образования города Лыткарино </w:t>
            </w:r>
          </w:p>
        </w:tc>
        <w:tc>
          <w:tcPr>
            <w:tcW w:w="477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80,2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0,2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0</w:t>
            </w:r>
            <w:r w:rsidR="00497890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80,2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0,2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0</w:t>
            </w:r>
            <w:r w:rsidR="00497890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026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Мероприятие 02.01. </w:t>
            </w:r>
            <w:proofErr w:type="gramStart"/>
            <w:r w:rsidRPr="004E721B">
              <w:rPr>
                <w:rFonts w:eastAsia="Calibri"/>
                <w:sz w:val="18"/>
                <w:szCs w:val="18"/>
              </w:rPr>
              <w:t>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</w:t>
            </w:r>
            <w:proofErr w:type="gramEnd"/>
            <w:r w:rsidRPr="004E721B">
              <w:rPr>
                <w:rFonts w:eastAsia="Calibri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380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80,2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0,2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0</w:t>
            </w:r>
            <w:r w:rsidR="00497890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  <w:tc>
          <w:tcPr>
            <w:tcW w:w="477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637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ОДА»</w:t>
            </w:r>
          </w:p>
        </w:tc>
        <w:tc>
          <w:tcPr>
            <w:tcW w:w="477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63,5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66,5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97</w:t>
            </w:r>
            <w:r w:rsidR="00674FC9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51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65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63,5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66,5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97</w:t>
            </w:r>
            <w:r w:rsidR="00674FC9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1. Обеспечение программными продуктами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12,5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15,5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97</w:t>
            </w:r>
            <w:r w:rsidR="00674FC9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51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1,5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1,5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51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</w:t>
            </w:r>
            <w:r w:rsidR="00674FC9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</w:t>
            </w:r>
            <w:r w:rsidR="00674FC9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51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ЖКХ и РГИ </w:t>
            </w:r>
            <w:proofErr w:type="spellStart"/>
            <w:r w:rsidRPr="004E721B">
              <w:rPr>
                <w:sz w:val="18"/>
                <w:szCs w:val="18"/>
              </w:rPr>
              <w:t>г</w:t>
            </w:r>
            <w:proofErr w:type="gramStart"/>
            <w:r w:rsidRPr="004E721B">
              <w:rPr>
                <w:sz w:val="18"/>
                <w:szCs w:val="18"/>
              </w:rPr>
              <w:t>.Л</w:t>
            </w:r>
            <w:proofErr w:type="gramEnd"/>
            <w:r w:rsidRPr="004E721B">
              <w:rPr>
                <w:sz w:val="18"/>
                <w:szCs w:val="18"/>
              </w:rPr>
              <w:t>ыткарино</w:t>
            </w:r>
            <w:proofErr w:type="spellEnd"/>
            <w:r w:rsidRPr="004E721B">
              <w:rPr>
                <w:sz w:val="18"/>
                <w:szCs w:val="18"/>
              </w:rPr>
              <w:t xml:space="preserve"> </w:t>
            </w:r>
          </w:p>
        </w:tc>
        <w:tc>
          <w:tcPr>
            <w:tcW w:w="477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94</w:t>
            </w:r>
            <w:r w:rsidR="00674FC9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97</w:t>
            </w:r>
            <w:r w:rsidR="00674FC9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97</w:t>
            </w:r>
            <w:r w:rsidR="00674FC9" w:rsidRPr="004E721B">
              <w:rPr>
                <w:sz w:val="18"/>
                <w:szCs w:val="18"/>
              </w:rPr>
              <w:t>,0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51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ОДА»</w:t>
            </w:r>
          </w:p>
        </w:tc>
        <w:tc>
          <w:tcPr>
            <w:tcW w:w="477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lastRenderedPageBreak/>
              <w:t>3.2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3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Мероприятие 03.03. Развитие и сопровождение муниципальных информационных систем обеспечения деятельности ОМСУ </w:t>
            </w:r>
            <w:proofErr w:type="spellStart"/>
            <w:proofErr w:type="gramStart"/>
            <w:r w:rsidRPr="004E721B">
              <w:rPr>
                <w:rFonts w:eastAsia="Calibri"/>
                <w:sz w:val="18"/>
                <w:szCs w:val="18"/>
              </w:rPr>
              <w:t>муниципаль</w:t>
            </w:r>
            <w:r w:rsidR="00946EAC" w:rsidRPr="004E721B">
              <w:rPr>
                <w:rFonts w:eastAsia="Calibri"/>
                <w:sz w:val="18"/>
                <w:szCs w:val="18"/>
              </w:rPr>
              <w:t>-</w:t>
            </w:r>
            <w:r w:rsidRPr="004E721B">
              <w:rPr>
                <w:rFonts w:eastAsia="Calibri"/>
                <w:sz w:val="18"/>
                <w:szCs w:val="18"/>
              </w:rPr>
              <w:t>ного</w:t>
            </w:r>
            <w:proofErr w:type="spellEnd"/>
            <w:proofErr w:type="gramEnd"/>
            <w:r w:rsidRPr="004E721B">
              <w:rPr>
                <w:rFonts w:eastAsia="Calibri"/>
                <w:sz w:val="18"/>
                <w:szCs w:val="18"/>
              </w:rPr>
              <w:t xml:space="preserve"> образования Московской области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60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15"/>
        </w:trPr>
        <w:tc>
          <w:tcPr>
            <w:tcW w:w="189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4.</w:t>
            </w:r>
          </w:p>
        </w:tc>
        <w:tc>
          <w:tcPr>
            <w:tcW w:w="1320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Мероприятие 03.04.Оплата кредиторской задолженности прошлых лет </w:t>
            </w:r>
          </w:p>
        </w:tc>
        <w:tc>
          <w:tcPr>
            <w:tcW w:w="380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1,5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1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 xml:space="preserve">. Лыткарино (Управление ЖКХ и РГИ </w:t>
            </w:r>
            <w:proofErr w:type="spellStart"/>
            <w:r w:rsidRPr="004E721B">
              <w:rPr>
                <w:sz w:val="18"/>
                <w:szCs w:val="18"/>
              </w:rPr>
              <w:t>г</w:t>
            </w:r>
            <w:proofErr w:type="gramStart"/>
            <w:r w:rsidRPr="004E721B">
              <w:rPr>
                <w:sz w:val="18"/>
                <w:szCs w:val="18"/>
              </w:rPr>
              <w:t>.Л</w:t>
            </w:r>
            <w:proofErr w:type="gramEnd"/>
            <w:r w:rsidRPr="004E721B">
              <w:rPr>
                <w:sz w:val="18"/>
                <w:szCs w:val="18"/>
              </w:rPr>
              <w:t>ыткарино</w:t>
            </w:r>
            <w:proofErr w:type="spellEnd"/>
            <w:r w:rsidRPr="004E721B">
              <w:rPr>
                <w:sz w:val="18"/>
                <w:szCs w:val="18"/>
              </w:rPr>
              <w:t>)</w:t>
            </w:r>
          </w:p>
        </w:tc>
        <w:tc>
          <w:tcPr>
            <w:tcW w:w="477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232"/>
        </w:trPr>
        <w:tc>
          <w:tcPr>
            <w:tcW w:w="18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.</w:t>
            </w:r>
          </w:p>
        </w:tc>
        <w:tc>
          <w:tcPr>
            <w:tcW w:w="132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4. Цифровая культура</w:t>
            </w:r>
          </w:p>
        </w:tc>
        <w:tc>
          <w:tcPr>
            <w:tcW w:w="38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232"/>
        </w:trPr>
        <w:tc>
          <w:tcPr>
            <w:tcW w:w="1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232"/>
        </w:trPr>
        <w:tc>
          <w:tcPr>
            <w:tcW w:w="18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1.</w:t>
            </w:r>
          </w:p>
        </w:tc>
        <w:tc>
          <w:tcPr>
            <w:tcW w:w="132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946EAC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4.01. Обеспечение муниципальных учреждений культуры доступом в информационно-тел</w:t>
            </w:r>
            <w:r w:rsidR="00946EAC" w:rsidRPr="004E721B">
              <w:rPr>
                <w:sz w:val="18"/>
                <w:szCs w:val="18"/>
              </w:rPr>
              <w:t>екоммуникационную сеть Интернет</w:t>
            </w:r>
          </w:p>
        </w:tc>
        <w:tc>
          <w:tcPr>
            <w:tcW w:w="38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232"/>
        </w:trPr>
        <w:tc>
          <w:tcPr>
            <w:tcW w:w="1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58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5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26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45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94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93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94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 </w:t>
            </w:r>
          </w:p>
        </w:tc>
      </w:tr>
      <w:tr w:rsidR="00946EAC" w:rsidRPr="004E721B" w:rsidTr="00C00176">
        <w:trPr>
          <w:trHeight w:val="249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 960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20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19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17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04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92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bookmarkStart w:id="7" w:name="_Ref447100659"/>
            <w:r w:rsidRPr="004E721B">
              <w:rPr>
                <w:sz w:val="18"/>
                <w:szCs w:val="18"/>
                <w:vertAlign w:val="superscript"/>
              </w:rPr>
              <w:footnoteReference w:id="6"/>
            </w:r>
            <w:bookmarkEnd w:id="7"/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 066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5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5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6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9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92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215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.1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D2.01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</w:t>
            </w:r>
            <w:proofErr w:type="gramStart"/>
            <w:r w:rsidRPr="004E721B">
              <w:rPr>
                <w:sz w:val="18"/>
                <w:szCs w:val="18"/>
              </w:rPr>
              <w:t>о-</w:t>
            </w:r>
            <w:proofErr w:type="gramEnd"/>
            <w:r w:rsidRPr="004E721B">
              <w:rPr>
                <w:sz w:val="18"/>
                <w:szCs w:val="18"/>
              </w:rPr>
              <w:t xml:space="preserve"> телекоммуникационную сеть «Интернет»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26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45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94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93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94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77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360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 960,0</w:t>
            </w:r>
          </w:p>
        </w:tc>
        <w:tc>
          <w:tcPr>
            <w:tcW w:w="230" w:type="pct"/>
            <w:tcBorders>
              <w:bottom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20,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19,0</w:t>
            </w:r>
          </w:p>
        </w:tc>
        <w:tc>
          <w:tcPr>
            <w:tcW w:w="2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17,0</w:t>
            </w:r>
          </w:p>
        </w:tc>
        <w:tc>
          <w:tcPr>
            <w:tcW w:w="1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04,0</w:t>
            </w:r>
          </w:p>
        </w:tc>
        <w:tc>
          <w:tcPr>
            <w:tcW w:w="19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360"/>
        </w:trPr>
        <w:tc>
          <w:tcPr>
            <w:tcW w:w="18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E721B">
              <w:rPr>
                <w:sz w:val="18"/>
                <w:szCs w:val="18"/>
              </w:rPr>
              <w:t>Московской</w:t>
            </w:r>
            <w:proofErr w:type="gramEnd"/>
            <w:r w:rsidRPr="004E721B">
              <w:rPr>
                <w:sz w:val="18"/>
                <w:szCs w:val="18"/>
              </w:rPr>
              <w:t xml:space="preserve">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 066,0</w:t>
            </w:r>
          </w:p>
        </w:tc>
        <w:tc>
          <w:tcPr>
            <w:tcW w:w="230" w:type="pct"/>
            <w:tcBorders>
              <w:bottom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5,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5,0</w:t>
            </w:r>
          </w:p>
        </w:tc>
        <w:tc>
          <w:tcPr>
            <w:tcW w:w="2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76,0</w:t>
            </w:r>
          </w:p>
        </w:tc>
        <w:tc>
          <w:tcPr>
            <w:tcW w:w="1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90,0</w:t>
            </w:r>
          </w:p>
        </w:tc>
        <w:tc>
          <w:tcPr>
            <w:tcW w:w="19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60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5.2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D2.10. Формирование ИТ-инфраструктуры в государственных (муниципальных) образовательных организациях, реализующих программы общего </w:t>
            </w:r>
            <w:r w:rsidRPr="004E721B">
              <w:rPr>
                <w:sz w:val="18"/>
                <w:szCs w:val="18"/>
              </w:rPr>
              <w:lastRenderedPageBreak/>
              <w:t>образования, в соответствии с утвержденным стандартом для обеспечения в помещениях безопасного доступа к государственным, муниципальным и иным информационным системам, а также к сети Интернет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1-2022</w:t>
            </w: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1346" w:type="pct"/>
            <w:gridSpan w:val="6"/>
            <w:vMerge w:val="restart"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 пределах средств, предусмотренных на обеспечение деятельности учреждений</w:t>
            </w:r>
          </w:p>
        </w:tc>
        <w:tc>
          <w:tcPr>
            <w:tcW w:w="51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77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602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346" w:type="pct"/>
            <w:gridSpan w:val="6"/>
            <w:vMerge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60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lastRenderedPageBreak/>
              <w:t>6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D6. Федеральный проект «Цифровое государственное управление»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32,0</w:t>
            </w:r>
          </w:p>
        </w:tc>
        <w:tc>
          <w:tcPr>
            <w:tcW w:w="230" w:type="pct"/>
            <w:tcBorders>
              <w:bottom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32,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77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360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5,0</w:t>
            </w:r>
          </w:p>
        </w:tc>
        <w:tc>
          <w:tcPr>
            <w:tcW w:w="230" w:type="pct"/>
            <w:tcBorders>
              <w:bottom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5,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360"/>
        </w:trPr>
        <w:tc>
          <w:tcPr>
            <w:tcW w:w="18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7,0</w:t>
            </w:r>
          </w:p>
        </w:tc>
        <w:tc>
          <w:tcPr>
            <w:tcW w:w="230" w:type="pct"/>
            <w:tcBorders>
              <w:bottom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7,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60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6.1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D6.01. Предоставление доступа к электронным сервисам цифровой инфраструктуры в сфере жилищно-коммунального хозяйства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32,0</w:t>
            </w:r>
          </w:p>
        </w:tc>
        <w:tc>
          <w:tcPr>
            <w:tcW w:w="230" w:type="pct"/>
            <w:tcBorders>
              <w:bottom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32,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77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360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5,0</w:t>
            </w:r>
          </w:p>
        </w:tc>
        <w:tc>
          <w:tcPr>
            <w:tcW w:w="230" w:type="pct"/>
            <w:tcBorders>
              <w:bottom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5,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60"/>
        </w:trPr>
        <w:tc>
          <w:tcPr>
            <w:tcW w:w="189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7,0</w:t>
            </w:r>
          </w:p>
        </w:tc>
        <w:tc>
          <w:tcPr>
            <w:tcW w:w="230" w:type="pct"/>
            <w:tcBorders>
              <w:bottom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7,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A96616" w:rsidRPr="004E721B" w:rsidTr="00C00176">
        <w:trPr>
          <w:trHeight w:val="54"/>
        </w:trPr>
        <w:tc>
          <w:tcPr>
            <w:tcW w:w="189" w:type="pct"/>
            <w:vMerge w:val="restart"/>
            <w:shd w:val="clear" w:color="auto" w:fill="auto"/>
          </w:tcPr>
          <w:p w:rsidR="00A96616" w:rsidRPr="004E721B" w:rsidRDefault="00A96616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1976,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E2641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07,6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9768,4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</w:p>
          <w:p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 w:val="restart"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</w:tr>
      <w:tr w:rsidR="00A96616" w:rsidRPr="004E721B" w:rsidTr="00C00176">
        <w:trPr>
          <w:trHeight w:val="368"/>
        </w:trPr>
        <w:tc>
          <w:tcPr>
            <w:tcW w:w="189" w:type="pct"/>
            <w:vMerge/>
            <w:shd w:val="clear" w:color="auto" w:fill="auto"/>
          </w:tcPr>
          <w:p w:rsidR="00A96616" w:rsidRPr="004E721B" w:rsidRDefault="00A96616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17,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E2641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3,8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63,2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</w:tr>
      <w:tr w:rsidR="00A96616" w:rsidRPr="004E721B" w:rsidTr="00C00176">
        <w:trPr>
          <w:trHeight w:val="391"/>
        </w:trPr>
        <w:tc>
          <w:tcPr>
            <w:tcW w:w="189" w:type="pct"/>
            <w:vMerge/>
            <w:shd w:val="clear" w:color="auto" w:fill="auto"/>
          </w:tcPr>
          <w:p w:rsidR="00A96616" w:rsidRPr="004E721B" w:rsidRDefault="00A96616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E721B">
              <w:rPr>
                <w:sz w:val="18"/>
                <w:szCs w:val="18"/>
              </w:rPr>
              <w:t>Московской</w:t>
            </w:r>
            <w:proofErr w:type="gramEnd"/>
            <w:r w:rsidRPr="004E721B">
              <w:rPr>
                <w:sz w:val="18"/>
                <w:szCs w:val="18"/>
              </w:rPr>
              <w:t xml:space="preserve">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695,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E2641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38,5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156,5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</w:tr>
      <w:tr w:rsidR="00A96616" w:rsidRPr="004E721B" w:rsidTr="00C00176">
        <w:trPr>
          <w:trHeight w:val="391"/>
        </w:trPr>
        <w:tc>
          <w:tcPr>
            <w:tcW w:w="189" w:type="pct"/>
            <w:vMerge/>
            <w:shd w:val="clear" w:color="auto" w:fill="auto"/>
          </w:tcPr>
          <w:p w:rsidR="00A96616" w:rsidRPr="004E721B" w:rsidRDefault="00A96616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3164,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E2641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615,3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548,7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96616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shd w:val="clear" w:color="auto" w:fill="auto"/>
          </w:tcPr>
          <w:p w:rsidR="00A96616" w:rsidRPr="004E721B" w:rsidRDefault="00A96616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40"/>
        </w:trPr>
        <w:tc>
          <w:tcPr>
            <w:tcW w:w="189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1.</w:t>
            </w:r>
          </w:p>
        </w:tc>
        <w:tc>
          <w:tcPr>
            <w:tcW w:w="132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03. 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380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493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493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образования города Лыткарино </w:t>
            </w:r>
          </w:p>
        </w:tc>
        <w:tc>
          <w:tcPr>
            <w:tcW w:w="477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40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29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29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140"/>
        </w:trPr>
        <w:tc>
          <w:tcPr>
            <w:tcW w:w="189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E721B">
              <w:rPr>
                <w:sz w:val="18"/>
                <w:szCs w:val="18"/>
              </w:rPr>
              <w:t>Московской</w:t>
            </w:r>
            <w:proofErr w:type="gramEnd"/>
            <w:r w:rsidRPr="004E721B">
              <w:rPr>
                <w:sz w:val="18"/>
                <w:szCs w:val="18"/>
              </w:rPr>
              <w:t xml:space="preserve">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4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864,0</w:t>
            </w:r>
          </w:p>
        </w:tc>
        <w:tc>
          <w:tcPr>
            <w:tcW w:w="230" w:type="pct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864,0</w:t>
            </w:r>
          </w:p>
        </w:tc>
        <w:tc>
          <w:tcPr>
            <w:tcW w:w="182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232"/>
        </w:trPr>
        <w:tc>
          <w:tcPr>
            <w:tcW w:w="18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2.</w:t>
            </w:r>
          </w:p>
        </w:tc>
        <w:tc>
          <w:tcPr>
            <w:tcW w:w="132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04. Оснащение мультимедийными     проекторами и экранами для мультимедийных проекторов общеобразовательных организаций в муниципальном</w:t>
            </w:r>
            <w:r w:rsidR="00946EAC" w:rsidRPr="004E721B">
              <w:rPr>
                <w:sz w:val="18"/>
                <w:szCs w:val="18"/>
              </w:rPr>
              <w:t xml:space="preserve"> образовании Московской области</w:t>
            </w:r>
          </w:p>
        </w:tc>
        <w:tc>
          <w:tcPr>
            <w:tcW w:w="3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232"/>
        </w:trPr>
        <w:tc>
          <w:tcPr>
            <w:tcW w:w="1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232"/>
        </w:trPr>
        <w:tc>
          <w:tcPr>
            <w:tcW w:w="18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E721B">
              <w:rPr>
                <w:sz w:val="18"/>
                <w:szCs w:val="18"/>
              </w:rPr>
              <w:t>Московской</w:t>
            </w:r>
            <w:proofErr w:type="gramEnd"/>
            <w:r w:rsidRPr="004E721B">
              <w:rPr>
                <w:sz w:val="18"/>
                <w:szCs w:val="18"/>
              </w:rPr>
              <w:t xml:space="preserve">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232"/>
        </w:trPr>
        <w:tc>
          <w:tcPr>
            <w:tcW w:w="18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.3.</w:t>
            </w:r>
          </w:p>
        </w:tc>
        <w:tc>
          <w:tcPr>
            <w:tcW w:w="132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E4.15. Государственная поддержка образовательных организаций в целях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оснаще</w:t>
            </w:r>
            <w:r w:rsidR="00EF0BDC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ния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(обновления) их компьютерным, мульти</w:t>
            </w:r>
            <w:r w:rsidR="00EF0BDC">
              <w:rPr>
                <w:sz w:val="18"/>
                <w:szCs w:val="18"/>
              </w:rPr>
              <w:t>-</w:t>
            </w:r>
            <w:proofErr w:type="spellStart"/>
            <w:r w:rsidRPr="004E721B">
              <w:rPr>
                <w:sz w:val="18"/>
                <w:szCs w:val="18"/>
              </w:rPr>
              <w:t>медийным</w:t>
            </w:r>
            <w:proofErr w:type="spellEnd"/>
            <w:r w:rsidRPr="004E721B">
              <w:rPr>
                <w:sz w:val="18"/>
                <w:szCs w:val="18"/>
              </w:rPr>
              <w:t xml:space="preserve">, презентационным оборудованием и программным обеспечением в рамках </w:t>
            </w:r>
            <w:proofErr w:type="spellStart"/>
            <w:r w:rsidRPr="004E721B">
              <w:rPr>
                <w:sz w:val="18"/>
                <w:szCs w:val="18"/>
              </w:rPr>
              <w:t>экспери</w:t>
            </w:r>
            <w:proofErr w:type="spellEnd"/>
            <w:r w:rsidR="00EF0BDC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мента по модернизации начального общего, ос</w:t>
            </w:r>
            <w:r w:rsidR="00EF0BDC">
              <w:rPr>
                <w:sz w:val="18"/>
                <w:szCs w:val="18"/>
              </w:rPr>
              <w:t>-</w:t>
            </w:r>
            <w:proofErr w:type="spellStart"/>
            <w:r w:rsidRPr="004E721B">
              <w:rPr>
                <w:sz w:val="18"/>
                <w:szCs w:val="18"/>
              </w:rPr>
              <w:t>нов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щего и среднего общего образования</w:t>
            </w:r>
          </w:p>
        </w:tc>
        <w:tc>
          <w:tcPr>
            <w:tcW w:w="38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7991,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207,6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5783,4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7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232"/>
        </w:trPr>
        <w:tc>
          <w:tcPr>
            <w:tcW w:w="1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3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муници</w:t>
            </w:r>
            <w:r w:rsidR="00C454CE"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пального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9D3B9B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38,8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9D3B9B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3,8</w:t>
            </w:r>
          </w:p>
        </w:tc>
        <w:tc>
          <w:tcPr>
            <w:tcW w:w="2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85,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EF0BDC">
        <w:trPr>
          <w:trHeight w:val="50"/>
        </w:trPr>
        <w:tc>
          <w:tcPr>
            <w:tcW w:w="1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3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4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388,2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38,5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849,7</w:t>
            </w:r>
          </w:p>
        </w:tc>
        <w:tc>
          <w:tcPr>
            <w:tcW w:w="18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EF0BDC">
        <w:trPr>
          <w:trHeight w:val="60"/>
        </w:trPr>
        <w:tc>
          <w:tcPr>
            <w:tcW w:w="1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3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федерального бюджета</w:t>
            </w:r>
          </w:p>
        </w:tc>
        <w:tc>
          <w:tcPr>
            <w:tcW w:w="24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3164,0</w:t>
            </w: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9661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615,3</w:t>
            </w:r>
          </w:p>
        </w:tc>
        <w:tc>
          <w:tcPr>
            <w:tcW w:w="260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548,7</w:t>
            </w:r>
          </w:p>
        </w:tc>
        <w:tc>
          <w:tcPr>
            <w:tcW w:w="18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232"/>
        </w:trPr>
        <w:tc>
          <w:tcPr>
            <w:tcW w:w="18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.4.</w:t>
            </w:r>
          </w:p>
        </w:tc>
        <w:tc>
          <w:tcPr>
            <w:tcW w:w="132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E4.16. Обновление и техническое обслуживание (ремонт) средств (программного обеспечения и оборудования), приобретенных в рамках предоставленной субсидии </w:t>
            </w:r>
            <w:r w:rsidRPr="004E721B">
              <w:rPr>
                <w:sz w:val="18"/>
                <w:szCs w:val="18"/>
              </w:rPr>
              <w:lastRenderedPageBreak/>
              <w:t>на государственную поддержку образовательных организаций в 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8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92,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92,0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7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232"/>
        </w:trPr>
        <w:tc>
          <w:tcPr>
            <w:tcW w:w="1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9,2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9,2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946EAC" w:rsidRPr="004E721B" w:rsidTr="00C00176">
        <w:trPr>
          <w:trHeight w:val="232"/>
        </w:trPr>
        <w:tc>
          <w:tcPr>
            <w:tcW w:w="1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E721B">
              <w:rPr>
                <w:sz w:val="18"/>
                <w:szCs w:val="18"/>
              </w:rPr>
              <w:t>Московской</w:t>
            </w:r>
            <w:proofErr w:type="gramEnd"/>
            <w:r w:rsidRPr="004E721B">
              <w:rPr>
                <w:sz w:val="18"/>
                <w:szCs w:val="18"/>
              </w:rPr>
              <w:t xml:space="preserve"> области8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42,8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42,8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1807" w:rsidRPr="004E721B" w:rsidRDefault="00A51807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51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51807" w:rsidRPr="004E721B" w:rsidRDefault="00A51807" w:rsidP="00A51807">
            <w:pPr>
              <w:rPr>
                <w:sz w:val="18"/>
                <w:szCs w:val="18"/>
              </w:rPr>
            </w:pPr>
          </w:p>
        </w:tc>
      </w:tr>
      <w:tr w:rsidR="00C00176" w:rsidRPr="004E721B" w:rsidTr="00C00176">
        <w:trPr>
          <w:trHeight w:val="232"/>
        </w:trPr>
        <w:tc>
          <w:tcPr>
            <w:tcW w:w="18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lastRenderedPageBreak/>
              <w:t>7.5.</w:t>
            </w:r>
          </w:p>
        </w:tc>
        <w:tc>
          <w:tcPr>
            <w:tcW w:w="132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E4.17. Установка, монтаж и настройка </w:t>
            </w:r>
            <w:proofErr w:type="spellStart"/>
            <w:r w:rsidRPr="004E721B">
              <w:rPr>
                <w:sz w:val="18"/>
                <w:szCs w:val="18"/>
              </w:rPr>
              <w:t>ip</w:t>
            </w:r>
            <w:proofErr w:type="spellEnd"/>
            <w:r w:rsidRPr="004E721B">
              <w:rPr>
                <w:sz w:val="18"/>
                <w:szCs w:val="18"/>
              </w:rPr>
              <w:t>-камер, приобретенных в рамках предоставленной субсидии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8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0-2024</w:t>
            </w: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176" w:rsidRPr="004E721B" w:rsidRDefault="00C00176" w:rsidP="00C0017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176" w:rsidRPr="004E721B" w:rsidRDefault="00C0017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176" w:rsidRPr="004E721B" w:rsidRDefault="00C0017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176" w:rsidRPr="004E721B" w:rsidRDefault="00C0017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176" w:rsidRPr="004E721B" w:rsidRDefault="00C0017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176" w:rsidRPr="004E721B" w:rsidRDefault="00C0017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51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7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sz w:val="18"/>
                <w:szCs w:val="18"/>
              </w:rPr>
            </w:pPr>
          </w:p>
        </w:tc>
      </w:tr>
      <w:tr w:rsidR="00C00176" w:rsidRPr="004E721B" w:rsidTr="00C00176">
        <w:trPr>
          <w:trHeight w:val="232"/>
        </w:trPr>
        <w:tc>
          <w:tcPr>
            <w:tcW w:w="18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176" w:rsidRPr="004E721B" w:rsidRDefault="00C00176" w:rsidP="00C0017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176" w:rsidRPr="004E721B" w:rsidRDefault="00C0017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176" w:rsidRPr="004E721B" w:rsidRDefault="00C0017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176" w:rsidRPr="004E721B" w:rsidRDefault="00C0017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176" w:rsidRPr="004E721B" w:rsidRDefault="00C0017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176" w:rsidRPr="004E721B" w:rsidRDefault="00C0017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51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sz w:val="18"/>
                <w:szCs w:val="18"/>
              </w:rPr>
            </w:pPr>
          </w:p>
        </w:tc>
      </w:tr>
      <w:tr w:rsidR="00C00176" w:rsidRPr="004E721B" w:rsidTr="00C00176">
        <w:trPr>
          <w:trHeight w:val="232"/>
        </w:trPr>
        <w:tc>
          <w:tcPr>
            <w:tcW w:w="18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2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sz w:val="18"/>
                <w:szCs w:val="18"/>
              </w:rPr>
            </w:pPr>
          </w:p>
        </w:tc>
        <w:tc>
          <w:tcPr>
            <w:tcW w:w="3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4E721B">
              <w:rPr>
                <w:sz w:val="18"/>
                <w:szCs w:val="18"/>
              </w:rPr>
              <w:t>Московской</w:t>
            </w:r>
            <w:proofErr w:type="gramEnd"/>
            <w:r w:rsidRPr="004E721B">
              <w:rPr>
                <w:sz w:val="18"/>
                <w:szCs w:val="18"/>
              </w:rPr>
              <w:t xml:space="preserve"> области8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176" w:rsidRPr="004E721B" w:rsidRDefault="00C00176" w:rsidP="00C0017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176" w:rsidRPr="004E721B" w:rsidRDefault="00C0017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176" w:rsidRPr="004E721B" w:rsidRDefault="00C0017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176" w:rsidRPr="004E721B" w:rsidRDefault="00C0017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176" w:rsidRPr="004E721B" w:rsidRDefault="00C0017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0176" w:rsidRPr="004E721B" w:rsidRDefault="00C00176" w:rsidP="00946EAC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51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00176" w:rsidRPr="004E721B" w:rsidRDefault="00C00176" w:rsidP="00A51807">
            <w:pPr>
              <w:rPr>
                <w:sz w:val="18"/>
                <w:szCs w:val="18"/>
              </w:rPr>
            </w:pPr>
          </w:p>
        </w:tc>
      </w:tr>
    </w:tbl>
    <w:p w:rsidR="00A51807" w:rsidRPr="004E721B" w:rsidRDefault="00A51807" w:rsidP="00A51807"/>
    <w:p w:rsidR="00A51807" w:rsidRPr="004E721B" w:rsidRDefault="00A51807" w:rsidP="00A51807">
      <w:r w:rsidRPr="004E721B">
        <w:br w:type="column"/>
      </w:r>
      <w:r w:rsidR="00EC56BA" w:rsidRPr="004E721B">
        <w:lastRenderedPageBreak/>
        <w:t xml:space="preserve">6. </w:t>
      </w:r>
      <w:r w:rsidRPr="004E721B">
        <w:t xml:space="preserve">Взаимосвязь основных мероприятий и показателей Подпрограммы 2 «Развитие информационной и технологической инфраструктуры </w:t>
      </w:r>
      <w:r w:rsidRPr="004E721B">
        <w:br/>
        <w:t>экосистемы цифровой экономики муниципального образования Московской области»</w:t>
      </w:r>
    </w:p>
    <w:p w:rsidR="00946EAC" w:rsidRPr="004E721B" w:rsidRDefault="00946EAC" w:rsidP="00A51807"/>
    <w:tbl>
      <w:tblPr>
        <w:tblW w:w="497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"/>
        <w:gridCol w:w="2521"/>
        <w:gridCol w:w="12190"/>
      </w:tblGrid>
      <w:tr w:rsidR="00A51807" w:rsidRPr="004E721B" w:rsidTr="00A51807">
        <w:tc>
          <w:tcPr>
            <w:tcW w:w="186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№</w:t>
            </w:r>
          </w:p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proofErr w:type="gramStart"/>
            <w:r w:rsidRPr="004E721B">
              <w:rPr>
                <w:rFonts w:eastAsia="Calibri"/>
                <w:sz w:val="18"/>
              </w:rPr>
              <w:t>п</w:t>
            </w:r>
            <w:proofErr w:type="gramEnd"/>
            <w:r w:rsidRPr="004E721B">
              <w:rPr>
                <w:rFonts w:eastAsia="Calibri"/>
                <w:sz w:val="18"/>
              </w:rPr>
              <w:t>/п</w:t>
            </w:r>
          </w:p>
        </w:tc>
        <w:tc>
          <w:tcPr>
            <w:tcW w:w="825" w:type="pct"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Наименование основного мероприятия</w:t>
            </w:r>
          </w:p>
        </w:tc>
        <w:tc>
          <w:tcPr>
            <w:tcW w:w="3989" w:type="pct"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Наименование показателя</w:t>
            </w:r>
          </w:p>
        </w:tc>
      </w:tr>
      <w:tr w:rsidR="00A51807" w:rsidRPr="004E721B" w:rsidTr="00A51807">
        <w:tc>
          <w:tcPr>
            <w:tcW w:w="18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946EAC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Основное мероприятие 01. Информационная инфраструктура</w:t>
            </w:r>
          </w:p>
          <w:p w:rsidR="00A51807" w:rsidRPr="004E721B" w:rsidRDefault="00A51807" w:rsidP="00946EAC">
            <w:pPr>
              <w:rPr>
                <w:rFonts w:eastAsia="Calibri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</w:tr>
      <w:tr w:rsidR="00A51807" w:rsidRPr="004E721B" w:rsidTr="00946EAC">
        <w:trPr>
          <w:trHeight w:val="167"/>
        </w:trPr>
        <w:tc>
          <w:tcPr>
            <w:tcW w:w="18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</w:tr>
      <w:tr w:rsidR="00A51807" w:rsidRPr="004E721B" w:rsidTr="00A51807">
        <w:tc>
          <w:tcPr>
            <w:tcW w:w="18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02. Информационная безопасность</w:t>
            </w: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</w:tr>
      <w:tr w:rsidR="00A51807" w:rsidRPr="004E721B" w:rsidTr="00A51807">
        <w:tc>
          <w:tcPr>
            <w:tcW w:w="18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</w:tr>
      <w:tr w:rsidR="00A51807" w:rsidRPr="004E721B" w:rsidTr="00A51807">
        <w:tc>
          <w:tcPr>
            <w:tcW w:w="18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Стоимостная доля закупаемого и (или) арендуемого ОМСУ муниципального образования Московской области отечественного программного обеспечения</w:t>
            </w:r>
          </w:p>
        </w:tc>
      </w:tr>
      <w:tr w:rsidR="00A51807" w:rsidRPr="004E721B" w:rsidTr="00A51807">
        <w:tc>
          <w:tcPr>
            <w:tcW w:w="18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документов служебной переписки ОМСУ муниципального образования Московской области и их подведомственных учреждений с ЦИОГВ и ГО Московской области, подведомственными ЦИОГВ и 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СЭД и средств электронной подписи</w:t>
            </w:r>
          </w:p>
        </w:tc>
      </w:tr>
      <w:tr w:rsidR="00A51807" w:rsidRPr="004E721B" w:rsidTr="00A51807">
        <w:tc>
          <w:tcPr>
            <w:tcW w:w="18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Процент проникновения ЕСИА в муниципальном образовании Московской области</w:t>
            </w:r>
          </w:p>
        </w:tc>
      </w:tr>
      <w:tr w:rsidR="00A51807" w:rsidRPr="004E721B" w:rsidTr="00A51807">
        <w:tc>
          <w:tcPr>
            <w:tcW w:w="18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</w:tr>
      <w:tr w:rsidR="00A51807" w:rsidRPr="004E721B" w:rsidTr="00A51807">
        <w:trPr>
          <w:trHeight w:val="90"/>
        </w:trPr>
        <w:tc>
          <w:tcPr>
            <w:tcW w:w="18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Удобные услуги – Доля муниципальных (государственных) услуг, по которым заявления поданы в электронном виде через региональный портал государственных и муниципальных услуг</w:t>
            </w:r>
          </w:p>
        </w:tc>
      </w:tr>
      <w:tr w:rsidR="00A51807" w:rsidRPr="004E721B" w:rsidTr="00A51807">
        <w:tc>
          <w:tcPr>
            <w:tcW w:w="18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Повторные обращения – Доля обращений, поступивших на портал «</w:t>
            </w:r>
            <w:proofErr w:type="spellStart"/>
            <w:r w:rsidRPr="004E721B">
              <w:rPr>
                <w:sz w:val="18"/>
              </w:rPr>
              <w:t>Добродел</w:t>
            </w:r>
            <w:proofErr w:type="spellEnd"/>
            <w:r w:rsidRPr="004E721B">
              <w:rPr>
                <w:sz w:val="18"/>
              </w:rPr>
              <w:t>», по которым поступили повторные обращения</w:t>
            </w:r>
          </w:p>
        </w:tc>
      </w:tr>
      <w:tr w:rsidR="00A51807" w:rsidRPr="004E721B" w:rsidTr="00A51807">
        <w:tc>
          <w:tcPr>
            <w:tcW w:w="18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4E721B">
              <w:rPr>
                <w:sz w:val="18"/>
              </w:rPr>
              <w:t>Добродел</w:t>
            </w:r>
            <w:proofErr w:type="spellEnd"/>
            <w:r w:rsidRPr="004E721B">
              <w:rPr>
                <w:sz w:val="18"/>
              </w:rPr>
              <w:t>» (два и более раз)</w:t>
            </w:r>
          </w:p>
        </w:tc>
      </w:tr>
      <w:tr w:rsidR="00A51807" w:rsidRPr="004E721B" w:rsidTr="00A51807">
        <w:tc>
          <w:tcPr>
            <w:tcW w:w="18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Ответь вовремя – Доля жалоб, поступивших на портал «</w:t>
            </w:r>
            <w:proofErr w:type="spellStart"/>
            <w:r w:rsidRPr="004E721B">
              <w:rPr>
                <w:rFonts w:eastAsia="Calibri"/>
                <w:sz w:val="18"/>
              </w:rPr>
              <w:t>Добродел</w:t>
            </w:r>
            <w:proofErr w:type="spellEnd"/>
            <w:r w:rsidRPr="004E721B">
              <w:rPr>
                <w:rFonts w:eastAsia="Calibri"/>
                <w:sz w:val="18"/>
              </w:rPr>
              <w:t>», по которым нарушен срок подготовки ответа</w:t>
            </w:r>
          </w:p>
        </w:tc>
      </w:tr>
      <w:tr w:rsidR="00A51807" w:rsidRPr="004E721B" w:rsidTr="00A51807">
        <w:tc>
          <w:tcPr>
            <w:tcW w:w="18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04. Цифровая культура</w:t>
            </w: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оля муниципальных учреждений культуры, обеспеченных доступом в</w:t>
            </w:r>
            <w:r w:rsidRPr="004E721B" w:rsidDel="006F092A">
              <w:rPr>
                <w:sz w:val="18"/>
              </w:rPr>
              <w:t xml:space="preserve"> </w:t>
            </w:r>
            <w:r w:rsidRPr="004E721B">
              <w:rPr>
                <w:sz w:val="18"/>
              </w:rPr>
              <w:t>информационно-телекоммуникационную</w:t>
            </w:r>
            <w:r w:rsidRPr="004E721B" w:rsidDel="006F092A">
              <w:rPr>
                <w:sz w:val="18"/>
              </w:rPr>
              <w:t xml:space="preserve"> </w:t>
            </w:r>
            <w:r w:rsidRPr="004E721B">
              <w:rPr>
                <w:sz w:val="18"/>
              </w:rPr>
              <w:t>сеть Интернет на скорости: для учреждений культуры, расположенных в городских населенных пунктах, – не менее 50 Мбит/с; для учреждений культуры, расположенных в сельских населенных пунктах, – не менее 10 Мбит/</w:t>
            </w:r>
            <w:proofErr w:type="gramStart"/>
            <w:r w:rsidRPr="004E721B">
              <w:rPr>
                <w:sz w:val="18"/>
              </w:rPr>
              <w:t>с</w:t>
            </w:r>
            <w:proofErr w:type="gramEnd"/>
          </w:p>
        </w:tc>
      </w:tr>
      <w:tr w:rsidR="00A51807" w:rsidRPr="004E721B" w:rsidTr="00A51807">
        <w:tc>
          <w:tcPr>
            <w:tcW w:w="18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 скорости: для общеобразовательных организаций, расположенных в городских населенных пунктах, – не менее 100 Мбит/с; для общеобразовательных организаций, расположенных в сельских населенных пунктах, – не менее 50 Мбит/</w:t>
            </w:r>
            <w:proofErr w:type="gramStart"/>
            <w:r w:rsidRPr="004E721B">
              <w:rPr>
                <w:sz w:val="18"/>
              </w:rPr>
              <w:t>с</w:t>
            </w:r>
            <w:proofErr w:type="gramEnd"/>
          </w:p>
        </w:tc>
      </w:tr>
      <w:tr w:rsidR="00A51807" w:rsidRPr="004E721B" w:rsidTr="00A51807">
        <w:tc>
          <w:tcPr>
            <w:tcW w:w="18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 xml:space="preserve">Доля государственных и муниципальных образовательных организаций, реализующих программы начального общего, основного общего, среднего общего образования, в учебных классах которых обеспечена возможность беспроводного широкополосного доступа к информационно-телекоммуникационной сети "Интернет" по технологии </w:t>
            </w:r>
            <w:proofErr w:type="spellStart"/>
            <w:r w:rsidRPr="004E721B">
              <w:rPr>
                <w:sz w:val="18"/>
              </w:rPr>
              <w:t>WiFi</w:t>
            </w:r>
            <w:proofErr w:type="spellEnd"/>
          </w:p>
        </w:tc>
      </w:tr>
      <w:tr w:rsidR="00A51807" w:rsidRPr="00946EAC" w:rsidTr="00A51807">
        <w:tc>
          <w:tcPr>
            <w:tcW w:w="18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</w:tr>
    </w:tbl>
    <w:p w:rsidR="00A51807" w:rsidRPr="00A51807" w:rsidRDefault="00A51807" w:rsidP="00A51807"/>
    <w:p w:rsidR="00AD2A18" w:rsidRDefault="00AD2A18" w:rsidP="00A51807">
      <w:pPr>
        <w:tabs>
          <w:tab w:val="left" w:pos="12334"/>
        </w:tabs>
      </w:pPr>
    </w:p>
    <w:p w:rsidR="00A51807" w:rsidRDefault="00A51807" w:rsidP="00A51807">
      <w:pPr>
        <w:tabs>
          <w:tab w:val="left" w:pos="12334"/>
        </w:tabs>
      </w:pPr>
    </w:p>
    <w:p w:rsidR="00A51807" w:rsidRPr="00AD2A18" w:rsidRDefault="00A51807" w:rsidP="00A51807">
      <w:pPr>
        <w:tabs>
          <w:tab w:val="left" w:pos="12334"/>
        </w:tabs>
      </w:pPr>
    </w:p>
    <w:sectPr w:rsidR="00A51807" w:rsidRPr="00AD2A18" w:rsidSect="00946EAC">
      <w:headerReference w:type="default" r:id="rId12"/>
      <w:footnotePr>
        <w:numRestart w:val="eachSect"/>
      </w:footnotePr>
      <w:type w:val="nextColumn"/>
      <w:pgSz w:w="16838" w:h="11906" w:orient="landscape"/>
      <w:pgMar w:top="1134" w:right="567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2EAD" w:rsidRDefault="00E62EAD">
      <w:r>
        <w:separator/>
      </w:r>
    </w:p>
  </w:endnote>
  <w:endnote w:type="continuationSeparator" w:id="0">
    <w:p w:rsidR="00E62EAD" w:rsidRDefault="00E62EAD">
      <w:r>
        <w:continuationSeparator/>
      </w:r>
    </w:p>
  </w:endnote>
  <w:endnote w:type="continuationNotice" w:id="1">
    <w:p w:rsidR="00E62EAD" w:rsidRDefault="00E62E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tarSymbol">
    <w:altName w:val="Arial Unicode MS"/>
    <w:charset w:val="80"/>
    <w:family w:val="auto"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2EAD" w:rsidRDefault="00E62EAD">
      <w:r>
        <w:separator/>
      </w:r>
    </w:p>
  </w:footnote>
  <w:footnote w:type="continuationSeparator" w:id="0">
    <w:p w:rsidR="00E62EAD" w:rsidRDefault="00E62EAD">
      <w:r>
        <w:continuationSeparator/>
      </w:r>
    </w:p>
  </w:footnote>
  <w:footnote w:type="continuationNotice" w:id="1">
    <w:p w:rsidR="00E62EAD" w:rsidRDefault="00E62EAD"/>
  </w:footnote>
  <w:footnote w:id="2">
    <w:p w:rsidR="00C00176" w:rsidRPr="002B55E9" w:rsidRDefault="00C00176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ывается фактическое значение показателя, достигнутое в 2020 году.</w:t>
      </w:r>
    </w:p>
  </w:footnote>
  <w:footnote w:id="3">
    <w:p w:rsidR="00C00176" w:rsidRPr="002B55E9" w:rsidRDefault="00C00176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анные минимальные планируем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 планируемым объемам финансирования.</w:t>
      </w:r>
    </w:p>
  </w:footnote>
  <w:footnote w:id="4">
    <w:p w:rsidR="00C00176" w:rsidRPr="002B55E9" w:rsidRDefault="00C00176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Значение показателя устанавливается индивидуально </w:t>
      </w:r>
      <w:proofErr w:type="gramStart"/>
      <w:r w:rsidRPr="002B55E9">
        <w:rPr>
          <w:sz w:val="18"/>
        </w:rPr>
        <w:t>для каждого муниципального образования Московской области в соответствии с заключенными соглашениями с Министерством образования Московской области на текущий финансовый год</w:t>
      </w:r>
      <w:proofErr w:type="gramEnd"/>
      <w:r w:rsidRPr="002B55E9">
        <w:rPr>
          <w:sz w:val="18"/>
        </w:rPr>
        <w:t xml:space="preserve"> и плановый период.</w:t>
      </w:r>
    </w:p>
  </w:footnote>
  <w:footnote w:id="5">
    <w:p w:rsidR="00C00176" w:rsidRPr="00946EAC" w:rsidRDefault="00C00176" w:rsidP="00A51807">
      <w:pPr>
        <w:rPr>
          <w:sz w:val="18"/>
        </w:rPr>
      </w:pPr>
      <w:r w:rsidRPr="00946EAC">
        <w:rPr>
          <w:sz w:val="18"/>
        </w:rPr>
        <w:footnoteRef/>
      </w:r>
      <w:r w:rsidRPr="00946EAC">
        <w:rPr>
          <w:sz w:val="18"/>
        </w:rPr>
        <w:t xml:space="preserve"> Заполняется по аналогии с государственной программой Московской области «Цифровое Подмосковье».</w:t>
      </w:r>
    </w:p>
  </w:footnote>
  <w:footnote w:id="6">
    <w:p w:rsidR="00C00176" w:rsidRDefault="00C00176"/>
    <w:p w:rsidR="00C00176" w:rsidRPr="00A51807" w:rsidRDefault="00C00176" w:rsidP="00A5180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44A0" w:rsidRPr="00C27F75" w:rsidRDefault="002F44A0">
    <w:pPr>
      <w:pStyle w:val="af"/>
      <w:jc w:val="center"/>
      <w:rPr>
        <w:rFonts w:ascii="Times New Roman" w:hAnsi="Times New Roman"/>
      </w:rPr>
    </w:pPr>
  </w:p>
  <w:p w:rsidR="002F44A0" w:rsidRDefault="002F44A0">
    <w:pPr>
      <w:pStyle w:val="af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0176" w:rsidRPr="00EA715B" w:rsidRDefault="00C00176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552C63">
      <w:rPr>
        <w:rFonts w:ascii="Times New Roman" w:hAnsi="Times New Roman"/>
        <w:noProof/>
      </w:rPr>
      <w:t>3</w:t>
    </w:r>
    <w:r w:rsidRPr="00056E9A">
      <w:rPr>
        <w:rFonts w:ascii="Times New Roman" w:hAnsi="Times New Roman"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0176" w:rsidRDefault="00C0017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6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2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7"/>
  </w:num>
  <w:num w:numId="3">
    <w:abstractNumId w:val="10"/>
  </w:num>
  <w:num w:numId="4">
    <w:abstractNumId w:val="4"/>
  </w:num>
  <w:num w:numId="5">
    <w:abstractNumId w:val="9"/>
  </w:num>
  <w:num w:numId="6">
    <w:abstractNumId w:val="8"/>
  </w:num>
  <w:num w:numId="7">
    <w:abstractNumId w:val="11"/>
  </w:num>
  <w:num w:numId="8">
    <w:abstractNumId w:val="12"/>
  </w:num>
  <w:num w:numId="9">
    <w:abstractNumId w:val="5"/>
  </w:num>
  <w:num w:numId="10">
    <w:abstractNumId w:val="3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6FDC"/>
    <w:rsid w:val="000073D8"/>
    <w:rsid w:val="0001051D"/>
    <w:rsid w:val="00010840"/>
    <w:rsid w:val="000121F3"/>
    <w:rsid w:val="00013626"/>
    <w:rsid w:val="00015690"/>
    <w:rsid w:val="0001763A"/>
    <w:rsid w:val="00022295"/>
    <w:rsid w:val="00022559"/>
    <w:rsid w:val="00022F2D"/>
    <w:rsid w:val="00025418"/>
    <w:rsid w:val="00026D9C"/>
    <w:rsid w:val="00027EE2"/>
    <w:rsid w:val="0003103E"/>
    <w:rsid w:val="0003155D"/>
    <w:rsid w:val="00031E32"/>
    <w:rsid w:val="00032A5E"/>
    <w:rsid w:val="00033872"/>
    <w:rsid w:val="00033C49"/>
    <w:rsid w:val="000348FF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56F8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0DC"/>
    <w:rsid w:val="0007723F"/>
    <w:rsid w:val="00077662"/>
    <w:rsid w:val="0007773A"/>
    <w:rsid w:val="000778E1"/>
    <w:rsid w:val="00077BB2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0E"/>
    <w:rsid w:val="000973AD"/>
    <w:rsid w:val="000A0772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119D"/>
    <w:rsid w:val="000B16DB"/>
    <w:rsid w:val="000B1BBD"/>
    <w:rsid w:val="000B2A27"/>
    <w:rsid w:val="000B358B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659"/>
    <w:rsid w:val="000C086D"/>
    <w:rsid w:val="000C0C18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3114"/>
    <w:rsid w:val="000E32FA"/>
    <w:rsid w:val="000E52AF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9B6"/>
    <w:rsid w:val="001044D7"/>
    <w:rsid w:val="001048A3"/>
    <w:rsid w:val="00104E0D"/>
    <w:rsid w:val="001074FC"/>
    <w:rsid w:val="0011079A"/>
    <w:rsid w:val="00110D40"/>
    <w:rsid w:val="00111987"/>
    <w:rsid w:val="001119CB"/>
    <w:rsid w:val="00112389"/>
    <w:rsid w:val="00112683"/>
    <w:rsid w:val="00112738"/>
    <w:rsid w:val="00114A4D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A24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3AA4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791"/>
    <w:rsid w:val="001508EB"/>
    <w:rsid w:val="00151C55"/>
    <w:rsid w:val="001521DF"/>
    <w:rsid w:val="001534D5"/>
    <w:rsid w:val="00153FEE"/>
    <w:rsid w:val="00154502"/>
    <w:rsid w:val="001560F7"/>
    <w:rsid w:val="00156318"/>
    <w:rsid w:val="001569E3"/>
    <w:rsid w:val="001571A2"/>
    <w:rsid w:val="001571B5"/>
    <w:rsid w:val="001571EE"/>
    <w:rsid w:val="001573A0"/>
    <w:rsid w:val="00161A9B"/>
    <w:rsid w:val="00161F2C"/>
    <w:rsid w:val="00162300"/>
    <w:rsid w:val="00162D27"/>
    <w:rsid w:val="00163033"/>
    <w:rsid w:val="00163880"/>
    <w:rsid w:val="00164659"/>
    <w:rsid w:val="00165797"/>
    <w:rsid w:val="00165A57"/>
    <w:rsid w:val="00166E3D"/>
    <w:rsid w:val="001675ED"/>
    <w:rsid w:val="00167913"/>
    <w:rsid w:val="00167C11"/>
    <w:rsid w:val="0017013E"/>
    <w:rsid w:val="001702AC"/>
    <w:rsid w:val="00172328"/>
    <w:rsid w:val="001749A1"/>
    <w:rsid w:val="00174E07"/>
    <w:rsid w:val="001750BA"/>
    <w:rsid w:val="00175BB1"/>
    <w:rsid w:val="00177367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B86"/>
    <w:rsid w:val="00187CE1"/>
    <w:rsid w:val="001918D4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1D7A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D6BC6"/>
    <w:rsid w:val="001E0074"/>
    <w:rsid w:val="001E0823"/>
    <w:rsid w:val="001E0B00"/>
    <w:rsid w:val="001E14E7"/>
    <w:rsid w:val="001E2665"/>
    <w:rsid w:val="001E44DB"/>
    <w:rsid w:val="001E492F"/>
    <w:rsid w:val="001E4BCA"/>
    <w:rsid w:val="001E4F21"/>
    <w:rsid w:val="001E5896"/>
    <w:rsid w:val="001E636E"/>
    <w:rsid w:val="001E6D78"/>
    <w:rsid w:val="001E6F98"/>
    <w:rsid w:val="001E72A5"/>
    <w:rsid w:val="001E735D"/>
    <w:rsid w:val="001F0509"/>
    <w:rsid w:val="001F1704"/>
    <w:rsid w:val="001F195F"/>
    <w:rsid w:val="001F2685"/>
    <w:rsid w:val="001F5149"/>
    <w:rsid w:val="001F5C30"/>
    <w:rsid w:val="001F5C87"/>
    <w:rsid w:val="001F615C"/>
    <w:rsid w:val="001F61A0"/>
    <w:rsid w:val="001F7626"/>
    <w:rsid w:val="001F7700"/>
    <w:rsid w:val="001F7BBB"/>
    <w:rsid w:val="00200BD9"/>
    <w:rsid w:val="0020182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499"/>
    <w:rsid w:val="00211CC5"/>
    <w:rsid w:val="00212F48"/>
    <w:rsid w:val="002134B3"/>
    <w:rsid w:val="00213F6A"/>
    <w:rsid w:val="00214A87"/>
    <w:rsid w:val="00214E5B"/>
    <w:rsid w:val="00215E98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500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DBA"/>
    <w:rsid w:val="00242E18"/>
    <w:rsid w:val="00243034"/>
    <w:rsid w:val="00243336"/>
    <w:rsid w:val="002442D1"/>
    <w:rsid w:val="002449E9"/>
    <w:rsid w:val="00245311"/>
    <w:rsid w:val="00245415"/>
    <w:rsid w:val="002456FC"/>
    <w:rsid w:val="002458C5"/>
    <w:rsid w:val="00245D56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3982"/>
    <w:rsid w:val="00274631"/>
    <w:rsid w:val="00274917"/>
    <w:rsid w:val="002755F6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528"/>
    <w:rsid w:val="002923FD"/>
    <w:rsid w:val="00292C1C"/>
    <w:rsid w:val="00294CD3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B0859"/>
    <w:rsid w:val="002B0F9F"/>
    <w:rsid w:val="002B1B52"/>
    <w:rsid w:val="002B3796"/>
    <w:rsid w:val="002B55E9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A93"/>
    <w:rsid w:val="002E5BE9"/>
    <w:rsid w:val="002E5FF0"/>
    <w:rsid w:val="002E6A22"/>
    <w:rsid w:val="002E6DF2"/>
    <w:rsid w:val="002E7194"/>
    <w:rsid w:val="002E7C20"/>
    <w:rsid w:val="002F0ADA"/>
    <w:rsid w:val="002F0E65"/>
    <w:rsid w:val="002F0F25"/>
    <w:rsid w:val="002F101E"/>
    <w:rsid w:val="002F1B0F"/>
    <w:rsid w:val="002F1BDB"/>
    <w:rsid w:val="002F1DE9"/>
    <w:rsid w:val="002F1E6D"/>
    <w:rsid w:val="002F2993"/>
    <w:rsid w:val="002F394C"/>
    <w:rsid w:val="002F3BEA"/>
    <w:rsid w:val="002F44A0"/>
    <w:rsid w:val="002F4604"/>
    <w:rsid w:val="002F47F1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2938"/>
    <w:rsid w:val="0032330D"/>
    <w:rsid w:val="00323E1B"/>
    <w:rsid w:val="00324138"/>
    <w:rsid w:val="00325AA5"/>
    <w:rsid w:val="00325B9D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52F3"/>
    <w:rsid w:val="00335519"/>
    <w:rsid w:val="00335AEA"/>
    <w:rsid w:val="00336172"/>
    <w:rsid w:val="00336C8F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0DF0"/>
    <w:rsid w:val="003510FC"/>
    <w:rsid w:val="00352BA1"/>
    <w:rsid w:val="00352F31"/>
    <w:rsid w:val="00353A1B"/>
    <w:rsid w:val="00353B65"/>
    <w:rsid w:val="00354863"/>
    <w:rsid w:val="003563DA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67F9F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5AB"/>
    <w:rsid w:val="003A096E"/>
    <w:rsid w:val="003A100E"/>
    <w:rsid w:val="003A1B7B"/>
    <w:rsid w:val="003A2F46"/>
    <w:rsid w:val="003A2F60"/>
    <w:rsid w:val="003A342A"/>
    <w:rsid w:val="003A621C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C2"/>
    <w:rsid w:val="003D0AE2"/>
    <w:rsid w:val="003D1339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5384"/>
    <w:rsid w:val="003E636B"/>
    <w:rsid w:val="003E72F2"/>
    <w:rsid w:val="003F0451"/>
    <w:rsid w:val="003F0AE0"/>
    <w:rsid w:val="003F0F14"/>
    <w:rsid w:val="003F1337"/>
    <w:rsid w:val="003F215C"/>
    <w:rsid w:val="003F2411"/>
    <w:rsid w:val="003F2988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13A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3E8"/>
    <w:rsid w:val="00420B67"/>
    <w:rsid w:val="00420B86"/>
    <w:rsid w:val="00421645"/>
    <w:rsid w:val="0042310D"/>
    <w:rsid w:val="00423129"/>
    <w:rsid w:val="00423205"/>
    <w:rsid w:val="004233A6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14A"/>
    <w:rsid w:val="00431B30"/>
    <w:rsid w:val="00431E86"/>
    <w:rsid w:val="00433856"/>
    <w:rsid w:val="00433C89"/>
    <w:rsid w:val="00434492"/>
    <w:rsid w:val="00435205"/>
    <w:rsid w:val="00435DA0"/>
    <w:rsid w:val="0043659C"/>
    <w:rsid w:val="00436FC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3F89"/>
    <w:rsid w:val="00444D33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0CD"/>
    <w:rsid w:val="00471461"/>
    <w:rsid w:val="00474372"/>
    <w:rsid w:val="0047520D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7B10"/>
    <w:rsid w:val="00490078"/>
    <w:rsid w:val="00491AC8"/>
    <w:rsid w:val="004924F3"/>
    <w:rsid w:val="00492E91"/>
    <w:rsid w:val="00492FEA"/>
    <w:rsid w:val="00494413"/>
    <w:rsid w:val="004944E6"/>
    <w:rsid w:val="00494B75"/>
    <w:rsid w:val="00495508"/>
    <w:rsid w:val="00496268"/>
    <w:rsid w:val="00496DF6"/>
    <w:rsid w:val="00497890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C0337"/>
    <w:rsid w:val="004C0B8A"/>
    <w:rsid w:val="004C352A"/>
    <w:rsid w:val="004C3968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D50"/>
    <w:rsid w:val="004E0F63"/>
    <w:rsid w:val="004E11B6"/>
    <w:rsid w:val="004E1B4C"/>
    <w:rsid w:val="004E1FFC"/>
    <w:rsid w:val="004E32ED"/>
    <w:rsid w:val="004E3AA3"/>
    <w:rsid w:val="004E3D80"/>
    <w:rsid w:val="004E3F69"/>
    <w:rsid w:val="004E4148"/>
    <w:rsid w:val="004E461C"/>
    <w:rsid w:val="004E4949"/>
    <w:rsid w:val="004E6815"/>
    <w:rsid w:val="004E6891"/>
    <w:rsid w:val="004E6FE3"/>
    <w:rsid w:val="004E721B"/>
    <w:rsid w:val="004E7295"/>
    <w:rsid w:val="004E7B63"/>
    <w:rsid w:val="004F0625"/>
    <w:rsid w:val="004F0980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A73"/>
    <w:rsid w:val="00506F8A"/>
    <w:rsid w:val="00507055"/>
    <w:rsid w:val="00507099"/>
    <w:rsid w:val="00507FA1"/>
    <w:rsid w:val="005105A3"/>
    <w:rsid w:val="00511F55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27B6D"/>
    <w:rsid w:val="00527B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150"/>
    <w:rsid w:val="005419A1"/>
    <w:rsid w:val="00541E99"/>
    <w:rsid w:val="005420F4"/>
    <w:rsid w:val="005434AF"/>
    <w:rsid w:val="00543D1C"/>
    <w:rsid w:val="00543D5D"/>
    <w:rsid w:val="0054618A"/>
    <w:rsid w:val="00546867"/>
    <w:rsid w:val="00547B26"/>
    <w:rsid w:val="00547FF8"/>
    <w:rsid w:val="0055205B"/>
    <w:rsid w:val="0055258E"/>
    <w:rsid w:val="00552C34"/>
    <w:rsid w:val="00552C63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0B66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8D4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489E"/>
    <w:rsid w:val="0059552C"/>
    <w:rsid w:val="00595C38"/>
    <w:rsid w:val="00595FAC"/>
    <w:rsid w:val="005965D3"/>
    <w:rsid w:val="00596CC8"/>
    <w:rsid w:val="00597A75"/>
    <w:rsid w:val="005A0F7B"/>
    <w:rsid w:val="005A1BCB"/>
    <w:rsid w:val="005A22BA"/>
    <w:rsid w:val="005A2E94"/>
    <w:rsid w:val="005A357D"/>
    <w:rsid w:val="005A456D"/>
    <w:rsid w:val="005A4DEC"/>
    <w:rsid w:val="005A52D4"/>
    <w:rsid w:val="005A5C52"/>
    <w:rsid w:val="005A73FD"/>
    <w:rsid w:val="005A743C"/>
    <w:rsid w:val="005A79DB"/>
    <w:rsid w:val="005A7CE7"/>
    <w:rsid w:val="005B074F"/>
    <w:rsid w:val="005B1ED7"/>
    <w:rsid w:val="005B1F3D"/>
    <w:rsid w:val="005B27DA"/>
    <w:rsid w:val="005B28F6"/>
    <w:rsid w:val="005B2CDF"/>
    <w:rsid w:val="005B3877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13"/>
    <w:rsid w:val="005E5A56"/>
    <w:rsid w:val="005E6D3E"/>
    <w:rsid w:val="005E73F0"/>
    <w:rsid w:val="005E7AE9"/>
    <w:rsid w:val="005F1503"/>
    <w:rsid w:val="005F2D03"/>
    <w:rsid w:val="005F385D"/>
    <w:rsid w:val="005F3B1C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336"/>
    <w:rsid w:val="0060496F"/>
    <w:rsid w:val="00604D52"/>
    <w:rsid w:val="00604E5D"/>
    <w:rsid w:val="00605686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4ED1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75B"/>
    <w:rsid w:val="00637988"/>
    <w:rsid w:val="0063799C"/>
    <w:rsid w:val="0064058B"/>
    <w:rsid w:val="00641730"/>
    <w:rsid w:val="00641FA0"/>
    <w:rsid w:val="00643579"/>
    <w:rsid w:val="006439AA"/>
    <w:rsid w:val="006439DC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78D0"/>
    <w:rsid w:val="00657CD1"/>
    <w:rsid w:val="00660085"/>
    <w:rsid w:val="00660329"/>
    <w:rsid w:val="00660A8F"/>
    <w:rsid w:val="00661350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3B06"/>
    <w:rsid w:val="00674610"/>
    <w:rsid w:val="0067465A"/>
    <w:rsid w:val="00674D81"/>
    <w:rsid w:val="00674FC9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BE5"/>
    <w:rsid w:val="006B6E57"/>
    <w:rsid w:val="006C01C5"/>
    <w:rsid w:val="006C0760"/>
    <w:rsid w:val="006C10EB"/>
    <w:rsid w:val="006C293E"/>
    <w:rsid w:val="006C2D2C"/>
    <w:rsid w:val="006C39E8"/>
    <w:rsid w:val="006C3D91"/>
    <w:rsid w:val="006C3F84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6E9D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660C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2CB"/>
    <w:rsid w:val="00711AF0"/>
    <w:rsid w:val="00711E5B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371BE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90C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1562"/>
    <w:rsid w:val="00781A0F"/>
    <w:rsid w:val="00782037"/>
    <w:rsid w:val="00782557"/>
    <w:rsid w:val="007831F4"/>
    <w:rsid w:val="00783C8F"/>
    <w:rsid w:val="0078411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35C7"/>
    <w:rsid w:val="00793722"/>
    <w:rsid w:val="007941C2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50E"/>
    <w:rsid w:val="007A1F8D"/>
    <w:rsid w:val="007A2168"/>
    <w:rsid w:val="007A23A7"/>
    <w:rsid w:val="007A36DD"/>
    <w:rsid w:val="007A3875"/>
    <w:rsid w:val="007A3DE2"/>
    <w:rsid w:val="007A4991"/>
    <w:rsid w:val="007A6884"/>
    <w:rsid w:val="007A68E1"/>
    <w:rsid w:val="007A748A"/>
    <w:rsid w:val="007A772E"/>
    <w:rsid w:val="007B0243"/>
    <w:rsid w:val="007B045E"/>
    <w:rsid w:val="007B0623"/>
    <w:rsid w:val="007B095F"/>
    <w:rsid w:val="007B18E3"/>
    <w:rsid w:val="007B32E2"/>
    <w:rsid w:val="007B3DA7"/>
    <w:rsid w:val="007B4244"/>
    <w:rsid w:val="007B4606"/>
    <w:rsid w:val="007B4628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614"/>
    <w:rsid w:val="007C4EB0"/>
    <w:rsid w:val="007C7924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5FF3"/>
    <w:rsid w:val="007E6853"/>
    <w:rsid w:val="007F0647"/>
    <w:rsid w:val="007F2047"/>
    <w:rsid w:val="007F257F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E17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2A3F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CF2"/>
    <w:rsid w:val="008620F8"/>
    <w:rsid w:val="008622DF"/>
    <w:rsid w:val="008624FD"/>
    <w:rsid w:val="008627C6"/>
    <w:rsid w:val="00864049"/>
    <w:rsid w:val="00864112"/>
    <w:rsid w:val="00864195"/>
    <w:rsid w:val="00864402"/>
    <w:rsid w:val="008647FA"/>
    <w:rsid w:val="00865033"/>
    <w:rsid w:val="00870A21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87B"/>
    <w:rsid w:val="00884E35"/>
    <w:rsid w:val="0088671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5AA"/>
    <w:rsid w:val="008A1BA3"/>
    <w:rsid w:val="008A1C6C"/>
    <w:rsid w:val="008A3825"/>
    <w:rsid w:val="008A4363"/>
    <w:rsid w:val="008A6C09"/>
    <w:rsid w:val="008A728A"/>
    <w:rsid w:val="008B0016"/>
    <w:rsid w:val="008B0DB0"/>
    <w:rsid w:val="008B16E4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1BD5"/>
    <w:rsid w:val="008C3FDE"/>
    <w:rsid w:val="008C4D9C"/>
    <w:rsid w:val="008C4E3E"/>
    <w:rsid w:val="008C53CC"/>
    <w:rsid w:val="008C620B"/>
    <w:rsid w:val="008C70B0"/>
    <w:rsid w:val="008C7780"/>
    <w:rsid w:val="008D0633"/>
    <w:rsid w:val="008D0F46"/>
    <w:rsid w:val="008D1BF0"/>
    <w:rsid w:val="008D2278"/>
    <w:rsid w:val="008D40CB"/>
    <w:rsid w:val="008D44B5"/>
    <w:rsid w:val="008D5CA8"/>
    <w:rsid w:val="008D6D4D"/>
    <w:rsid w:val="008D6ED5"/>
    <w:rsid w:val="008D6F2B"/>
    <w:rsid w:val="008D722A"/>
    <w:rsid w:val="008E0C34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2542"/>
    <w:rsid w:val="00902F15"/>
    <w:rsid w:val="00904008"/>
    <w:rsid w:val="00904B99"/>
    <w:rsid w:val="009050DB"/>
    <w:rsid w:val="00905111"/>
    <w:rsid w:val="00906254"/>
    <w:rsid w:val="0091035C"/>
    <w:rsid w:val="00910886"/>
    <w:rsid w:val="00910982"/>
    <w:rsid w:val="0091201A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0AA"/>
    <w:rsid w:val="00923302"/>
    <w:rsid w:val="009235BA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0D1E"/>
    <w:rsid w:val="00932832"/>
    <w:rsid w:val="00933037"/>
    <w:rsid w:val="00933B8A"/>
    <w:rsid w:val="009342EA"/>
    <w:rsid w:val="0093458B"/>
    <w:rsid w:val="009351EC"/>
    <w:rsid w:val="009355D4"/>
    <w:rsid w:val="009356D0"/>
    <w:rsid w:val="00936461"/>
    <w:rsid w:val="009369B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6EAC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BCD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CE1"/>
    <w:rsid w:val="0098592F"/>
    <w:rsid w:val="00985ADA"/>
    <w:rsid w:val="00985D00"/>
    <w:rsid w:val="00987703"/>
    <w:rsid w:val="00990399"/>
    <w:rsid w:val="00990EC5"/>
    <w:rsid w:val="00991C23"/>
    <w:rsid w:val="00991D56"/>
    <w:rsid w:val="00992946"/>
    <w:rsid w:val="00992F61"/>
    <w:rsid w:val="00993141"/>
    <w:rsid w:val="0099433E"/>
    <w:rsid w:val="009943BF"/>
    <w:rsid w:val="00994F2A"/>
    <w:rsid w:val="00995838"/>
    <w:rsid w:val="00995A35"/>
    <w:rsid w:val="00995C41"/>
    <w:rsid w:val="009963C2"/>
    <w:rsid w:val="00996D2C"/>
    <w:rsid w:val="00996DDB"/>
    <w:rsid w:val="00997A13"/>
    <w:rsid w:val="00997BB6"/>
    <w:rsid w:val="009A0947"/>
    <w:rsid w:val="009A1B3A"/>
    <w:rsid w:val="009A218E"/>
    <w:rsid w:val="009A3127"/>
    <w:rsid w:val="009A4741"/>
    <w:rsid w:val="009A5330"/>
    <w:rsid w:val="009A5C28"/>
    <w:rsid w:val="009A71C6"/>
    <w:rsid w:val="009A752F"/>
    <w:rsid w:val="009B0381"/>
    <w:rsid w:val="009B07D0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322"/>
    <w:rsid w:val="009B7564"/>
    <w:rsid w:val="009B7B15"/>
    <w:rsid w:val="009C0213"/>
    <w:rsid w:val="009C044E"/>
    <w:rsid w:val="009C09D9"/>
    <w:rsid w:val="009C0ED0"/>
    <w:rsid w:val="009C3671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B9B"/>
    <w:rsid w:val="009D4689"/>
    <w:rsid w:val="009D49C7"/>
    <w:rsid w:val="009D5603"/>
    <w:rsid w:val="009D5E45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AFF"/>
    <w:rsid w:val="009F6D07"/>
    <w:rsid w:val="009F70CD"/>
    <w:rsid w:val="00A01569"/>
    <w:rsid w:val="00A0178E"/>
    <w:rsid w:val="00A02271"/>
    <w:rsid w:val="00A02B99"/>
    <w:rsid w:val="00A02D27"/>
    <w:rsid w:val="00A02EA1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1807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21E2"/>
    <w:rsid w:val="00A72725"/>
    <w:rsid w:val="00A72D29"/>
    <w:rsid w:val="00A7348C"/>
    <w:rsid w:val="00A7350C"/>
    <w:rsid w:val="00A739D0"/>
    <w:rsid w:val="00A75304"/>
    <w:rsid w:val="00A759F9"/>
    <w:rsid w:val="00A761D7"/>
    <w:rsid w:val="00A76AEA"/>
    <w:rsid w:val="00A76BA3"/>
    <w:rsid w:val="00A77262"/>
    <w:rsid w:val="00A773BC"/>
    <w:rsid w:val="00A773C9"/>
    <w:rsid w:val="00A8009E"/>
    <w:rsid w:val="00A83DDB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616"/>
    <w:rsid w:val="00A96ED1"/>
    <w:rsid w:val="00AA1717"/>
    <w:rsid w:val="00AA176B"/>
    <w:rsid w:val="00AA3671"/>
    <w:rsid w:val="00AA37DF"/>
    <w:rsid w:val="00AA42C4"/>
    <w:rsid w:val="00AA44D1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DF"/>
    <w:rsid w:val="00AD0452"/>
    <w:rsid w:val="00AD089E"/>
    <w:rsid w:val="00AD14E6"/>
    <w:rsid w:val="00AD16E9"/>
    <w:rsid w:val="00AD171D"/>
    <w:rsid w:val="00AD1854"/>
    <w:rsid w:val="00AD28FF"/>
    <w:rsid w:val="00AD2A18"/>
    <w:rsid w:val="00AD3317"/>
    <w:rsid w:val="00AD3D3B"/>
    <w:rsid w:val="00AD4E10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1007"/>
    <w:rsid w:val="00AF269C"/>
    <w:rsid w:val="00AF2890"/>
    <w:rsid w:val="00AF28CD"/>
    <w:rsid w:val="00AF3019"/>
    <w:rsid w:val="00AF3055"/>
    <w:rsid w:val="00AF3982"/>
    <w:rsid w:val="00AF3CE9"/>
    <w:rsid w:val="00AF4708"/>
    <w:rsid w:val="00AF4AC7"/>
    <w:rsid w:val="00AF6333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2EC"/>
    <w:rsid w:val="00B12353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F8"/>
    <w:rsid w:val="00B34C2D"/>
    <w:rsid w:val="00B34D86"/>
    <w:rsid w:val="00B357DF"/>
    <w:rsid w:val="00B3586E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31C0"/>
    <w:rsid w:val="00B43E24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C07"/>
    <w:rsid w:val="00B55B82"/>
    <w:rsid w:val="00B55D4C"/>
    <w:rsid w:val="00B55DAC"/>
    <w:rsid w:val="00B5623D"/>
    <w:rsid w:val="00B564E6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220E"/>
    <w:rsid w:val="00B72322"/>
    <w:rsid w:val="00B7262C"/>
    <w:rsid w:val="00B72DA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4B"/>
    <w:rsid w:val="00BB1079"/>
    <w:rsid w:val="00BB1307"/>
    <w:rsid w:val="00BB1969"/>
    <w:rsid w:val="00BB1E37"/>
    <w:rsid w:val="00BB2138"/>
    <w:rsid w:val="00BB3503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2E87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0CB"/>
    <w:rsid w:val="00BD336A"/>
    <w:rsid w:val="00BD428A"/>
    <w:rsid w:val="00BD4E19"/>
    <w:rsid w:val="00BD5F14"/>
    <w:rsid w:val="00BD7BFF"/>
    <w:rsid w:val="00BD7E9E"/>
    <w:rsid w:val="00BE0031"/>
    <w:rsid w:val="00BE0411"/>
    <w:rsid w:val="00BE0C61"/>
    <w:rsid w:val="00BE20FE"/>
    <w:rsid w:val="00BE28B7"/>
    <w:rsid w:val="00BE2969"/>
    <w:rsid w:val="00BE3BE1"/>
    <w:rsid w:val="00BE47AF"/>
    <w:rsid w:val="00BE4870"/>
    <w:rsid w:val="00BE4EBC"/>
    <w:rsid w:val="00BE5F52"/>
    <w:rsid w:val="00BE6BF5"/>
    <w:rsid w:val="00BE6C41"/>
    <w:rsid w:val="00BE6DAA"/>
    <w:rsid w:val="00BF0344"/>
    <w:rsid w:val="00BF0CEE"/>
    <w:rsid w:val="00BF1128"/>
    <w:rsid w:val="00BF1B1A"/>
    <w:rsid w:val="00BF1DAD"/>
    <w:rsid w:val="00BF1FBA"/>
    <w:rsid w:val="00BF25E2"/>
    <w:rsid w:val="00BF3C87"/>
    <w:rsid w:val="00BF43FF"/>
    <w:rsid w:val="00BF47A6"/>
    <w:rsid w:val="00BF6304"/>
    <w:rsid w:val="00BF71BE"/>
    <w:rsid w:val="00BF7AA3"/>
    <w:rsid w:val="00C00176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9D0"/>
    <w:rsid w:val="00C16A99"/>
    <w:rsid w:val="00C1730D"/>
    <w:rsid w:val="00C17F37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5DE3"/>
    <w:rsid w:val="00C364F6"/>
    <w:rsid w:val="00C371B3"/>
    <w:rsid w:val="00C375B6"/>
    <w:rsid w:val="00C379CE"/>
    <w:rsid w:val="00C402F1"/>
    <w:rsid w:val="00C411CE"/>
    <w:rsid w:val="00C41876"/>
    <w:rsid w:val="00C4401E"/>
    <w:rsid w:val="00C44A1C"/>
    <w:rsid w:val="00C44AC3"/>
    <w:rsid w:val="00C45242"/>
    <w:rsid w:val="00C454CE"/>
    <w:rsid w:val="00C45592"/>
    <w:rsid w:val="00C45B0C"/>
    <w:rsid w:val="00C45E1A"/>
    <w:rsid w:val="00C4623B"/>
    <w:rsid w:val="00C47664"/>
    <w:rsid w:val="00C510E9"/>
    <w:rsid w:val="00C53629"/>
    <w:rsid w:val="00C5383D"/>
    <w:rsid w:val="00C54383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BEF"/>
    <w:rsid w:val="00C63323"/>
    <w:rsid w:val="00C6385A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818CB"/>
    <w:rsid w:val="00C81EC5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FB0"/>
    <w:rsid w:val="00C92EAB"/>
    <w:rsid w:val="00C94F36"/>
    <w:rsid w:val="00C9549E"/>
    <w:rsid w:val="00C963D2"/>
    <w:rsid w:val="00C96ABB"/>
    <w:rsid w:val="00C96B28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01D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6EEC"/>
    <w:rsid w:val="00CD78B2"/>
    <w:rsid w:val="00CE067C"/>
    <w:rsid w:val="00CE0C2C"/>
    <w:rsid w:val="00CE13AC"/>
    <w:rsid w:val="00CE1561"/>
    <w:rsid w:val="00CE19A3"/>
    <w:rsid w:val="00CE25E9"/>
    <w:rsid w:val="00CE2F99"/>
    <w:rsid w:val="00CE4359"/>
    <w:rsid w:val="00CE493E"/>
    <w:rsid w:val="00CE5CE4"/>
    <w:rsid w:val="00CE67A3"/>
    <w:rsid w:val="00CE6AA2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C4F"/>
    <w:rsid w:val="00CF648C"/>
    <w:rsid w:val="00CF6B59"/>
    <w:rsid w:val="00CF6C17"/>
    <w:rsid w:val="00CF72BB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69CE"/>
    <w:rsid w:val="00D071A8"/>
    <w:rsid w:val="00D0734C"/>
    <w:rsid w:val="00D07B05"/>
    <w:rsid w:val="00D07C12"/>
    <w:rsid w:val="00D10141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27BC9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8A3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A41"/>
    <w:rsid w:val="00D46CDC"/>
    <w:rsid w:val="00D46E7F"/>
    <w:rsid w:val="00D470E5"/>
    <w:rsid w:val="00D5033D"/>
    <w:rsid w:val="00D50569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581B"/>
    <w:rsid w:val="00D660BD"/>
    <w:rsid w:val="00D678CD"/>
    <w:rsid w:val="00D708D7"/>
    <w:rsid w:val="00D718FA"/>
    <w:rsid w:val="00D722B0"/>
    <w:rsid w:val="00D7231E"/>
    <w:rsid w:val="00D723D7"/>
    <w:rsid w:val="00D73CAC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1B8C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53C9"/>
    <w:rsid w:val="00DC68C0"/>
    <w:rsid w:val="00DC7682"/>
    <w:rsid w:val="00DC7705"/>
    <w:rsid w:val="00DC79EC"/>
    <w:rsid w:val="00DD04DF"/>
    <w:rsid w:val="00DD0D3D"/>
    <w:rsid w:val="00DD1288"/>
    <w:rsid w:val="00DD167F"/>
    <w:rsid w:val="00DD2773"/>
    <w:rsid w:val="00DD2E1F"/>
    <w:rsid w:val="00DD3923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2A8"/>
    <w:rsid w:val="00E00309"/>
    <w:rsid w:val="00E01195"/>
    <w:rsid w:val="00E01B40"/>
    <w:rsid w:val="00E02AA2"/>
    <w:rsid w:val="00E05791"/>
    <w:rsid w:val="00E05989"/>
    <w:rsid w:val="00E0618A"/>
    <w:rsid w:val="00E0635E"/>
    <w:rsid w:val="00E064CC"/>
    <w:rsid w:val="00E074F9"/>
    <w:rsid w:val="00E07632"/>
    <w:rsid w:val="00E10104"/>
    <w:rsid w:val="00E102FB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CD8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71B"/>
    <w:rsid w:val="00E34666"/>
    <w:rsid w:val="00E35FD6"/>
    <w:rsid w:val="00E360BF"/>
    <w:rsid w:val="00E36520"/>
    <w:rsid w:val="00E36E84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2EAD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80732"/>
    <w:rsid w:val="00E808C5"/>
    <w:rsid w:val="00E8132B"/>
    <w:rsid w:val="00E83570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6A4"/>
    <w:rsid w:val="00EA09D3"/>
    <w:rsid w:val="00EA0D4A"/>
    <w:rsid w:val="00EA0F55"/>
    <w:rsid w:val="00EA1049"/>
    <w:rsid w:val="00EA10FA"/>
    <w:rsid w:val="00EA39FF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B0D59"/>
    <w:rsid w:val="00EB1B2F"/>
    <w:rsid w:val="00EB24F6"/>
    <w:rsid w:val="00EB287D"/>
    <w:rsid w:val="00EB298A"/>
    <w:rsid w:val="00EB3059"/>
    <w:rsid w:val="00EB3535"/>
    <w:rsid w:val="00EB38CA"/>
    <w:rsid w:val="00EB3932"/>
    <w:rsid w:val="00EB4A80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1FE"/>
    <w:rsid w:val="00EC557E"/>
    <w:rsid w:val="00EC56BA"/>
    <w:rsid w:val="00EC64F5"/>
    <w:rsid w:val="00EC706E"/>
    <w:rsid w:val="00EC7A98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0BDC"/>
    <w:rsid w:val="00EF1132"/>
    <w:rsid w:val="00EF1438"/>
    <w:rsid w:val="00EF1B8D"/>
    <w:rsid w:val="00EF35F1"/>
    <w:rsid w:val="00EF6CB9"/>
    <w:rsid w:val="00EF744C"/>
    <w:rsid w:val="00EF7B8F"/>
    <w:rsid w:val="00EF7BEE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0E6F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CE5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3790"/>
    <w:rsid w:val="00F44985"/>
    <w:rsid w:val="00F45894"/>
    <w:rsid w:val="00F463CE"/>
    <w:rsid w:val="00F46B90"/>
    <w:rsid w:val="00F5050A"/>
    <w:rsid w:val="00F50A6C"/>
    <w:rsid w:val="00F50D5D"/>
    <w:rsid w:val="00F525DA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C6A"/>
    <w:rsid w:val="00F81EB8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200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437"/>
    <w:rsid w:val="00FA24D5"/>
    <w:rsid w:val="00FA3674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B4A"/>
    <w:rsid w:val="00FE0F57"/>
    <w:rsid w:val="00FE1A93"/>
    <w:rsid w:val="00FE21C9"/>
    <w:rsid w:val="00FE2AB7"/>
    <w:rsid w:val="00FE2AE2"/>
    <w:rsid w:val="00FE3813"/>
    <w:rsid w:val="00FE5091"/>
    <w:rsid w:val="00FE603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2B2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First Indent" w:uiPriority="0"/>
    <w:lsdException w:name="Body Text 2" w:uiPriority="0"/>
    <w:lsdException w:name="Body Text Indent 2" w:uiPriority="0"/>
    <w:lsdException w:name="Body Text Indent 3" w:uiPriority="0"/>
    <w:lsdException w:name="Block Text" w:uiPriority="2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99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29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3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a">
    <w:name w:val="Body Text Indent 3"/>
    <w:basedOn w:val="a"/>
    <w:link w:val="3b"/>
    <w:rsid w:val="00420B67"/>
    <w:pPr>
      <w:spacing w:after="120"/>
      <w:ind w:left="283"/>
    </w:pPr>
    <w:rPr>
      <w:sz w:val="16"/>
      <w:szCs w:val="16"/>
    </w:rPr>
  </w:style>
  <w:style w:type="character" w:customStyle="1" w:styleId="3b">
    <w:name w:val="Основной текст с отступом 3 Знак"/>
    <w:basedOn w:val="a0"/>
    <w:link w:val="3a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0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c">
    <w:name w:val="Çàã1"/>
    <w:basedOn w:val="30"/>
    <w:link w:val="1fd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d">
    <w:name w:val="Çàã1 Çíàê"/>
    <w:link w:val="1fc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c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e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a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b">
    <w:name w:val="Основной текст с отступом 2 Знак1"/>
    <w:rsid w:val="00420B67"/>
    <w:rPr>
      <w:sz w:val="24"/>
      <w:szCs w:val="24"/>
    </w:rPr>
  </w:style>
  <w:style w:type="character" w:customStyle="1" w:styleId="1ff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c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0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c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d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8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0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0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0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1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1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1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0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0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First Indent" w:uiPriority="0"/>
    <w:lsdException w:name="Body Text 2" w:uiPriority="0"/>
    <w:lsdException w:name="Body Text Indent 2" w:uiPriority="0"/>
    <w:lsdException w:name="Body Text Indent 3" w:uiPriority="0"/>
    <w:lsdException w:name="Block Text" w:uiPriority="2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99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29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3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a">
    <w:name w:val="Body Text Indent 3"/>
    <w:basedOn w:val="a"/>
    <w:link w:val="3b"/>
    <w:rsid w:val="00420B67"/>
    <w:pPr>
      <w:spacing w:after="120"/>
      <w:ind w:left="283"/>
    </w:pPr>
    <w:rPr>
      <w:sz w:val="16"/>
      <w:szCs w:val="16"/>
    </w:rPr>
  </w:style>
  <w:style w:type="character" w:customStyle="1" w:styleId="3b">
    <w:name w:val="Основной текст с отступом 3 Знак"/>
    <w:basedOn w:val="a0"/>
    <w:link w:val="3a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0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c">
    <w:name w:val="Çàã1"/>
    <w:basedOn w:val="30"/>
    <w:link w:val="1fd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d">
    <w:name w:val="Çàã1 Çíàê"/>
    <w:link w:val="1fc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c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e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a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b">
    <w:name w:val="Основной текст с отступом 2 Знак1"/>
    <w:rsid w:val="00420B67"/>
    <w:rPr>
      <w:sz w:val="24"/>
      <w:szCs w:val="24"/>
    </w:rPr>
  </w:style>
  <w:style w:type="character" w:customStyle="1" w:styleId="1ff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c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0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c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d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8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0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0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0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1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1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1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0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0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7651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277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D387FC-AA00-4FDC-B878-F0B248C99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8</Pages>
  <Words>12165</Words>
  <Characters>69347</Characters>
  <Application>Microsoft Office Word</Application>
  <DocSecurity>0</DocSecurity>
  <Lines>577</Lines>
  <Paragraphs>16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1350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Пользователь</cp:lastModifiedBy>
  <cp:revision>2</cp:revision>
  <cp:lastPrinted>2021-12-16T12:10:00Z</cp:lastPrinted>
  <dcterms:created xsi:type="dcterms:W3CDTF">2021-12-21T13:56:00Z</dcterms:created>
  <dcterms:modified xsi:type="dcterms:W3CDTF">2021-12-21T13:56:00Z</dcterms:modified>
</cp:coreProperties>
</file>